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406784" w14:textId="205E86C5" w:rsidR="001629AF" w:rsidRDefault="001629AF" w:rsidP="00B97424">
      <w:pPr>
        <w:spacing w:after="0" w:line="240" w:lineRule="auto"/>
        <w:rPr>
          <w:noProof/>
        </w:rPr>
      </w:pPr>
      <w:r w:rsidRPr="00C2752D">
        <w:rPr>
          <w:noProof/>
        </w:rPr>
        <w:drawing>
          <wp:anchor distT="0" distB="0" distL="114300" distR="114300" simplePos="0" relativeHeight="251659264" behindDoc="1" locked="0" layoutInCell="1" allowOverlap="1" wp14:anchorId="5FAE588C" wp14:editId="6796385C">
            <wp:simplePos x="0" y="0"/>
            <wp:positionH relativeFrom="column">
              <wp:posOffset>2537460</wp:posOffset>
            </wp:positionH>
            <wp:positionV relativeFrom="paragraph">
              <wp:posOffset>-509905</wp:posOffset>
            </wp:positionV>
            <wp:extent cx="3408045" cy="1287537"/>
            <wp:effectExtent l="0" t="0" r="1905" b="825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Xoxo (1).png"/>
                    <pic:cNvPicPr/>
                  </pic:nvPicPr>
                  <pic:blipFill rotWithShape="1">
                    <a:blip r:embed="rId7">
                      <a:extLst>
                        <a:ext uri="{28A0092B-C50C-407E-A947-70E740481C1C}">
                          <a14:useLocalDpi xmlns:a14="http://schemas.microsoft.com/office/drawing/2010/main" val="0"/>
                        </a:ext>
                      </a:extLst>
                    </a:blip>
                    <a:srcRect t="54888" b="12788"/>
                    <a:stretch/>
                  </pic:blipFill>
                  <pic:spPr bwMode="auto">
                    <a:xfrm>
                      <a:off x="0" y="0"/>
                      <a:ext cx="3408045" cy="128753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2752D">
        <w:rPr>
          <w:noProof/>
        </w:rPr>
        <w:drawing>
          <wp:anchor distT="0" distB="0" distL="114300" distR="114300" simplePos="0" relativeHeight="251658240" behindDoc="1" locked="0" layoutInCell="1" allowOverlap="1" wp14:anchorId="02D255F4" wp14:editId="555D87A3">
            <wp:simplePos x="0" y="0"/>
            <wp:positionH relativeFrom="column">
              <wp:posOffset>53340</wp:posOffset>
            </wp:positionH>
            <wp:positionV relativeFrom="paragraph">
              <wp:posOffset>-564515</wp:posOffset>
            </wp:positionV>
            <wp:extent cx="2395220" cy="1287780"/>
            <wp:effectExtent l="0" t="0" r="5080" b="762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Xoxo (1).png"/>
                    <pic:cNvPicPr/>
                  </pic:nvPicPr>
                  <pic:blipFill rotWithShape="1">
                    <a:blip r:embed="rId7">
                      <a:extLst>
                        <a:ext uri="{28A0092B-C50C-407E-A947-70E740481C1C}">
                          <a14:useLocalDpi xmlns:a14="http://schemas.microsoft.com/office/drawing/2010/main" val="0"/>
                        </a:ext>
                      </a:extLst>
                    </a:blip>
                    <a:srcRect b="46245"/>
                    <a:stretch/>
                  </pic:blipFill>
                  <pic:spPr bwMode="auto">
                    <a:xfrm>
                      <a:off x="0" y="0"/>
                      <a:ext cx="2395220" cy="12877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FB92B78" w14:textId="193E5D9B" w:rsidR="001629AF" w:rsidRDefault="001629AF" w:rsidP="00B97424">
      <w:pPr>
        <w:spacing w:after="0" w:line="240" w:lineRule="auto"/>
        <w:rPr>
          <w:noProof/>
        </w:rPr>
      </w:pPr>
    </w:p>
    <w:p w14:paraId="053226AC" w14:textId="06B3E42A" w:rsidR="006C3384" w:rsidRPr="00C2752D" w:rsidRDefault="006C3384" w:rsidP="00B97424">
      <w:pPr>
        <w:spacing w:after="0" w:line="240" w:lineRule="auto"/>
        <w:rPr>
          <w:noProof/>
        </w:rPr>
      </w:pPr>
    </w:p>
    <w:p w14:paraId="62D090A2" w14:textId="7586DC8D" w:rsidR="006C3384" w:rsidRPr="00C2752D" w:rsidRDefault="006C3384" w:rsidP="00B97424">
      <w:pPr>
        <w:spacing w:after="0" w:line="240" w:lineRule="auto"/>
        <w:rPr>
          <w:noProof/>
        </w:rPr>
      </w:pPr>
    </w:p>
    <w:p w14:paraId="0ADD0ED3" w14:textId="77777777" w:rsidR="001629AF" w:rsidRDefault="001629AF" w:rsidP="00B97424">
      <w:pPr>
        <w:spacing w:after="0" w:line="240" w:lineRule="auto"/>
      </w:pPr>
    </w:p>
    <w:p w14:paraId="38E58714" w14:textId="370661A7" w:rsidR="001629AF" w:rsidRPr="001629AF" w:rsidRDefault="001629AF" w:rsidP="00B97424">
      <w:pPr>
        <w:spacing w:after="0" w:line="240" w:lineRule="auto"/>
        <w:rPr>
          <w:b/>
          <w:sz w:val="28"/>
          <w:szCs w:val="28"/>
          <w:u w:val="single"/>
        </w:rPr>
      </w:pPr>
      <w:r w:rsidRPr="001629AF">
        <w:rPr>
          <w:b/>
          <w:sz w:val="28"/>
          <w:szCs w:val="28"/>
          <w:u w:val="single"/>
        </w:rPr>
        <w:t>NASWGA Chapter 31</w:t>
      </w:r>
      <w:r w:rsidRPr="001629AF">
        <w:rPr>
          <w:b/>
          <w:sz w:val="28"/>
          <w:szCs w:val="28"/>
          <w:u w:val="single"/>
          <w:vertAlign w:val="superscript"/>
        </w:rPr>
        <w:t>st</w:t>
      </w:r>
      <w:r w:rsidRPr="001629AF">
        <w:rPr>
          <w:b/>
          <w:sz w:val="28"/>
          <w:szCs w:val="28"/>
          <w:u w:val="single"/>
        </w:rPr>
        <w:t xml:space="preserve"> Annual State Conference - October 19-21, 2018</w:t>
      </w:r>
    </w:p>
    <w:p w14:paraId="3C88B821" w14:textId="5F75B789" w:rsidR="000920C1" w:rsidRPr="001629AF" w:rsidRDefault="001629AF" w:rsidP="00B97424">
      <w:pPr>
        <w:spacing w:after="0" w:line="240" w:lineRule="auto"/>
        <w:rPr>
          <w:b/>
          <w:sz w:val="28"/>
          <w:szCs w:val="28"/>
          <w:u w:val="single"/>
        </w:rPr>
      </w:pPr>
      <w:r w:rsidRPr="001629AF">
        <w:rPr>
          <w:b/>
          <w:sz w:val="28"/>
          <w:szCs w:val="28"/>
          <w:u w:val="single"/>
        </w:rPr>
        <w:t>Vendor-Partner Application</w:t>
      </w:r>
    </w:p>
    <w:p w14:paraId="2C01F592" w14:textId="6236AA31" w:rsidR="000920C1" w:rsidRPr="00C2752D" w:rsidRDefault="000920C1" w:rsidP="00B97424">
      <w:pPr>
        <w:spacing w:after="0" w:line="240" w:lineRule="auto"/>
      </w:pPr>
    </w:p>
    <w:p w14:paraId="26CEDE48" w14:textId="12A73FAA" w:rsidR="009A66AE" w:rsidRPr="00BE13AD" w:rsidRDefault="006C3384" w:rsidP="00B97424">
      <w:pPr>
        <w:spacing w:after="0" w:line="240" w:lineRule="auto"/>
      </w:pPr>
      <w:bookmarkStart w:id="0" w:name="_Hlk3294582"/>
      <w:r w:rsidRPr="00C2752D">
        <w:t>NASW Georgia Chapter invites you to participate as a partner/advertiser in our 31st Annual Conference,</w:t>
      </w:r>
      <w:r w:rsidR="009A66AE">
        <w:t xml:space="preserve"> Elevate Social Work</w:t>
      </w:r>
      <w:r w:rsidRPr="00C2752D">
        <w:t>!  This year’s conference will be held at the Hilton Atlanta Marietta Hotel &amp; Conference Center located at 500 Powder Springs Street, Marietta, GA  30064-3523</w:t>
      </w:r>
      <w:r w:rsidR="007576C6" w:rsidRPr="00C2752D">
        <w:t xml:space="preserve"> on October 18-20, 2019. </w:t>
      </w:r>
    </w:p>
    <w:p w14:paraId="3BF3E9C7" w14:textId="7BA2922E" w:rsidR="007576C6" w:rsidRPr="00C2752D" w:rsidRDefault="006C3384" w:rsidP="00B97424">
      <w:pPr>
        <w:spacing w:after="0" w:line="240" w:lineRule="auto"/>
        <w:rPr>
          <w:i/>
        </w:rPr>
      </w:pPr>
      <w:r w:rsidRPr="00C2752D">
        <w:rPr>
          <w:i/>
        </w:rPr>
        <w:t>Don’t miss this opportunity to interact with social workers whose daily practice impacts individuals, families, and communities throughout Georgia.</w:t>
      </w:r>
    </w:p>
    <w:bookmarkEnd w:id="0"/>
    <w:p w14:paraId="4B95D78A" w14:textId="77777777" w:rsidR="007576C6" w:rsidRPr="00C2752D" w:rsidRDefault="007576C6" w:rsidP="00B97424">
      <w:pPr>
        <w:spacing w:after="0" w:line="240" w:lineRule="auto"/>
      </w:pPr>
    </w:p>
    <w:p w14:paraId="486C9F0B" w14:textId="175C50D6" w:rsidR="006C3384" w:rsidRPr="00C2752D" w:rsidRDefault="006C3384" w:rsidP="00B97424">
      <w:pPr>
        <w:spacing w:after="0" w:line="240" w:lineRule="auto"/>
        <w:rPr>
          <w:i/>
        </w:rPr>
      </w:pPr>
      <w:r w:rsidRPr="00C2752D">
        <w:t xml:space="preserve">Our conference typically attracts 250-300 daily attendees.  These professionals work in a variety of practice areas – including healthcare, mental health, educational, private practice, institutional and community-based settings, serving a variety of clients of all demographics and ages. Participant’s diversity of practice settings assures an appealing audience for organizations recruiting social work professionals, seeking referrals, or marketing products and services.   </w:t>
      </w:r>
    </w:p>
    <w:p w14:paraId="0A1E404B" w14:textId="77777777" w:rsidR="006C3384" w:rsidRPr="00C2752D" w:rsidRDefault="006C3384" w:rsidP="00B97424">
      <w:pPr>
        <w:spacing w:after="0" w:line="240" w:lineRule="auto"/>
      </w:pPr>
      <w:r w:rsidRPr="00C2752D">
        <w:t xml:space="preserve"> </w:t>
      </w:r>
    </w:p>
    <w:p w14:paraId="459521D0" w14:textId="56D5E63B" w:rsidR="006C3384" w:rsidRPr="00C2752D" w:rsidRDefault="006C3384" w:rsidP="00B97424">
      <w:pPr>
        <w:spacing w:after="0" w:line="240" w:lineRule="auto"/>
      </w:pPr>
      <w:r w:rsidRPr="00C2752D">
        <w:rPr>
          <w:b/>
        </w:rPr>
        <w:t>Visibility!</w:t>
      </w:r>
      <w:r w:rsidRPr="00C2752D">
        <w:t xml:space="preserve">  Partner Vendor Exhibits/ Tables are positioned throughout the conference area for optimal exposure, with exhibits open for viewing during conference hours on Friday, October 18</w:t>
      </w:r>
      <w:r w:rsidRPr="00C2752D">
        <w:rPr>
          <w:vertAlign w:val="superscript"/>
        </w:rPr>
        <w:t>th</w:t>
      </w:r>
      <w:r w:rsidRPr="00C2752D">
        <w:t xml:space="preserve">, 2019 and Saturday, October </w:t>
      </w:r>
      <w:r w:rsidR="001D473C">
        <w:t>19</w:t>
      </w:r>
      <w:r w:rsidRPr="00C2752D">
        <w:rPr>
          <w:vertAlign w:val="superscript"/>
        </w:rPr>
        <w:t>th</w:t>
      </w:r>
      <w:r w:rsidRPr="00C2752D">
        <w:t xml:space="preserve">, 2019.  </w:t>
      </w:r>
    </w:p>
    <w:p w14:paraId="053EF49E" w14:textId="77777777" w:rsidR="006C3384" w:rsidRPr="00C2752D" w:rsidRDefault="006C3384" w:rsidP="00B97424">
      <w:pPr>
        <w:spacing w:after="0" w:line="240" w:lineRule="auto"/>
      </w:pPr>
      <w:r w:rsidRPr="00C2752D">
        <w:t xml:space="preserve"> </w:t>
      </w:r>
    </w:p>
    <w:p w14:paraId="5B3B12E2" w14:textId="153681CF" w:rsidR="006C3384" w:rsidRPr="00C2752D" w:rsidRDefault="006C3384" w:rsidP="00B97424">
      <w:pPr>
        <w:spacing w:after="0" w:line="240" w:lineRule="auto"/>
      </w:pPr>
      <w:r w:rsidRPr="00C2752D">
        <w:rPr>
          <w:b/>
        </w:rPr>
        <w:t xml:space="preserve">Recognition!  </w:t>
      </w:r>
      <w:r w:rsidRPr="00C2752D">
        <w:t xml:space="preserve">Claim your place in the conference spotlight. Partnerships with NASWGA to promote by becoming a </w:t>
      </w:r>
      <w:r w:rsidR="00BE13AD">
        <w:t>PLATINUM</w:t>
      </w:r>
      <w:r w:rsidRPr="00C2752D">
        <w:t xml:space="preserve"> Partners!</w:t>
      </w:r>
    </w:p>
    <w:p w14:paraId="04505EDE" w14:textId="52FF79A1" w:rsidR="006C3384" w:rsidRPr="00C2752D" w:rsidRDefault="006C3384" w:rsidP="00B97424">
      <w:pPr>
        <w:spacing w:after="0" w:line="240" w:lineRule="auto"/>
      </w:pPr>
      <w:r w:rsidRPr="00C2752D">
        <w:t xml:space="preserve"> </w:t>
      </w:r>
    </w:p>
    <w:p w14:paraId="1A541A4E" w14:textId="43068B3A" w:rsidR="006C3384" w:rsidRPr="00C2752D" w:rsidRDefault="006C3384" w:rsidP="00B97424">
      <w:pPr>
        <w:spacing w:after="0" w:line="240" w:lineRule="auto"/>
      </w:pPr>
      <w:r w:rsidRPr="00C2752D">
        <w:rPr>
          <w:b/>
        </w:rPr>
        <w:t>Interaction!</w:t>
      </w:r>
      <w:r w:rsidRPr="00C2752D">
        <w:t xml:space="preserve"> The conference schedule includes several </w:t>
      </w:r>
      <w:r w:rsidR="007576C6" w:rsidRPr="00C2752D">
        <w:t>exhibits</w:t>
      </w:r>
      <w:r w:rsidRPr="00C2752D">
        <w:t xml:space="preserve"> viewing and refreshment breaks. In addition, one exhibitor luncheon ticket is included per partner package for partners to network with conference attendees.  </w:t>
      </w:r>
    </w:p>
    <w:p w14:paraId="2781E9E5" w14:textId="5366E7A2" w:rsidR="006C3384" w:rsidRPr="00C2752D" w:rsidRDefault="006C3384" w:rsidP="00B97424">
      <w:pPr>
        <w:spacing w:after="0" w:line="240" w:lineRule="auto"/>
      </w:pPr>
      <w:r w:rsidRPr="00C2752D">
        <w:t xml:space="preserve"> </w:t>
      </w:r>
    </w:p>
    <w:p w14:paraId="13749C03" w14:textId="07790F6A" w:rsidR="000920C1" w:rsidRPr="00C2752D" w:rsidRDefault="006C3384" w:rsidP="00B97424">
      <w:pPr>
        <w:spacing w:after="0" w:line="240" w:lineRule="auto"/>
      </w:pPr>
      <w:r w:rsidRPr="00C2752D">
        <w:t>Discounted Conference Attendance! Partner packets include options for complimentary or discounted registration(s) for individuals from your organization to attend preconference/conference educational programming (based on the selected partner level).</w:t>
      </w:r>
    </w:p>
    <w:p w14:paraId="03B713B6" w14:textId="77777777" w:rsidR="009710E1" w:rsidRPr="00C2752D" w:rsidRDefault="009710E1" w:rsidP="00B97424">
      <w:pPr>
        <w:spacing w:after="0" w:line="240" w:lineRule="auto"/>
      </w:pPr>
    </w:p>
    <w:p w14:paraId="3C8E877F" w14:textId="5E73D3F5" w:rsidR="009710E1" w:rsidRPr="00C2752D" w:rsidRDefault="009710E1" w:rsidP="00882495">
      <w:pPr>
        <w:spacing w:after="0" w:line="240" w:lineRule="auto"/>
        <w:ind w:left="-450"/>
        <w:rPr>
          <w:b/>
        </w:rPr>
      </w:pPr>
      <w:r w:rsidRPr="00C2752D">
        <w:rPr>
          <w:noProof/>
        </w:rPr>
        <mc:AlternateContent>
          <mc:Choice Requires="wps">
            <w:drawing>
              <wp:anchor distT="45720" distB="45720" distL="114300" distR="114300" simplePos="0" relativeHeight="251661312" behindDoc="0" locked="0" layoutInCell="1" allowOverlap="1" wp14:anchorId="6A76CE9E" wp14:editId="3150121D">
                <wp:simplePos x="0" y="0"/>
                <wp:positionH relativeFrom="column">
                  <wp:posOffset>4053840</wp:posOffset>
                </wp:positionH>
                <wp:positionV relativeFrom="paragraph">
                  <wp:posOffset>102235</wp:posOffset>
                </wp:positionV>
                <wp:extent cx="2446020" cy="116586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6020" cy="1165860"/>
                        </a:xfrm>
                        <a:prstGeom prst="rect">
                          <a:avLst/>
                        </a:prstGeom>
                        <a:solidFill>
                          <a:srgbClr val="FFFFFF"/>
                        </a:solidFill>
                        <a:ln w="9525">
                          <a:noFill/>
                          <a:miter lim="800000"/>
                          <a:headEnd/>
                          <a:tailEnd/>
                        </a:ln>
                      </wps:spPr>
                      <wps:txbx>
                        <w:txbxContent>
                          <w:p w14:paraId="38016C8B" w14:textId="4B712D34" w:rsidR="009710E1" w:rsidRDefault="009710E1" w:rsidP="009710E1">
                            <w:pPr>
                              <w:spacing w:after="0" w:line="240" w:lineRule="auto"/>
                            </w:pPr>
                            <w:r>
                              <w:t>Group Name: NASWGA</w:t>
                            </w:r>
                          </w:p>
                          <w:p w14:paraId="29ADE039" w14:textId="25216FC6" w:rsidR="009710E1" w:rsidRDefault="009710E1" w:rsidP="009710E1">
                            <w:pPr>
                              <w:spacing w:after="0" w:line="240" w:lineRule="auto"/>
                            </w:pPr>
                            <w:r>
                              <w:t>Group Code: NASW</w:t>
                            </w:r>
                            <w:r w:rsidR="00882495">
                              <w:t>GA</w:t>
                            </w:r>
                            <w:r>
                              <w:t>19</w:t>
                            </w:r>
                          </w:p>
                          <w:p w14:paraId="0E7FA860" w14:textId="2A9EB4F1" w:rsidR="009710E1" w:rsidRDefault="00882495" w:rsidP="009710E1">
                            <w:pPr>
                              <w:spacing w:after="0" w:line="240" w:lineRule="auto"/>
                            </w:pPr>
                            <w:r>
                              <w:t xml:space="preserve">Available </w:t>
                            </w:r>
                            <w:r w:rsidR="009710E1">
                              <w:t>Check-in: 1</w:t>
                            </w:r>
                            <w:r>
                              <w:t>7</w:t>
                            </w:r>
                            <w:r w:rsidR="009710E1">
                              <w:t>-OCT-2019</w:t>
                            </w:r>
                          </w:p>
                          <w:p w14:paraId="228883BE" w14:textId="0836CDC5" w:rsidR="009710E1" w:rsidRDefault="00882495" w:rsidP="009710E1">
                            <w:pPr>
                              <w:spacing w:after="0" w:line="240" w:lineRule="auto"/>
                            </w:pPr>
                            <w:r>
                              <w:t xml:space="preserve">Available </w:t>
                            </w:r>
                            <w:r w:rsidR="009710E1">
                              <w:t>Check-out: 21-OCT-2019</w:t>
                            </w:r>
                          </w:p>
                          <w:p w14:paraId="6AA6BE23" w14:textId="2E8F23FD" w:rsidR="009710E1" w:rsidRDefault="009710E1" w:rsidP="009710E1">
                            <w:pPr>
                              <w:spacing w:after="0" w:line="240" w:lineRule="auto"/>
                            </w:pPr>
                            <w:r>
                              <w:t>Registration Link:</w:t>
                            </w:r>
                            <w:r w:rsidR="00D63645">
                              <w:t xml:space="preserve"> TBA or visit </w:t>
                            </w:r>
                            <w:hyperlink r:id="rId8" w:history="1">
                              <w:r w:rsidR="00D63645" w:rsidRPr="00704427">
                                <w:rPr>
                                  <w:rStyle w:val="Hyperlink"/>
                                </w:rPr>
                                <w:t>www.naswga.org</w:t>
                              </w:r>
                            </w:hyperlink>
                            <w:r w:rsidR="00D63645">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76CE9E" id="_x0000_t202" coordsize="21600,21600" o:spt="202" path="m,l,21600r21600,l21600,xe">
                <v:stroke joinstyle="miter"/>
                <v:path gradientshapeok="t" o:connecttype="rect"/>
              </v:shapetype>
              <v:shape id="Text Box 2" o:spid="_x0000_s1026" type="#_x0000_t202" style="position:absolute;left:0;text-align:left;margin-left:319.2pt;margin-top:8.05pt;width:192.6pt;height:91.8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" stroked="f">
                <v:textbox>
                  <w:txbxContent>
                    <w:p w14:paraId="38016C8B" w14:textId="4B712D34" w:rsidR="009710E1" w:rsidRDefault="009710E1" w:rsidP="009710E1">
                      <w:pPr>
                        <w:spacing w:after="0" w:line="240" w:lineRule="auto"/>
                      </w:pPr>
                      <w:r>
                        <w:t>Group Name: NASWGA</w:t>
                      </w:r>
                    </w:p>
                    <w:p w14:paraId="29ADE039" w14:textId="25216FC6" w:rsidR="009710E1" w:rsidRDefault="009710E1" w:rsidP="009710E1">
                      <w:pPr>
                        <w:spacing w:after="0" w:line="240" w:lineRule="auto"/>
                      </w:pPr>
                      <w:r>
                        <w:t>Group Code: NASW</w:t>
                      </w:r>
                      <w:r w:rsidR="00882495">
                        <w:t>GA</w:t>
                      </w:r>
                      <w:r>
                        <w:t>19</w:t>
                      </w:r>
                    </w:p>
                    <w:p w14:paraId="0E7FA860" w14:textId="2A9EB4F1" w:rsidR="009710E1" w:rsidRDefault="00882495" w:rsidP="009710E1">
                      <w:pPr>
                        <w:spacing w:after="0" w:line="240" w:lineRule="auto"/>
                      </w:pPr>
                      <w:r>
                        <w:t xml:space="preserve">Available </w:t>
                      </w:r>
                      <w:r w:rsidR="009710E1">
                        <w:t>Check-in: 1</w:t>
                      </w:r>
                      <w:r>
                        <w:t>7</w:t>
                      </w:r>
                      <w:r w:rsidR="009710E1">
                        <w:t>-OCT-2019</w:t>
                      </w:r>
                    </w:p>
                    <w:p w14:paraId="228883BE" w14:textId="0836CDC5" w:rsidR="009710E1" w:rsidRDefault="00882495" w:rsidP="009710E1">
                      <w:pPr>
                        <w:spacing w:after="0" w:line="240" w:lineRule="auto"/>
                      </w:pPr>
                      <w:r>
                        <w:t xml:space="preserve">Available </w:t>
                      </w:r>
                      <w:r w:rsidR="009710E1">
                        <w:t>Check-out: 21-OCT-2019</w:t>
                      </w:r>
                    </w:p>
                    <w:p w14:paraId="6AA6BE23" w14:textId="2E8F23FD" w:rsidR="009710E1" w:rsidRDefault="009710E1" w:rsidP="009710E1">
                      <w:pPr>
                        <w:spacing w:after="0" w:line="240" w:lineRule="auto"/>
                      </w:pPr>
                      <w:r>
                        <w:t>Registration Link:</w:t>
                      </w:r>
                      <w:r w:rsidR="00D63645">
                        <w:t xml:space="preserve"> TBA or visit </w:t>
                      </w:r>
                      <w:hyperlink r:id="rId9" w:history="1">
                        <w:r w:rsidR="00D63645" w:rsidRPr="00704427">
                          <w:rPr>
                            <w:rStyle w:val="Hyperlink"/>
                          </w:rPr>
                          <w:t>www.naswga.org</w:t>
                        </w:r>
                      </w:hyperlink>
                      <w:r w:rsidR="00D63645">
                        <w:t xml:space="preserve"> </w:t>
                      </w:r>
                    </w:p>
                  </w:txbxContent>
                </v:textbox>
                <w10:wrap type="square"/>
              </v:shape>
            </w:pict>
          </mc:Fallback>
        </mc:AlternateContent>
      </w:r>
      <w:r w:rsidRPr="00C2752D">
        <w:rPr>
          <w:b/>
        </w:rPr>
        <w:t xml:space="preserve">ACCOMMODATIONS:  </w:t>
      </w:r>
    </w:p>
    <w:p w14:paraId="42F0EA94" w14:textId="17D1AE43" w:rsidR="009710E1" w:rsidRPr="00C2752D" w:rsidRDefault="009710E1" w:rsidP="00882495">
      <w:pPr>
        <w:spacing w:after="0" w:line="240" w:lineRule="auto"/>
        <w:ind w:left="-450"/>
      </w:pPr>
      <w:r w:rsidRPr="00C2752D">
        <w:t>Accommodations!  Single, double, triple, and quad occupancy rooms (nonsmoking) are available for the nights of October 1</w:t>
      </w:r>
      <w:r w:rsidR="00882495">
        <w:t>7</w:t>
      </w:r>
      <w:r w:rsidRPr="00C2752D">
        <w:t>-20</w:t>
      </w:r>
      <w:r w:rsidR="00882495">
        <w:t xml:space="preserve">, 2019 </w:t>
      </w:r>
      <w:r w:rsidRPr="00C2752D">
        <w:t xml:space="preserve">(based on the availability of guest rooms). </w:t>
      </w:r>
    </w:p>
    <w:p w14:paraId="2F6408A2" w14:textId="77777777" w:rsidR="009710E1" w:rsidRPr="00C2752D" w:rsidRDefault="009710E1" w:rsidP="00882495">
      <w:pPr>
        <w:spacing w:after="0" w:line="240" w:lineRule="auto"/>
        <w:ind w:left="-450"/>
      </w:pPr>
      <w:r w:rsidRPr="00C2752D">
        <w:t>Hotel Name: Hilton Atlanta/Marietta Hotel &amp; Conference Center</w:t>
      </w:r>
    </w:p>
    <w:p w14:paraId="2BABF2AA" w14:textId="77777777" w:rsidR="009710E1" w:rsidRPr="00C2752D" w:rsidRDefault="009710E1" w:rsidP="00882495">
      <w:pPr>
        <w:spacing w:after="0" w:line="240" w:lineRule="auto"/>
        <w:ind w:left="-450"/>
      </w:pPr>
      <w:r w:rsidRPr="00C2752D">
        <w:t>Hotel Address: 500 Powder Springs St Marietta, Georgia 30064</w:t>
      </w:r>
    </w:p>
    <w:p w14:paraId="7E8925FE" w14:textId="77777777" w:rsidR="009710E1" w:rsidRPr="00C2752D" w:rsidRDefault="009710E1" w:rsidP="00882495">
      <w:pPr>
        <w:spacing w:after="0" w:line="240" w:lineRule="auto"/>
        <w:ind w:left="-450"/>
      </w:pPr>
      <w:r w:rsidRPr="00C2752D">
        <w:t>Phone Number: 678-819-3227</w:t>
      </w:r>
    </w:p>
    <w:p w14:paraId="09DD8DAE" w14:textId="77777777" w:rsidR="009710E1" w:rsidRPr="00C2752D" w:rsidRDefault="009710E1" w:rsidP="00882495">
      <w:pPr>
        <w:spacing w:after="0" w:line="240" w:lineRule="auto"/>
        <w:ind w:left="-450"/>
      </w:pPr>
    </w:p>
    <w:p w14:paraId="0B6BF4FD" w14:textId="53E0C86A" w:rsidR="009710E1" w:rsidRPr="001629AF" w:rsidRDefault="001629AF" w:rsidP="00B97424">
      <w:pPr>
        <w:spacing w:after="0" w:line="240" w:lineRule="auto"/>
        <w:rPr>
          <w:i/>
        </w:rPr>
      </w:pPr>
      <w:r>
        <w:rPr>
          <w:i/>
        </w:rPr>
        <w:t>*</w:t>
      </w:r>
      <w:r w:rsidR="009710E1" w:rsidRPr="001629AF">
        <w:rPr>
          <w:i/>
        </w:rPr>
        <w:t>**Hotel Cancellation Policy: Please contact the hotel – you must abide by hotels policies for refunds. NASWGA does not intervene with the hotel’s refund policies. ***</w:t>
      </w:r>
    </w:p>
    <w:p w14:paraId="394B2CAB" w14:textId="07DC82A0" w:rsidR="007576C6" w:rsidRPr="00C2752D" w:rsidRDefault="007576C6" w:rsidP="00B97424">
      <w:pPr>
        <w:pBdr>
          <w:top w:val="single" w:sz="4" w:space="1" w:color="auto"/>
          <w:left w:val="single" w:sz="4" w:space="4" w:color="auto"/>
          <w:bottom w:val="single" w:sz="4" w:space="1" w:color="auto"/>
          <w:right w:val="single" w:sz="4" w:space="4" w:color="auto"/>
        </w:pBdr>
        <w:spacing w:after="0" w:line="240" w:lineRule="auto"/>
        <w:jc w:val="center"/>
        <w:rPr>
          <w:b/>
        </w:rPr>
      </w:pPr>
      <w:r w:rsidRPr="00C2752D">
        <w:rPr>
          <w:b/>
        </w:rPr>
        <w:lastRenderedPageBreak/>
        <w:t>Partnership Levels</w:t>
      </w:r>
    </w:p>
    <w:p w14:paraId="21B0E81C" w14:textId="77777777" w:rsidR="007576C6" w:rsidRPr="00C2752D" w:rsidRDefault="007576C6" w:rsidP="00B97424">
      <w:pPr>
        <w:spacing w:after="0" w:line="240" w:lineRule="auto"/>
        <w:rPr>
          <w:b/>
        </w:rPr>
      </w:pPr>
    </w:p>
    <w:p w14:paraId="4C25589D" w14:textId="6B466B3E" w:rsidR="007576C6" w:rsidRPr="00C2752D" w:rsidRDefault="00BE13AD" w:rsidP="00B97424">
      <w:pPr>
        <w:spacing w:after="0" w:line="240" w:lineRule="auto"/>
      </w:pPr>
      <w:r>
        <w:rPr>
          <w:b/>
        </w:rPr>
        <w:t>PLATINUM</w:t>
      </w:r>
      <w:r w:rsidR="007576C6" w:rsidRPr="00C2752D">
        <w:rPr>
          <w:b/>
        </w:rPr>
        <w:t xml:space="preserve"> Partner</w:t>
      </w:r>
      <w:r w:rsidR="007576C6" w:rsidRPr="00C2752D">
        <w:t xml:space="preserve"> </w:t>
      </w:r>
      <w:r w:rsidR="007576C6" w:rsidRPr="00C2752D">
        <w:tab/>
        <w:t xml:space="preserve"> </w:t>
      </w:r>
      <w:r w:rsidR="007576C6" w:rsidRPr="00C2752D">
        <w:tab/>
        <w:t xml:space="preserve"> </w:t>
      </w:r>
      <w:r w:rsidR="007576C6" w:rsidRPr="00C2752D">
        <w:tab/>
        <w:t xml:space="preserve"> </w:t>
      </w:r>
      <w:r w:rsidR="007576C6" w:rsidRPr="00C2752D">
        <w:tab/>
        <w:t xml:space="preserve"> </w:t>
      </w:r>
      <w:r w:rsidR="007576C6" w:rsidRPr="00C2752D">
        <w:tab/>
        <w:t xml:space="preserve"> </w:t>
      </w:r>
      <w:r w:rsidR="007576C6" w:rsidRPr="00C2752D">
        <w:tab/>
      </w:r>
      <w:r w:rsidR="007576C6" w:rsidRPr="00C2752D">
        <w:tab/>
      </w:r>
      <w:r w:rsidR="00B87520">
        <w:tab/>
      </w:r>
      <w:r w:rsidR="007576C6" w:rsidRPr="00C2752D">
        <w:t>$</w:t>
      </w:r>
      <w:r w:rsidR="002C16FE">
        <w:t>650</w:t>
      </w:r>
      <w:r w:rsidR="007576C6" w:rsidRPr="00C2752D">
        <w:t xml:space="preserve">* </w:t>
      </w:r>
      <w:r w:rsidR="007576C6" w:rsidRPr="00C2752D">
        <w:tab/>
        <w:t xml:space="preserve"> </w:t>
      </w:r>
    </w:p>
    <w:p w14:paraId="4FC55DF8" w14:textId="274B85C5" w:rsidR="007576C6" w:rsidRPr="00C2752D" w:rsidRDefault="007576C6" w:rsidP="00B97424">
      <w:pPr>
        <w:spacing w:after="0" w:line="240" w:lineRule="auto"/>
      </w:pPr>
      <w:r w:rsidRPr="00C2752D">
        <w:t>▪</w:t>
      </w:r>
      <w:r w:rsidRPr="00C2752D">
        <w:tab/>
        <w:t>Prime exhibit space near ballroom on Friday and Saturday, Oct 18-</w:t>
      </w:r>
      <w:r w:rsidR="009403A5">
        <w:t>19</w:t>
      </w:r>
      <w:r w:rsidRPr="00C2752D">
        <w:t xml:space="preserve"> </w:t>
      </w:r>
    </w:p>
    <w:p w14:paraId="003CA508" w14:textId="4CD8E621" w:rsidR="00B7385F" w:rsidRPr="00C2752D" w:rsidRDefault="007576C6" w:rsidP="00B97424">
      <w:pPr>
        <w:spacing w:after="0" w:line="240" w:lineRule="auto"/>
      </w:pPr>
      <w:r w:rsidRPr="00C2752D">
        <w:t>▪</w:t>
      </w:r>
      <w:r w:rsidRPr="00C2752D">
        <w:tab/>
        <w:t xml:space="preserve">Acknowledgment of your support during </w:t>
      </w:r>
      <w:r w:rsidR="00D63645">
        <w:t xml:space="preserve">the </w:t>
      </w:r>
      <w:r w:rsidR="00BE13AD" w:rsidRPr="00D63645">
        <w:rPr>
          <w:noProof/>
        </w:rPr>
        <w:t>conference</w:t>
      </w:r>
    </w:p>
    <w:p w14:paraId="335C45C4" w14:textId="77777777" w:rsidR="007576C6" w:rsidRPr="00C2752D" w:rsidRDefault="007576C6" w:rsidP="00B97424">
      <w:pPr>
        <w:spacing w:after="0" w:line="240" w:lineRule="auto"/>
      </w:pPr>
      <w:r w:rsidRPr="00C2752D">
        <w:t>▪</w:t>
      </w:r>
      <w:r w:rsidRPr="00C2752D">
        <w:tab/>
        <w:t xml:space="preserve">Full page ad in Conference Program** </w:t>
      </w:r>
    </w:p>
    <w:p w14:paraId="0A99A108" w14:textId="708C37CB" w:rsidR="00B7385F" w:rsidRDefault="007576C6" w:rsidP="00B97424">
      <w:pPr>
        <w:spacing w:after="0" w:line="240" w:lineRule="auto"/>
      </w:pPr>
      <w:r w:rsidRPr="00C2752D">
        <w:t>▪</w:t>
      </w:r>
      <w:r w:rsidRPr="00C2752D">
        <w:tab/>
      </w:r>
      <w:r w:rsidR="007E71A4">
        <w:t>One</w:t>
      </w:r>
      <w:r w:rsidRPr="00C2752D">
        <w:t xml:space="preserve"> (</w:t>
      </w:r>
      <w:r w:rsidR="007E71A4">
        <w:t>1</w:t>
      </w:r>
      <w:r w:rsidRPr="00C2752D">
        <w:t xml:space="preserve">) complimentary registrations for Conference – Friday, Saturday, and Sunday </w:t>
      </w:r>
    </w:p>
    <w:p w14:paraId="08517D41" w14:textId="626AA49D" w:rsidR="00B7385F" w:rsidRPr="00C2752D" w:rsidRDefault="00BE13AD" w:rsidP="00BE13AD">
      <w:pPr>
        <w:spacing w:after="0" w:line="240" w:lineRule="auto"/>
      </w:pPr>
      <w:r w:rsidRPr="00C2752D">
        <w:t>▪</w:t>
      </w:r>
      <w:r w:rsidRPr="00C2752D">
        <w:tab/>
      </w:r>
      <w:r w:rsidR="00B7385F">
        <w:t>One</w:t>
      </w:r>
      <w:r w:rsidR="00B7385F" w:rsidRPr="00C2752D">
        <w:t xml:space="preserve"> (</w:t>
      </w:r>
      <w:r w:rsidR="00B87520">
        <w:t>1</w:t>
      </w:r>
      <w:r w:rsidR="00B7385F" w:rsidRPr="00C2752D">
        <w:t>) Exhibitor Tickets for Friday and Saturday Luncheons</w:t>
      </w:r>
    </w:p>
    <w:p w14:paraId="2C31C0C6" w14:textId="77777777" w:rsidR="007576C6" w:rsidRPr="00C2752D" w:rsidRDefault="007576C6" w:rsidP="00B97424">
      <w:pPr>
        <w:spacing w:after="0" w:line="240" w:lineRule="auto"/>
      </w:pPr>
      <w:r w:rsidRPr="00C2752D">
        <w:t>▪</w:t>
      </w:r>
      <w:r w:rsidRPr="00C2752D">
        <w:tab/>
        <w:t xml:space="preserve">One six-foot draped or skirted table </w:t>
      </w:r>
    </w:p>
    <w:p w14:paraId="0BBD464C" w14:textId="77777777" w:rsidR="007576C6" w:rsidRPr="00C2752D" w:rsidRDefault="007576C6" w:rsidP="00B97424">
      <w:pPr>
        <w:spacing w:after="0" w:line="240" w:lineRule="auto"/>
      </w:pPr>
      <w:r w:rsidRPr="00C2752D">
        <w:t xml:space="preserve"> </w:t>
      </w:r>
    </w:p>
    <w:p w14:paraId="19069D04" w14:textId="23916ACF" w:rsidR="00BE13AD" w:rsidRPr="00C2752D" w:rsidRDefault="00BE13AD" w:rsidP="00BE13AD">
      <w:pPr>
        <w:spacing w:after="0" w:line="240" w:lineRule="auto"/>
      </w:pPr>
      <w:r w:rsidRPr="00C2752D">
        <w:rPr>
          <w:b/>
        </w:rPr>
        <w:t>GOLD Partner</w:t>
      </w:r>
      <w:r w:rsidRPr="00C2752D">
        <w:t xml:space="preserve"> </w:t>
      </w:r>
      <w:r w:rsidRPr="00C2752D">
        <w:tab/>
        <w:t xml:space="preserve"> </w:t>
      </w:r>
      <w:r w:rsidRPr="00C2752D">
        <w:tab/>
        <w:t xml:space="preserve"> </w:t>
      </w:r>
      <w:r w:rsidRPr="00C2752D">
        <w:tab/>
        <w:t xml:space="preserve"> </w:t>
      </w:r>
      <w:r w:rsidRPr="00C2752D">
        <w:tab/>
        <w:t xml:space="preserve"> </w:t>
      </w:r>
      <w:r w:rsidRPr="00C2752D">
        <w:tab/>
        <w:t xml:space="preserve"> </w:t>
      </w:r>
      <w:r w:rsidRPr="00C2752D">
        <w:tab/>
        <w:t xml:space="preserve"> </w:t>
      </w:r>
      <w:r w:rsidRPr="00C2752D">
        <w:tab/>
        <w:t xml:space="preserve"> </w:t>
      </w:r>
      <w:r w:rsidRPr="00C2752D">
        <w:tab/>
      </w:r>
      <w:r w:rsidRPr="00C2752D">
        <w:tab/>
        <w:t>$</w:t>
      </w:r>
      <w:r w:rsidR="00B87520">
        <w:t>500</w:t>
      </w:r>
      <w:r w:rsidRPr="00C2752D">
        <w:t xml:space="preserve">*  </w:t>
      </w:r>
    </w:p>
    <w:p w14:paraId="43D6B1DE" w14:textId="73C38DB8" w:rsidR="007576C6" w:rsidRPr="00C2752D" w:rsidRDefault="007576C6" w:rsidP="00B97424">
      <w:pPr>
        <w:spacing w:after="0" w:line="240" w:lineRule="auto"/>
      </w:pPr>
      <w:r w:rsidRPr="00C2752D">
        <w:t>▪</w:t>
      </w:r>
      <w:r w:rsidRPr="00C2752D">
        <w:tab/>
        <w:t>Exhibit space on Friday and Saturday, Oct 18-</w:t>
      </w:r>
      <w:r w:rsidR="009403A5">
        <w:t>19</w:t>
      </w:r>
      <w:r w:rsidRPr="00C2752D">
        <w:t xml:space="preserve"> </w:t>
      </w:r>
    </w:p>
    <w:p w14:paraId="26840CBB" w14:textId="5A20217E" w:rsidR="007576C6" w:rsidRDefault="007576C6" w:rsidP="00B97424">
      <w:pPr>
        <w:spacing w:after="0" w:line="240" w:lineRule="auto"/>
      </w:pPr>
      <w:r w:rsidRPr="00C2752D">
        <w:t>▪</w:t>
      </w:r>
      <w:r w:rsidRPr="00C2752D">
        <w:tab/>
        <w:t xml:space="preserve">Acknowledgment of your support during </w:t>
      </w:r>
      <w:r w:rsidR="00BE13AD">
        <w:t>conference</w:t>
      </w:r>
    </w:p>
    <w:p w14:paraId="32E92991" w14:textId="77777777" w:rsidR="007576C6" w:rsidRPr="00C2752D" w:rsidRDefault="007576C6" w:rsidP="00B97424">
      <w:pPr>
        <w:spacing w:after="0" w:line="240" w:lineRule="auto"/>
      </w:pPr>
      <w:r w:rsidRPr="00C2752D">
        <w:t>▪</w:t>
      </w:r>
      <w:r w:rsidRPr="00C2752D">
        <w:tab/>
        <w:t xml:space="preserve">Full page ad in Conference Program** </w:t>
      </w:r>
    </w:p>
    <w:p w14:paraId="49F925E7" w14:textId="555223A1" w:rsidR="007576C6" w:rsidRPr="00C2752D" w:rsidRDefault="007576C6" w:rsidP="00B97424">
      <w:pPr>
        <w:spacing w:after="0" w:line="240" w:lineRule="auto"/>
      </w:pPr>
      <w:r w:rsidRPr="00C2752D">
        <w:t>▪</w:t>
      </w:r>
      <w:r w:rsidR="00B7385F">
        <w:tab/>
      </w:r>
      <w:r w:rsidR="00B7385F" w:rsidRPr="00C2752D">
        <w:t>One (1) Exhibitor Tickets for Friday and Saturday Luncheons</w:t>
      </w:r>
      <w:r w:rsidRPr="00C2752D">
        <w:t xml:space="preserve"> </w:t>
      </w:r>
    </w:p>
    <w:p w14:paraId="762FF531" w14:textId="3A840F4D" w:rsidR="007576C6" w:rsidRPr="00C2752D" w:rsidRDefault="007576C6" w:rsidP="00B97424">
      <w:pPr>
        <w:spacing w:after="0" w:line="240" w:lineRule="auto"/>
      </w:pPr>
      <w:r w:rsidRPr="00C2752D">
        <w:t xml:space="preserve">▪ </w:t>
      </w:r>
      <w:r w:rsidRPr="00C2752D">
        <w:tab/>
        <w:t xml:space="preserve">One six-foot draped or skirted table </w:t>
      </w:r>
    </w:p>
    <w:p w14:paraId="6ADF4835" w14:textId="0D4590D4" w:rsidR="007576C6" w:rsidRPr="00C2752D" w:rsidRDefault="007576C6" w:rsidP="00B97424">
      <w:pPr>
        <w:spacing w:after="0" w:line="240" w:lineRule="auto"/>
      </w:pPr>
    </w:p>
    <w:p w14:paraId="031A9BBE" w14:textId="390DBB55" w:rsidR="007576C6" w:rsidRPr="00C2752D" w:rsidRDefault="007576C6" w:rsidP="00B97424">
      <w:pPr>
        <w:spacing w:after="0" w:line="240" w:lineRule="auto"/>
      </w:pPr>
      <w:r w:rsidRPr="00C2752D">
        <w:rPr>
          <w:b/>
        </w:rPr>
        <w:t>SILVER Partner</w:t>
      </w:r>
      <w:r w:rsidRPr="00C2752D">
        <w:t xml:space="preserve"> </w:t>
      </w:r>
      <w:r w:rsidRPr="00C2752D">
        <w:tab/>
        <w:t xml:space="preserve"> </w:t>
      </w:r>
      <w:r w:rsidRPr="00C2752D">
        <w:tab/>
        <w:t xml:space="preserve"> </w:t>
      </w:r>
      <w:r w:rsidRPr="00C2752D">
        <w:tab/>
        <w:t xml:space="preserve"> </w:t>
      </w:r>
      <w:r w:rsidRPr="00C2752D">
        <w:tab/>
        <w:t xml:space="preserve"> </w:t>
      </w:r>
      <w:r w:rsidRPr="00C2752D">
        <w:tab/>
        <w:t xml:space="preserve"> </w:t>
      </w:r>
      <w:r w:rsidRPr="00C2752D">
        <w:tab/>
        <w:t xml:space="preserve"> </w:t>
      </w:r>
      <w:r w:rsidRPr="00C2752D">
        <w:tab/>
        <w:t xml:space="preserve"> </w:t>
      </w:r>
      <w:r w:rsidRPr="00C2752D">
        <w:tab/>
      </w:r>
      <w:r w:rsidRPr="00C2752D">
        <w:tab/>
        <w:t>$</w:t>
      </w:r>
      <w:r w:rsidR="00B87520">
        <w:t>4</w:t>
      </w:r>
      <w:r w:rsidRPr="00C2752D">
        <w:t xml:space="preserve">00*  </w:t>
      </w:r>
    </w:p>
    <w:p w14:paraId="2ED58039" w14:textId="38077216" w:rsidR="007576C6" w:rsidRPr="00C2752D" w:rsidRDefault="007576C6" w:rsidP="00B97424">
      <w:pPr>
        <w:spacing w:after="0" w:line="240" w:lineRule="auto"/>
      </w:pPr>
      <w:r w:rsidRPr="00C2752D">
        <w:t>▪</w:t>
      </w:r>
      <w:r w:rsidRPr="00C2752D">
        <w:tab/>
        <w:t>Exhibit space on Friday and Saturday, Oct 18-</w:t>
      </w:r>
      <w:r w:rsidR="009403A5">
        <w:t>19</w:t>
      </w:r>
    </w:p>
    <w:p w14:paraId="268EDA2C" w14:textId="7EE9CFDC" w:rsidR="007576C6" w:rsidRPr="00C2752D" w:rsidRDefault="007576C6" w:rsidP="00B97424">
      <w:pPr>
        <w:spacing w:after="0" w:line="240" w:lineRule="auto"/>
      </w:pPr>
      <w:r w:rsidRPr="00C2752D">
        <w:t>▪</w:t>
      </w:r>
      <w:r w:rsidRPr="00C2752D">
        <w:tab/>
      </w:r>
      <w:r w:rsidR="00BE13AD">
        <w:t>Half</w:t>
      </w:r>
      <w:r w:rsidRPr="00C2752D">
        <w:t>-</w:t>
      </w:r>
      <w:proofErr w:type="gramStart"/>
      <w:r w:rsidRPr="00C2752D">
        <w:t xml:space="preserve">page </w:t>
      </w:r>
      <w:r w:rsidR="00BE13AD">
        <w:t xml:space="preserve"> (</w:t>
      </w:r>
      <w:proofErr w:type="gramEnd"/>
      <w:r w:rsidR="00BE13AD">
        <w:t>1/2</w:t>
      </w:r>
      <w:r w:rsidRPr="00C2752D">
        <w:t xml:space="preserve">) ad in Conference program </w:t>
      </w:r>
      <w:r w:rsidRPr="00C2752D">
        <w:tab/>
        <w:t xml:space="preserve"> </w:t>
      </w:r>
      <w:r w:rsidRPr="00C2752D">
        <w:tab/>
        <w:t xml:space="preserve"> </w:t>
      </w:r>
      <w:r w:rsidRPr="00C2752D">
        <w:tab/>
        <w:t xml:space="preserve"> </w:t>
      </w:r>
      <w:r w:rsidRPr="00C2752D">
        <w:tab/>
        <w:t xml:space="preserve"> </w:t>
      </w:r>
      <w:r w:rsidRPr="00C2752D">
        <w:tab/>
        <w:t xml:space="preserve">  </w:t>
      </w:r>
    </w:p>
    <w:p w14:paraId="3665AF9A" w14:textId="77777777" w:rsidR="007576C6" w:rsidRPr="00C2752D" w:rsidRDefault="007576C6" w:rsidP="00B97424">
      <w:pPr>
        <w:spacing w:after="0" w:line="240" w:lineRule="auto"/>
      </w:pPr>
      <w:r w:rsidRPr="00C2752D">
        <w:t>▪</w:t>
      </w:r>
      <w:r w:rsidRPr="00C2752D">
        <w:tab/>
        <w:t xml:space="preserve">One six-foot draped or skirted table </w:t>
      </w:r>
    </w:p>
    <w:p w14:paraId="760E7B89" w14:textId="77777777" w:rsidR="007576C6" w:rsidRPr="00C2752D" w:rsidRDefault="007576C6" w:rsidP="00B97424">
      <w:pPr>
        <w:spacing w:after="0" w:line="240" w:lineRule="auto"/>
      </w:pPr>
      <w:r w:rsidRPr="00C2752D">
        <w:t xml:space="preserve"> </w:t>
      </w:r>
    </w:p>
    <w:p w14:paraId="24A639BF" w14:textId="1E9507F0" w:rsidR="007576C6" w:rsidRPr="00C2752D" w:rsidRDefault="007576C6" w:rsidP="00B97424">
      <w:pPr>
        <w:spacing w:after="0" w:line="240" w:lineRule="auto"/>
      </w:pPr>
      <w:r w:rsidRPr="00C2752D">
        <w:rPr>
          <w:b/>
        </w:rPr>
        <w:t>BRONZE Partner</w:t>
      </w:r>
      <w:r w:rsidRPr="00C2752D">
        <w:t xml:space="preserve"> </w:t>
      </w:r>
      <w:r w:rsidRPr="00C2752D">
        <w:tab/>
        <w:t xml:space="preserve"> </w:t>
      </w:r>
      <w:r w:rsidRPr="00C2752D">
        <w:tab/>
        <w:t xml:space="preserve"> </w:t>
      </w:r>
      <w:r w:rsidRPr="00C2752D">
        <w:tab/>
        <w:t xml:space="preserve"> </w:t>
      </w:r>
      <w:r w:rsidRPr="00C2752D">
        <w:tab/>
        <w:t xml:space="preserve"> </w:t>
      </w:r>
      <w:r w:rsidRPr="00C2752D">
        <w:tab/>
        <w:t xml:space="preserve"> </w:t>
      </w:r>
      <w:r w:rsidRPr="00C2752D">
        <w:tab/>
        <w:t xml:space="preserve"> </w:t>
      </w:r>
      <w:r w:rsidRPr="00C2752D">
        <w:tab/>
        <w:t xml:space="preserve"> </w:t>
      </w:r>
      <w:r w:rsidRPr="00C2752D">
        <w:tab/>
      </w:r>
      <w:r w:rsidRPr="00C2752D">
        <w:tab/>
        <w:t>$</w:t>
      </w:r>
      <w:r w:rsidR="00B87520">
        <w:t>30</w:t>
      </w:r>
      <w:r w:rsidRPr="00C2752D">
        <w:t xml:space="preserve">0*  </w:t>
      </w:r>
    </w:p>
    <w:p w14:paraId="23DFD956" w14:textId="1A7B884E" w:rsidR="007576C6" w:rsidRPr="00C2752D" w:rsidRDefault="007576C6" w:rsidP="00B97424">
      <w:pPr>
        <w:spacing w:after="0" w:line="240" w:lineRule="auto"/>
      </w:pPr>
      <w:r w:rsidRPr="00C2752D">
        <w:t>▪</w:t>
      </w:r>
      <w:r w:rsidRPr="00C2752D">
        <w:tab/>
        <w:t>Exhibit space on Friday and Saturday, Oct 18-</w:t>
      </w:r>
      <w:r w:rsidR="009403A5">
        <w:t>19</w:t>
      </w:r>
      <w:r w:rsidRPr="00C2752D">
        <w:t xml:space="preserve"> </w:t>
      </w:r>
      <w:bookmarkStart w:id="1" w:name="_GoBack"/>
      <w:bookmarkEnd w:id="1"/>
      <w:r w:rsidRPr="00C2752D">
        <w:t xml:space="preserve"> </w:t>
      </w:r>
    </w:p>
    <w:p w14:paraId="5DA16DF7" w14:textId="77CA7C2F" w:rsidR="007576C6" w:rsidRPr="00C2752D" w:rsidRDefault="007576C6" w:rsidP="00B97424">
      <w:pPr>
        <w:spacing w:after="0" w:line="240" w:lineRule="auto"/>
      </w:pPr>
    </w:p>
    <w:p w14:paraId="7253EE1A" w14:textId="1BA21ECC" w:rsidR="007576C6" w:rsidRPr="00BE13AD" w:rsidRDefault="00F56E30" w:rsidP="00B7385F">
      <w:pPr>
        <w:spacing w:after="0" w:line="240" w:lineRule="auto"/>
        <w:rPr>
          <w:color w:val="FF0000"/>
          <w:sz w:val="20"/>
          <w:szCs w:val="20"/>
        </w:rPr>
      </w:pPr>
      <w:r w:rsidRPr="00BE13AD">
        <w:rPr>
          <w:color w:val="FF0000"/>
          <w:sz w:val="20"/>
          <w:szCs w:val="20"/>
        </w:rPr>
        <w:t>There are a limited number of tables available for each partnership level</w:t>
      </w:r>
      <w:r w:rsidR="007576C6" w:rsidRPr="00BE13AD">
        <w:rPr>
          <w:color w:val="FF0000"/>
          <w:sz w:val="20"/>
          <w:szCs w:val="20"/>
        </w:rPr>
        <w:t>*** Advertisements, company overview, bag stuffers, etc. must be received by 5 p.m. Monday, September 09, 2019, to ensure inclusion in conference materials. ***</w:t>
      </w:r>
    </w:p>
    <w:p w14:paraId="6C2A0CEC" w14:textId="77777777" w:rsidR="00BE13AD" w:rsidRPr="007576C6" w:rsidRDefault="00BE13AD" w:rsidP="00BE13AD">
      <w:pPr>
        <w:keepNext/>
        <w:keepLines/>
        <w:pBdr>
          <w:top w:val="single" w:sz="4" w:space="0" w:color="000000"/>
          <w:left w:val="single" w:sz="4" w:space="0" w:color="000000"/>
          <w:bottom w:val="single" w:sz="4" w:space="0" w:color="000000"/>
          <w:right w:val="single" w:sz="4" w:space="0" w:color="000000"/>
        </w:pBdr>
        <w:spacing w:after="3"/>
        <w:ind w:right="4" w:hanging="10"/>
        <w:jc w:val="center"/>
        <w:outlineLvl w:val="1"/>
        <w:rPr>
          <w:rFonts w:eastAsia="Corbel"/>
          <w:b/>
          <w:color w:val="006666"/>
        </w:rPr>
      </w:pPr>
      <w:r w:rsidRPr="007576C6">
        <w:rPr>
          <w:rFonts w:eastAsia="Corbel"/>
          <w:b/>
          <w:color w:val="000000"/>
        </w:rPr>
        <w:t>OTHER MARKETING OPPORTUNITIES</w:t>
      </w:r>
    </w:p>
    <w:p w14:paraId="0516FC9A" w14:textId="77777777" w:rsidR="00BE13AD" w:rsidRDefault="00BE13AD" w:rsidP="00BE13AD">
      <w:pPr>
        <w:tabs>
          <w:tab w:val="center" w:pos="1470"/>
          <w:tab w:val="center" w:pos="2881"/>
          <w:tab w:val="center" w:pos="3601"/>
          <w:tab w:val="center" w:pos="4321"/>
          <w:tab w:val="center" w:pos="5041"/>
          <w:tab w:val="center" w:pos="5761"/>
          <w:tab w:val="center" w:pos="6481"/>
          <w:tab w:val="center" w:pos="7201"/>
          <w:tab w:val="center" w:pos="8627"/>
        </w:tabs>
        <w:spacing w:after="0"/>
        <w:rPr>
          <w:rFonts w:eastAsia="Corbel"/>
          <w:b/>
          <w:color w:val="000000"/>
        </w:rPr>
      </w:pPr>
    </w:p>
    <w:p w14:paraId="5DE55286" w14:textId="12902391" w:rsidR="00BE13AD" w:rsidRPr="007576C6" w:rsidRDefault="00BE13AD" w:rsidP="00BE13AD">
      <w:pPr>
        <w:tabs>
          <w:tab w:val="center" w:pos="1470"/>
          <w:tab w:val="center" w:pos="2881"/>
          <w:tab w:val="center" w:pos="3601"/>
          <w:tab w:val="center" w:pos="4321"/>
          <w:tab w:val="center" w:pos="5041"/>
          <w:tab w:val="center" w:pos="5761"/>
          <w:tab w:val="center" w:pos="6481"/>
          <w:tab w:val="center" w:pos="7201"/>
          <w:tab w:val="center" w:pos="8627"/>
        </w:tabs>
        <w:spacing w:after="0"/>
        <w:rPr>
          <w:rFonts w:eastAsia="Calibri"/>
          <w:color w:val="000000"/>
          <w:sz w:val="22"/>
        </w:rPr>
      </w:pPr>
      <w:r w:rsidRPr="007576C6">
        <w:rPr>
          <w:rFonts w:eastAsia="Corbel"/>
          <w:b/>
          <w:color w:val="000000"/>
        </w:rPr>
        <w:t>BAG STUFFER</w:t>
      </w:r>
      <w:r w:rsidRPr="007576C6">
        <w:rPr>
          <w:rFonts w:eastAsia="Corbel"/>
          <w:color w:val="990099"/>
        </w:rPr>
        <w:t xml:space="preserve"> </w:t>
      </w:r>
      <w:r w:rsidRPr="007576C6">
        <w:rPr>
          <w:rFonts w:eastAsia="Corbel"/>
          <w:color w:val="990099"/>
        </w:rPr>
        <w:tab/>
      </w:r>
      <w:r w:rsidRPr="007576C6">
        <w:rPr>
          <w:rFonts w:eastAsia="Corbel"/>
          <w:color w:val="990099"/>
        </w:rPr>
        <w:tab/>
      </w:r>
      <w:r w:rsidRPr="007576C6">
        <w:rPr>
          <w:rFonts w:eastAsia="Corbel"/>
          <w:color w:val="990099"/>
        </w:rPr>
        <w:tab/>
      </w:r>
      <w:r w:rsidRPr="007576C6">
        <w:rPr>
          <w:rFonts w:eastAsia="Corbel"/>
          <w:color w:val="990099"/>
        </w:rPr>
        <w:tab/>
      </w:r>
      <w:r w:rsidRPr="007576C6">
        <w:rPr>
          <w:rFonts w:eastAsia="Corbel"/>
          <w:color w:val="990099"/>
        </w:rPr>
        <w:tab/>
      </w:r>
      <w:r w:rsidRPr="007576C6">
        <w:rPr>
          <w:rFonts w:eastAsia="Corbel"/>
          <w:color w:val="990099"/>
        </w:rPr>
        <w:tab/>
      </w:r>
      <w:r w:rsidRPr="007576C6">
        <w:rPr>
          <w:rFonts w:eastAsia="Corbel"/>
          <w:color w:val="990099"/>
        </w:rPr>
        <w:tab/>
      </w:r>
      <w:r w:rsidRPr="007576C6">
        <w:rPr>
          <w:rFonts w:eastAsia="Corbel"/>
          <w:color w:val="990099"/>
        </w:rPr>
        <w:tab/>
      </w:r>
      <w:r>
        <w:rPr>
          <w:rFonts w:eastAsia="Corbel"/>
          <w:color w:val="000000"/>
        </w:rPr>
        <w:t>Free</w:t>
      </w:r>
      <w:r w:rsidRPr="007576C6">
        <w:rPr>
          <w:rFonts w:eastAsia="Corbel"/>
          <w:color w:val="990099"/>
        </w:rPr>
        <w:t xml:space="preserve"> </w:t>
      </w:r>
    </w:p>
    <w:p w14:paraId="419BB4F5" w14:textId="77777777" w:rsidR="00BE13AD" w:rsidRDefault="00BE13AD" w:rsidP="00BE13AD">
      <w:pPr>
        <w:spacing w:after="17" w:line="240" w:lineRule="auto"/>
        <w:rPr>
          <w:rFonts w:eastAsia="Corbel"/>
          <w:color w:val="000000"/>
        </w:rPr>
      </w:pPr>
      <w:r w:rsidRPr="007576C6">
        <w:rPr>
          <w:rFonts w:eastAsia="Corbel"/>
          <w:color w:val="000000"/>
        </w:rPr>
        <w:t xml:space="preserve">Your choice of a marketing or promotional item inserted in each attendee’s conference bag.  </w:t>
      </w:r>
      <w:r w:rsidRPr="007576C6">
        <w:rPr>
          <w:rFonts w:eastAsia="Corbel"/>
          <w:i/>
          <w:color w:val="000000"/>
        </w:rPr>
        <w:t xml:space="preserve">Please provide enough items for </w:t>
      </w:r>
      <w:r>
        <w:rPr>
          <w:rFonts w:eastAsia="Corbel"/>
          <w:i/>
          <w:color w:val="000000"/>
        </w:rPr>
        <w:t>3</w:t>
      </w:r>
      <w:r w:rsidRPr="007576C6">
        <w:rPr>
          <w:rFonts w:eastAsia="Corbel"/>
          <w:i/>
          <w:color w:val="000000"/>
        </w:rPr>
        <w:t>00 attendees.</w:t>
      </w:r>
      <w:r w:rsidRPr="007576C6">
        <w:rPr>
          <w:rFonts w:eastAsia="Corbel"/>
          <w:color w:val="000000"/>
        </w:rPr>
        <w:t xml:space="preserve"> Deliver items to NASW-GA by </w:t>
      </w:r>
      <w:r>
        <w:rPr>
          <w:rFonts w:eastAsia="Corbel"/>
          <w:color w:val="000000"/>
        </w:rPr>
        <w:t>Monday</w:t>
      </w:r>
      <w:r w:rsidRPr="007576C6">
        <w:rPr>
          <w:rFonts w:eastAsia="Corbel"/>
          <w:color w:val="000000"/>
        </w:rPr>
        <w:t xml:space="preserve">, September </w:t>
      </w:r>
      <w:r w:rsidRPr="00C2752D">
        <w:rPr>
          <w:rFonts w:eastAsia="Corbel"/>
          <w:color w:val="000000"/>
        </w:rPr>
        <w:t>09</w:t>
      </w:r>
      <w:r w:rsidRPr="007576C6">
        <w:rPr>
          <w:rFonts w:eastAsia="Corbel"/>
          <w:color w:val="000000"/>
        </w:rPr>
        <w:t>, 201</w:t>
      </w:r>
      <w:r w:rsidRPr="00C2752D">
        <w:rPr>
          <w:rFonts w:eastAsia="Corbel"/>
          <w:color w:val="000000"/>
        </w:rPr>
        <w:t>9</w:t>
      </w:r>
    </w:p>
    <w:p w14:paraId="0D79E02B" w14:textId="77777777" w:rsidR="00BE13AD" w:rsidRDefault="00BE13AD" w:rsidP="00BE13AD">
      <w:pPr>
        <w:spacing w:after="17" w:line="240" w:lineRule="auto"/>
        <w:rPr>
          <w:rFonts w:eastAsia="Corbel"/>
          <w:color w:val="000000"/>
        </w:rPr>
      </w:pPr>
    </w:p>
    <w:p w14:paraId="759718A4" w14:textId="7C6590DF" w:rsidR="00BE13AD" w:rsidRDefault="00BE13AD" w:rsidP="00BE13AD">
      <w:pPr>
        <w:spacing w:after="17" w:line="240" w:lineRule="auto"/>
        <w:rPr>
          <w:rFonts w:eastAsia="Corbel"/>
          <w:color w:val="000000"/>
        </w:rPr>
      </w:pPr>
    </w:p>
    <w:p w14:paraId="62D8372B" w14:textId="30A36EC2" w:rsidR="00BE13AD" w:rsidRDefault="00BE13AD" w:rsidP="00BE13AD">
      <w:pPr>
        <w:spacing w:after="1" w:line="239" w:lineRule="auto"/>
        <w:ind w:right="511"/>
        <w:rPr>
          <w:rFonts w:eastAsia="Corbel"/>
          <w:b/>
          <w:color w:val="000000"/>
          <w:szCs w:val="24"/>
        </w:rPr>
      </w:pPr>
      <w:r w:rsidRPr="007576C6">
        <w:rPr>
          <w:rFonts w:eastAsia="Corbel"/>
          <w:b/>
          <w:color w:val="000000"/>
          <w:szCs w:val="24"/>
        </w:rPr>
        <w:t>D</w:t>
      </w:r>
      <w:r>
        <w:rPr>
          <w:rFonts w:eastAsia="Corbel"/>
          <w:b/>
          <w:color w:val="000000"/>
          <w:szCs w:val="24"/>
        </w:rPr>
        <w:t>OOR PRIZES</w:t>
      </w:r>
      <w:r w:rsidRPr="007576C6">
        <w:rPr>
          <w:rFonts w:eastAsia="Corbel"/>
          <w:b/>
          <w:color w:val="000000"/>
          <w:szCs w:val="24"/>
        </w:rPr>
        <w:t xml:space="preserve">! </w:t>
      </w:r>
      <w:r>
        <w:rPr>
          <w:rFonts w:eastAsia="Corbel"/>
          <w:b/>
          <w:color w:val="000000"/>
          <w:szCs w:val="24"/>
        </w:rPr>
        <w:tab/>
      </w:r>
      <w:r>
        <w:rPr>
          <w:rFonts w:eastAsia="Corbel"/>
          <w:b/>
          <w:color w:val="000000"/>
          <w:szCs w:val="24"/>
        </w:rPr>
        <w:tab/>
      </w:r>
      <w:r>
        <w:rPr>
          <w:rFonts w:eastAsia="Corbel"/>
          <w:b/>
          <w:color w:val="000000"/>
          <w:szCs w:val="24"/>
        </w:rPr>
        <w:tab/>
      </w:r>
      <w:r>
        <w:rPr>
          <w:rFonts w:eastAsia="Corbel"/>
          <w:b/>
          <w:color w:val="000000"/>
          <w:szCs w:val="24"/>
        </w:rPr>
        <w:tab/>
      </w:r>
      <w:r>
        <w:rPr>
          <w:rFonts w:eastAsia="Corbel"/>
          <w:b/>
          <w:color w:val="000000"/>
          <w:szCs w:val="24"/>
        </w:rPr>
        <w:tab/>
      </w:r>
      <w:r>
        <w:rPr>
          <w:rFonts w:eastAsia="Corbel"/>
          <w:b/>
          <w:color w:val="000000"/>
          <w:szCs w:val="24"/>
        </w:rPr>
        <w:tab/>
      </w:r>
      <w:r>
        <w:rPr>
          <w:rFonts w:eastAsia="Corbel"/>
          <w:b/>
          <w:color w:val="000000"/>
          <w:szCs w:val="24"/>
        </w:rPr>
        <w:tab/>
      </w:r>
      <w:r>
        <w:rPr>
          <w:rFonts w:eastAsia="Corbel"/>
          <w:b/>
          <w:color w:val="000000"/>
          <w:szCs w:val="24"/>
        </w:rPr>
        <w:tab/>
      </w:r>
      <w:r>
        <w:rPr>
          <w:rFonts w:eastAsia="Corbel"/>
          <w:b/>
          <w:color w:val="000000"/>
          <w:szCs w:val="24"/>
        </w:rPr>
        <w:tab/>
        <w:t xml:space="preserve">        </w:t>
      </w:r>
      <w:r w:rsidRPr="00BE13AD">
        <w:rPr>
          <w:rFonts w:eastAsia="Corbel"/>
          <w:color w:val="000000"/>
          <w:szCs w:val="24"/>
        </w:rPr>
        <w:t>Free</w:t>
      </w:r>
    </w:p>
    <w:p w14:paraId="40994BDB" w14:textId="1A6A54D3" w:rsidR="00BE13AD" w:rsidRPr="007576C6" w:rsidRDefault="00BE13AD" w:rsidP="00BE13AD">
      <w:pPr>
        <w:spacing w:after="1" w:line="239" w:lineRule="auto"/>
        <w:ind w:right="511"/>
        <w:rPr>
          <w:rFonts w:eastAsia="Calibri"/>
          <w:color w:val="000000"/>
          <w:szCs w:val="24"/>
        </w:rPr>
      </w:pPr>
      <w:r w:rsidRPr="007576C6">
        <w:rPr>
          <w:rFonts w:eastAsia="Corbel"/>
          <w:color w:val="000000"/>
          <w:szCs w:val="24"/>
        </w:rPr>
        <w:t xml:space="preserve">Door prize drawings offer conference attendees a special gift and provide partners with new contact information.  If you opt to provide a door prize to be announced during the Saturday luncheon, recipient names can be drawn from business cards or information you collect at your partner table or can be entered into general NASW Georgia Chapter drawings. </w:t>
      </w:r>
    </w:p>
    <w:p w14:paraId="53FFE933" w14:textId="77777777" w:rsidR="00BE13AD" w:rsidRDefault="00BE13AD" w:rsidP="00BE13AD">
      <w:pPr>
        <w:spacing w:after="14"/>
        <w:rPr>
          <w:rFonts w:eastAsia="Corbel"/>
          <w:color w:val="000000"/>
          <w:szCs w:val="24"/>
        </w:rPr>
      </w:pPr>
    </w:p>
    <w:p w14:paraId="0672FD3A" w14:textId="77777777" w:rsidR="00BE13AD" w:rsidRDefault="00BE13AD" w:rsidP="00BE13AD">
      <w:pPr>
        <w:spacing w:after="0" w:line="240" w:lineRule="auto"/>
        <w:rPr>
          <w:b/>
          <w:sz w:val="20"/>
          <w:szCs w:val="20"/>
        </w:rPr>
      </w:pPr>
    </w:p>
    <w:p w14:paraId="1A92A28F" w14:textId="57A85BD5" w:rsidR="00BE13AD" w:rsidRPr="00BE13AD" w:rsidRDefault="00BE13AD" w:rsidP="00B7385F">
      <w:pPr>
        <w:spacing w:after="0" w:line="240" w:lineRule="auto"/>
        <w:rPr>
          <w:color w:val="FF0000"/>
          <w:sz w:val="20"/>
          <w:szCs w:val="20"/>
        </w:rPr>
      </w:pPr>
      <w:r w:rsidRPr="00BE13AD">
        <w:rPr>
          <w:color w:val="FF0000"/>
          <w:sz w:val="20"/>
          <w:szCs w:val="20"/>
        </w:rPr>
        <w:t>*** Advertisements, company overview, bag stuffers, etc. must be received by 5 p.m. Monday, September 09, 2019, to ensure inclusion in conference materials. ***</w:t>
      </w:r>
    </w:p>
    <w:p w14:paraId="64601118" w14:textId="052D7CE2" w:rsidR="00BE13AD" w:rsidRPr="007576C6" w:rsidRDefault="00BE13AD" w:rsidP="00BE13AD">
      <w:pPr>
        <w:keepNext/>
        <w:keepLines/>
        <w:pBdr>
          <w:top w:val="single" w:sz="4" w:space="0" w:color="000000"/>
          <w:left w:val="single" w:sz="4" w:space="0" w:color="000000"/>
          <w:bottom w:val="single" w:sz="4" w:space="0" w:color="000000"/>
          <w:right w:val="single" w:sz="4" w:space="0" w:color="000000"/>
        </w:pBdr>
        <w:spacing w:after="3"/>
        <w:ind w:right="2" w:hanging="10"/>
        <w:jc w:val="center"/>
        <w:outlineLvl w:val="1"/>
        <w:rPr>
          <w:rFonts w:eastAsia="Corbel"/>
          <w:b/>
          <w:color w:val="006666"/>
        </w:rPr>
      </w:pPr>
      <w:r w:rsidRPr="007576C6">
        <w:rPr>
          <w:rFonts w:eastAsia="Corbel"/>
          <w:b/>
          <w:color w:val="000000"/>
        </w:rPr>
        <w:lastRenderedPageBreak/>
        <w:t>CONFERENCE PROGRAM ADVERTISING</w:t>
      </w:r>
    </w:p>
    <w:p w14:paraId="3E2DA920" w14:textId="77777777" w:rsidR="007576C6" w:rsidRPr="007576C6" w:rsidRDefault="007576C6" w:rsidP="00B97424">
      <w:pPr>
        <w:spacing w:after="0" w:line="247" w:lineRule="auto"/>
        <w:ind w:right="722"/>
        <w:rPr>
          <w:rFonts w:eastAsia="Corbel"/>
          <w:color w:val="000000"/>
        </w:rPr>
      </w:pPr>
    </w:p>
    <w:p w14:paraId="78BE0118" w14:textId="7A3FE789" w:rsidR="007576C6" w:rsidRPr="007576C6" w:rsidRDefault="007576C6" w:rsidP="00B97424">
      <w:pPr>
        <w:spacing w:after="0" w:line="247" w:lineRule="auto"/>
        <w:ind w:right="722"/>
        <w:rPr>
          <w:rFonts w:eastAsia="Calibri"/>
          <w:color w:val="000000"/>
          <w:sz w:val="22"/>
        </w:rPr>
      </w:pPr>
      <w:r w:rsidRPr="007576C6">
        <w:rPr>
          <w:rFonts w:eastAsia="Corbel"/>
          <w:color w:val="000000"/>
        </w:rPr>
        <w:t xml:space="preserve">Promote your organization or an upcoming event in the conference program with a separate advertisement or an upgrade to those included in partner packages. Advertisements must be received at </w:t>
      </w:r>
      <w:r w:rsidRPr="007576C6">
        <w:rPr>
          <w:rFonts w:eastAsia="Times New Roman"/>
          <w:color w:val="0000FF"/>
          <w:u w:val="single" w:color="0000FF"/>
        </w:rPr>
        <w:t>naswga</w:t>
      </w:r>
      <w:r w:rsidR="00C2752D">
        <w:rPr>
          <w:rFonts w:eastAsia="Times New Roman"/>
          <w:color w:val="0000FF"/>
          <w:u w:val="single" w:color="0000FF"/>
        </w:rPr>
        <w:t>annual</w:t>
      </w:r>
      <w:r w:rsidRPr="007576C6">
        <w:rPr>
          <w:rFonts w:eastAsia="Times New Roman"/>
          <w:color w:val="0000FF"/>
          <w:u w:val="single" w:color="0000FF"/>
        </w:rPr>
        <w:t>conference@gmail.com</w:t>
      </w:r>
      <w:r w:rsidRPr="007576C6">
        <w:rPr>
          <w:rFonts w:eastAsia="Times New Roman"/>
          <w:color w:val="000000"/>
        </w:rPr>
        <w:t xml:space="preserve"> </w:t>
      </w:r>
      <w:r w:rsidRPr="007576C6">
        <w:rPr>
          <w:rFonts w:eastAsia="Corbel"/>
          <w:color w:val="000000"/>
        </w:rPr>
        <w:t xml:space="preserve">by </w:t>
      </w:r>
      <w:r w:rsidRPr="007576C6">
        <w:rPr>
          <w:rFonts w:eastAsia="Corbel"/>
          <w:color w:val="000000"/>
          <w:sz w:val="20"/>
        </w:rPr>
        <w:t xml:space="preserve">5 p.m. </w:t>
      </w:r>
      <w:r w:rsidR="00C2752D">
        <w:rPr>
          <w:rFonts w:eastAsia="Corbel"/>
          <w:color w:val="000000"/>
        </w:rPr>
        <w:t>Monday</w:t>
      </w:r>
      <w:r w:rsidRPr="007576C6">
        <w:rPr>
          <w:rFonts w:eastAsia="Corbel"/>
          <w:color w:val="000000"/>
        </w:rPr>
        <w:t xml:space="preserve">, September </w:t>
      </w:r>
      <w:r w:rsidR="00C2752D">
        <w:rPr>
          <w:rFonts w:eastAsia="Corbel"/>
          <w:color w:val="000000"/>
        </w:rPr>
        <w:t>09</w:t>
      </w:r>
      <w:r w:rsidRPr="007576C6">
        <w:rPr>
          <w:rFonts w:eastAsia="Corbel"/>
          <w:color w:val="000000"/>
        </w:rPr>
        <w:t xml:space="preserve">, 2018, as a JPEG or PDF attachment to ensure inclusion in the conference program. </w:t>
      </w:r>
      <w:r w:rsidRPr="007576C6">
        <w:rPr>
          <w:rFonts w:eastAsia="Corbel"/>
          <w:color w:val="000000"/>
        </w:rPr>
        <w:br/>
      </w:r>
    </w:p>
    <w:tbl>
      <w:tblPr>
        <w:tblStyle w:val="TableGrid"/>
        <w:tblpPr w:leftFromText="180" w:rightFromText="180" w:vertAnchor="text" w:tblpY="1"/>
        <w:tblOverlap w:val="never"/>
        <w:tblW w:w="4096" w:type="dxa"/>
        <w:tblInd w:w="0" w:type="dxa"/>
        <w:tblCellMar>
          <w:top w:w="29" w:type="dxa"/>
        </w:tblCellMar>
        <w:tblLook w:val="04A0" w:firstRow="1" w:lastRow="0" w:firstColumn="1" w:lastColumn="0" w:noHBand="0" w:noVBand="1"/>
      </w:tblPr>
      <w:tblGrid>
        <w:gridCol w:w="360"/>
        <w:gridCol w:w="3241"/>
        <w:gridCol w:w="495"/>
      </w:tblGrid>
      <w:tr w:rsidR="007576C6" w:rsidRPr="007576C6" w14:paraId="0DCDFB9F" w14:textId="77777777" w:rsidTr="001A2B74">
        <w:trPr>
          <w:trHeight w:val="270"/>
        </w:trPr>
        <w:tc>
          <w:tcPr>
            <w:tcW w:w="360" w:type="dxa"/>
            <w:tcBorders>
              <w:top w:val="nil"/>
              <w:left w:val="nil"/>
              <w:bottom w:val="nil"/>
              <w:right w:val="nil"/>
            </w:tcBorders>
          </w:tcPr>
          <w:p w14:paraId="2C3CF912" w14:textId="77777777" w:rsidR="007576C6" w:rsidRPr="007576C6" w:rsidRDefault="007576C6" w:rsidP="00B97424">
            <w:pPr>
              <w:rPr>
                <w:rFonts w:ascii="Times New Roman" w:eastAsia="Calibri" w:hAnsi="Times New Roman" w:cs="Times New Roman"/>
                <w:color w:val="000000"/>
              </w:rPr>
            </w:pPr>
            <w:r w:rsidRPr="007576C6">
              <w:rPr>
                <w:rFonts w:ascii="Times New Roman" w:eastAsia="Segoe UI Symbol" w:hAnsi="Times New Roman" w:cs="Times New Roman"/>
                <w:color w:val="000000"/>
              </w:rPr>
              <w:t>•</w:t>
            </w:r>
            <w:r w:rsidRPr="007576C6">
              <w:rPr>
                <w:rFonts w:ascii="Times New Roman" w:eastAsia="Arial" w:hAnsi="Times New Roman" w:cs="Times New Roman"/>
                <w:color w:val="000000"/>
              </w:rPr>
              <w:t xml:space="preserve"> </w:t>
            </w:r>
          </w:p>
        </w:tc>
        <w:tc>
          <w:tcPr>
            <w:tcW w:w="3241" w:type="dxa"/>
            <w:tcBorders>
              <w:top w:val="nil"/>
              <w:left w:val="nil"/>
              <w:bottom w:val="nil"/>
              <w:right w:val="nil"/>
            </w:tcBorders>
          </w:tcPr>
          <w:p w14:paraId="3A2BEB0D" w14:textId="006BD481" w:rsidR="007576C6" w:rsidRPr="007576C6" w:rsidRDefault="007576C6" w:rsidP="00B97424">
            <w:pPr>
              <w:rPr>
                <w:rFonts w:ascii="Times New Roman" w:eastAsia="Calibri" w:hAnsi="Times New Roman" w:cs="Times New Roman"/>
                <w:color w:val="000000"/>
              </w:rPr>
            </w:pPr>
            <w:r w:rsidRPr="007576C6">
              <w:rPr>
                <w:rFonts w:ascii="Times New Roman" w:eastAsia="Corbel" w:hAnsi="Times New Roman" w:cs="Times New Roman"/>
                <w:color w:val="000000"/>
              </w:rPr>
              <w:t xml:space="preserve">Inside Front Cover Full Page </w:t>
            </w:r>
            <w:r w:rsidR="00BE13AD">
              <w:rPr>
                <w:rFonts w:ascii="Times New Roman" w:eastAsia="Corbel" w:hAnsi="Times New Roman" w:cs="Times New Roman"/>
                <w:color w:val="000000"/>
              </w:rPr>
              <w:t>A</w:t>
            </w:r>
            <w:r w:rsidRPr="007576C6">
              <w:rPr>
                <w:rFonts w:ascii="Times New Roman" w:eastAsia="Corbel" w:hAnsi="Times New Roman" w:cs="Times New Roman"/>
                <w:color w:val="000000"/>
              </w:rPr>
              <w:t xml:space="preserve">d </w:t>
            </w:r>
          </w:p>
        </w:tc>
        <w:tc>
          <w:tcPr>
            <w:tcW w:w="495" w:type="dxa"/>
            <w:tcBorders>
              <w:top w:val="nil"/>
              <w:left w:val="nil"/>
              <w:bottom w:val="nil"/>
              <w:right w:val="nil"/>
            </w:tcBorders>
          </w:tcPr>
          <w:p w14:paraId="41E51E73" w14:textId="77777777" w:rsidR="007576C6" w:rsidRPr="007576C6" w:rsidRDefault="007576C6" w:rsidP="00B97424">
            <w:pPr>
              <w:rPr>
                <w:rFonts w:ascii="Times New Roman" w:eastAsia="Calibri" w:hAnsi="Times New Roman" w:cs="Times New Roman"/>
                <w:color w:val="000000"/>
              </w:rPr>
            </w:pPr>
            <w:r w:rsidRPr="007576C6">
              <w:rPr>
                <w:rFonts w:ascii="Times New Roman" w:eastAsia="Corbel" w:hAnsi="Times New Roman" w:cs="Times New Roman"/>
                <w:color w:val="000000"/>
              </w:rPr>
              <w:t xml:space="preserve">$220 </w:t>
            </w:r>
          </w:p>
        </w:tc>
      </w:tr>
      <w:tr w:rsidR="007576C6" w:rsidRPr="007576C6" w14:paraId="587B4CB0" w14:textId="77777777" w:rsidTr="001A2B74">
        <w:trPr>
          <w:trHeight w:val="281"/>
        </w:trPr>
        <w:tc>
          <w:tcPr>
            <w:tcW w:w="360" w:type="dxa"/>
            <w:tcBorders>
              <w:top w:val="nil"/>
              <w:left w:val="nil"/>
              <w:bottom w:val="nil"/>
              <w:right w:val="nil"/>
            </w:tcBorders>
          </w:tcPr>
          <w:p w14:paraId="323AAE12" w14:textId="77777777" w:rsidR="007576C6" w:rsidRPr="007576C6" w:rsidRDefault="007576C6" w:rsidP="00B97424">
            <w:pPr>
              <w:rPr>
                <w:rFonts w:ascii="Times New Roman" w:eastAsia="Calibri" w:hAnsi="Times New Roman" w:cs="Times New Roman"/>
                <w:color w:val="000000"/>
              </w:rPr>
            </w:pPr>
            <w:r w:rsidRPr="007576C6">
              <w:rPr>
                <w:rFonts w:ascii="Times New Roman" w:eastAsia="Segoe UI Symbol" w:hAnsi="Times New Roman" w:cs="Times New Roman"/>
                <w:color w:val="000000"/>
              </w:rPr>
              <w:t>•</w:t>
            </w:r>
            <w:r w:rsidRPr="007576C6">
              <w:rPr>
                <w:rFonts w:ascii="Times New Roman" w:eastAsia="Arial" w:hAnsi="Times New Roman" w:cs="Times New Roman"/>
                <w:color w:val="000000"/>
              </w:rPr>
              <w:t xml:space="preserve"> </w:t>
            </w:r>
          </w:p>
        </w:tc>
        <w:tc>
          <w:tcPr>
            <w:tcW w:w="3241" w:type="dxa"/>
            <w:tcBorders>
              <w:top w:val="nil"/>
              <w:left w:val="nil"/>
              <w:bottom w:val="nil"/>
              <w:right w:val="nil"/>
            </w:tcBorders>
          </w:tcPr>
          <w:p w14:paraId="1034C1EF" w14:textId="53C3CFA6" w:rsidR="007576C6" w:rsidRPr="007576C6" w:rsidRDefault="007576C6" w:rsidP="00B97424">
            <w:pPr>
              <w:rPr>
                <w:rFonts w:ascii="Times New Roman" w:eastAsia="Calibri" w:hAnsi="Times New Roman" w:cs="Times New Roman"/>
                <w:color w:val="000000"/>
              </w:rPr>
            </w:pPr>
            <w:r w:rsidRPr="007576C6">
              <w:rPr>
                <w:rFonts w:ascii="Times New Roman" w:eastAsia="Corbel" w:hAnsi="Times New Roman" w:cs="Times New Roman"/>
                <w:color w:val="000000"/>
              </w:rPr>
              <w:t xml:space="preserve">Inside Back Cover Full Page </w:t>
            </w:r>
            <w:r w:rsidR="00BE13AD">
              <w:rPr>
                <w:rFonts w:ascii="Times New Roman" w:eastAsia="Corbel" w:hAnsi="Times New Roman" w:cs="Times New Roman"/>
                <w:color w:val="000000"/>
              </w:rPr>
              <w:t>A</w:t>
            </w:r>
            <w:r w:rsidRPr="007576C6">
              <w:rPr>
                <w:rFonts w:ascii="Times New Roman" w:eastAsia="Corbel" w:hAnsi="Times New Roman" w:cs="Times New Roman"/>
                <w:color w:val="000000"/>
              </w:rPr>
              <w:t xml:space="preserve">d </w:t>
            </w:r>
          </w:p>
        </w:tc>
        <w:tc>
          <w:tcPr>
            <w:tcW w:w="495" w:type="dxa"/>
            <w:tcBorders>
              <w:top w:val="nil"/>
              <w:left w:val="nil"/>
              <w:bottom w:val="nil"/>
              <w:right w:val="nil"/>
            </w:tcBorders>
          </w:tcPr>
          <w:p w14:paraId="530095AF" w14:textId="68A558E6" w:rsidR="007576C6" w:rsidRPr="007576C6" w:rsidRDefault="007576C6" w:rsidP="00B97424">
            <w:pPr>
              <w:rPr>
                <w:rFonts w:ascii="Times New Roman" w:eastAsia="Calibri" w:hAnsi="Times New Roman" w:cs="Times New Roman"/>
                <w:color w:val="000000"/>
              </w:rPr>
            </w:pPr>
            <w:r w:rsidRPr="007576C6">
              <w:rPr>
                <w:rFonts w:ascii="Times New Roman" w:eastAsia="Corbel" w:hAnsi="Times New Roman" w:cs="Times New Roman"/>
                <w:color w:val="000000"/>
              </w:rPr>
              <w:t>$2</w:t>
            </w:r>
            <w:r w:rsidR="00C2752D">
              <w:rPr>
                <w:rFonts w:ascii="Times New Roman" w:eastAsia="Corbel" w:hAnsi="Times New Roman" w:cs="Times New Roman"/>
                <w:color w:val="000000"/>
              </w:rPr>
              <w:t>2</w:t>
            </w:r>
            <w:r w:rsidRPr="007576C6">
              <w:rPr>
                <w:rFonts w:ascii="Times New Roman" w:eastAsia="Corbel" w:hAnsi="Times New Roman" w:cs="Times New Roman"/>
                <w:color w:val="000000"/>
              </w:rPr>
              <w:t>0</w:t>
            </w:r>
          </w:p>
        </w:tc>
      </w:tr>
      <w:tr w:rsidR="007576C6" w:rsidRPr="007576C6" w14:paraId="04D152CC" w14:textId="77777777" w:rsidTr="001A2B74">
        <w:trPr>
          <w:trHeight w:val="280"/>
        </w:trPr>
        <w:tc>
          <w:tcPr>
            <w:tcW w:w="360" w:type="dxa"/>
            <w:tcBorders>
              <w:top w:val="nil"/>
              <w:left w:val="nil"/>
              <w:bottom w:val="nil"/>
              <w:right w:val="nil"/>
            </w:tcBorders>
          </w:tcPr>
          <w:p w14:paraId="0D39EE48" w14:textId="77777777" w:rsidR="007576C6" w:rsidRPr="007576C6" w:rsidRDefault="007576C6" w:rsidP="00B97424">
            <w:pPr>
              <w:rPr>
                <w:rFonts w:ascii="Times New Roman" w:eastAsia="Calibri" w:hAnsi="Times New Roman" w:cs="Times New Roman"/>
                <w:color w:val="000000"/>
              </w:rPr>
            </w:pPr>
            <w:r w:rsidRPr="007576C6">
              <w:rPr>
                <w:rFonts w:ascii="Times New Roman" w:eastAsia="Segoe UI Symbol" w:hAnsi="Times New Roman" w:cs="Times New Roman"/>
                <w:color w:val="000000"/>
              </w:rPr>
              <w:t>•</w:t>
            </w:r>
            <w:r w:rsidRPr="007576C6">
              <w:rPr>
                <w:rFonts w:ascii="Times New Roman" w:eastAsia="Arial" w:hAnsi="Times New Roman" w:cs="Times New Roman"/>
                <w:color w:val="000000"/>
              </w:rPr>
              <w:t xml:space="preserve"> </w:t>
            </w:r>
          </w:p>
        </w:tc>
        <w:tc>
          <w:tcPr>
            <w:tcW w:w="3241" w:type="dxa"/>
            <w:tcBorders>
              <w:top w:val="nil"/>
              <w:left w:val="nil"/>
              <w:bottom w:val="nil"/>
              <w:right w:val="nil"/>
            </w:tcBorders>
          </w:tcPr>
          <w:p w14:paraId="0276FAAE" w14:textId="21E04EC5" w:rsidR="007576C6" w:rsidRPr="007576C6" w:rsidRDefault="007576C6" w:rsidP="00B97424">
            <w:pPr>
              <w:rPr>
                <w:rFonts w:ascii="Times New Roman" w:eastAsia="Calibri" w:hAnsi="Times New Roman" w:cs="Times New Roman"/>
                <w:color w:val="000000"/>
              </w:rPr>
            </w:pPr>
            <w:r w:rsidRPr="007576C6">
              <w:rPr>
                <w:rFonts w:ascii="Times New Roman" w:eastAsia="Corbel" w:hAnsi="Times New Roman" w:cs="Times New Roman"/>
                <w:color w:val="000000"/>
              </w:rPr>
              <w:t xml:space="preserve">Full Page </w:t>
            </w:r>
            <w:r w:rsidR="00BE13AD">
              <w:rPr>
                <w:rFonts w:ascii="Times New Roman" w:eastAsia="Corbel" w:hAnsi="Times New Roman" w:cs="Times New Roman"/>
                <w:color w:val="000000"/>
              </w:rPr>
              <w:t>A</w:t>
            </w:r>
            <w:r w:rsidRPr="007576C6">
              <w:rPr>
                <w:rFonts w:ascii="Times New Roman" w:eastAsia="Corbel" w:hAnsi="Times New Roman" w:cs="Times New Roman"/>
                <w:color w:val="000000"/>
              </w:rPr>
              <w:t xml:space="preserve">d (inside program) </w:t>
            </w:r>
          </w:p>
        </w:tc>
        <w:tc>
          <w:tcPr>
            <w:tcW w:w="495" w:type="dxa"/>
            <w:tcBorders>
              <w:top w:val="nil"/>
              <w:left w:val="nil"/>
              <w:bottom w:val="nil"/>
              <w:right w:val="nil"/>
            </w:tcBorders>
          </w:tcPr>
          <w:p w14:paraId="297B935E" w14:textId="77777777" w:rsidR="007576C6" w:rsidRPr="007576C6" w:rsidRDefault="007576C6" w:rsidP="00B97424">
            <w:pPr>
              <w:rPr>
                <w:rFonts w:ascii="Times New Roman" w:eastAsia="Calibri" w:hAnsi="Times New Roman" w:cs="Times New Roman"/>
                <w:color w:val="000000"/>
              </w:rPr>
            </w:pPr>
            <w:r w:rsidRPr="007576C6">
              <w:rPr>
                <w:rFonts w:ascii="Times New Roman" w:eastAsia="Corbel" w:hAnsi="Times New Roman" w:cs="Times New Roman"/>
                <w:color w:val="000000"/>
              </w:rPr>
              <w:t xml:space="preserve">$150 </w:t>
            </w:r>
          </w:p>
        </w:tc>
      </w:tr>
      <w:tr w:rsidR="007576C6" w:rsidRPr="007576C6" w14:paraId="60B12FD5" w14:textId="77777777" w:rsidTr="001A2B74">
        <w:trPr>
          <w:trHeight w:val="280"/>
        </w:trPr>
        <w:tc>
          <w:tcPr>
            <w:tcW w:w="360" w:type="dxa"/>
            <w:tcBorders>
              <w:top w:val="nil"/>
              <w:left w:val="nil"/>
              <w:bottom w:val="nil"/>
              <w:right w:val="nil"/>
            </w:tcBorders>
          </w:tcPr>
          <w:p w14:paraId="6D6217D3" w14:textId="77777777" w:rsidR="007576C6" w:rsidRPr="007576C6" w:rsidRDefault="007576C6" w:rsidP="00B97424">
            <w:pPr>
              <w:rPr>
                <w:rFonts w:ascii="Times New Roman" w:eastAsia="Calibri" w:hAnsi="Times New Roman" w:cs="Times New Roman"/>
                <w:color w:val="000000"/>
              </w:rPr>
            </w:pPr>
            <w:r w:rsidRPr="007576C6">
              <w:rPr>
                <w:rFonts w:ascii="Times New Roman" w:eastAsia="Segoe UI Symbol" w:hAnsi="Times New Roman" w:cs="Times New Roman"/>
                <w:color w:val="000000"/>
              </w:rPr>
              <w:t>•</w:t>
            </w:r>
            <w:r w:rsidRPr="007576C6">
              <w:rPr>
                <w:rFonts w:ascii="Times New Roman" w:eastAsia="Arial" w:hAnsi="Times New Roman" w:cs="Times New Roman"/>
                <w:color w:val="000000"/>
              </w:rPr>
              <w:t xml:space="preserve"> </w:t>
            </w:r>
          </w:p>
        </w:tc>
        <w:tc>
          <w:tcPr>
            <w:tcW w:w="3241" w:type="dxa"/>
            <w:tcBorders>
              <w:top w:val="nil"/>
              <w:left w:val="nil"/>
              <w:bottom w:val="nil"/>
              <w:right w:val="nil"/>
            </w:tcBorders>
          </w:tcPr>
          <w:p w14:paraId="6738F0F0" w14:textId="150EE0B2" w:rsidR="007576C6" w:rsidRPr="007576C6" w:rsidRDefault="007576C6" w:rsidP="00B97424">
            <w:pPr>
              <w:tabs>
                <w:tab w:val="center" w:pos="1800"/>
                <w:tab w:val="center" w:pos="2521"/>
              </w:tabs>
              <w:rPr>
                <w:rFonts w:ascii="Times New Roman" w:eastAsia="Calibri" w:hAnsi="Times New Roman" w:cs="Times New Roman"/>
                <w:color w:val="000000"/>
              </w:rPr>
            </w:pPr>
            <w:r w:rsidRPr="007576C6">
              <w:rPr>
                <w:rFonts w:ascii="Times New Roman" w:eastAsia="Corbel" w:hAnsi="Times New Roman" w:cs="Times New Roman"/>
                <w:color w:val="000000"/>
              </w:rPr>
              <w:t xml:space="preserve">Half Page </w:t>
            </w:r>
            <w:r w:rsidR="00BE13AD">
              <w:rPr>
                <w:rFonts w:ascii="Times New Roman" w:eastAsia="Corbel" w:hAnsi="Times New Roman" w:cs="Times New Roman"/>
                <w:color w:val="000000"/>
              </w:rPr>
              <w:t>A</w:t>
            </w:r>
            <w:r w:rsidRPr="007576C6">
              <w:rPr>
                <w:rFonts w:ascii="Times New Roman" w:eastAsia="Corbel" w:hAnsi="Times New Roman" w:cs="Times New Roman"/>
                <w:color w:val="000000"/>
              </w:rPr>
              <w:t xml:space="preserve">d </w:t>
            </w:r>
            <w:r w:rsidRPr="007576C6">
              <w:rPr>
                <w:rFonts w:ascii="Times New Roman" w:eastAsia="Corbel" w:hAnsi="Times New Roman" w:cs="Times New Roman"/>
                <w:color w:val="000000"/>
              </w:rPr>
              <w:tab/>
              <w:t xml:space="preserve"> </w:t>
            </w:r>
            <w:r w:rsidRPr="007576C6">
              <w:rPr>
                <w:rFonts w:ascii="Times New Roman" w:eastAsia="Corbel" w:hAnsi="Times New Roman" w:cs="Times New Roman"/>
                <w:color w:val="000000"/>
              </w:rPr>
              <w:tab/>
              <w:t xml:space="preserve"> </w:t>
            </w:r>
          </w:p>
        </w:tc>
        <w:tc>
          <w:tcPr>
            <w:tcW w:w="495" w:type="dxa"/>
            <w:tcBorders>
              <w:top w:val="nil"/>
              <w:left w:val="nil"/>
              <w:bottom w:val="nil"/>
              <w:right w:val="nil"/>
            </w:tcBorders>
          </w:tcPr>
          <w:p w14:paraId="0E8007A0" w14:textId="77777777" w:rsidR="007576C6" w:rsidRPr="007576C6" w:rsidRDefault="007576C6" w:rsidP="00B97424">
            <w:pPr>
              <w:rPr>
                <w:rFonts w:ascii="Times New Roman" w:eastAsia="Calibri" w:hAnsi="Times New Roman" w:cs="Times New Roman"/>
                <w:color w:val="000000"/>
              </w:rPr>
            </w:pPr>
            <w:r w:rsidRPr="007576C6">
              <w:rPr>
                <w:rFonts w:ascii="Times New Roman" w:eastAsia="Corbel" w:hAnsi="Times New Roman" w:cs="Times New Roman"/>
                <w:color w:val="000000"/>
              </w:rPr>
              <w:t xml:space="preserve">$120 </w:t>
            </w:r>
          </w:p>
        </w:tc>
      </w:tr>
      <w:tr w:rsidR="007576C6" w:rsidRPr="007576C6" w14:paraId="7CF7354C" w14:textId="77777777" w:rsidTr="00C2752D">
        <w:trPr>
          <w:trHeight w:val="39"/>
        </w:trPr>
        <w:tc>
          <w:tcPr>
            <w:tcW w:w="360" w:type="dxa"/>
            <w:tcBorders>
              <w:top w:val="nil"/>
              <w:left w:val="nil"/>
              <w:bottom w:val="nil"/>
              <w:right w:val="nil"/>
            </w:tcBorders>
          </w:tcPr>
          <w:p w14:paraId="02F0BF65" w14:textId="77777777" w:rsidR="007576C6" w:rsidRPr="007576C6" w:rsidRDefault="007576C6" w:rsidP="00B97424">
            <w:pPr>
              <w:rPr>
                <w:rFonts w:ascii="Times New Roman" w:eastAsia="Calibri" w:hAnsi="Times New Roman" w:cs="Times New Roman"/>
                <w:color w:val="000000"/>
              </w:rPr>
            </w:pPr>
            <w:r w:rsidRPr="007576C6">
              <w:rPr>
                <w:rFonts w:ascii="Times New Roman" w:eastAsia="Segoe UI Symbol" w:hAnsi="Times New Roman" w:cs="Times New Roman"/>
                <w:color w:val="000000"/>
              </w:rPr>
              <w:t>•</w:t>
            </w:r>
            <w:r w:rsidRPr="007576C6">
              <w:rPr>
                <w:rFonts w:ascii="Times New Roman" w:eastAsia="Arial" w:hAnsi="Times New Roman" w:cs="Times New Roman"/>
                <w:color w:val="000000"/>
              </w:rPr>
              <w:t xml:space="preserve"> </w:t>
            </w:r>
          </w:p>
        </w:tc>
        <w:tc>
          <w:tcPr>
            <w:tcW w:w="3241" w:type="dxa"/>
            <w:tcBorders>
              <w:top w:val="nil"/>
              <w:left w:val="nil"/>
              <w:bottom w:val="nil"/>
              <w:right w:val="nil"/>
            </w:tcBorders>
          </w:tcPr>
          <w:p w14:paraId="68EB471A" w14:textId="7DD85780" w:rsidR="007576C6" w:rsidRPr="007576C6" w:rsidRDefault="007576C6" w:rsidP="00B97424">
            <w:pPr>
              <w:rPr>
                <w:rFonts w:ascii="Times New Roman" w:eastAsia="Calibri" w:hAnsi="Times New Roman" w:cs="Times New Roman"/>
                <w:color w:val="000000"/>
              </w:rPr>
            </w:pPr>
            <w:r w:rsidRPr="007576C6">
              <w:rPr>
                <w:rFonts w:ascii="Times New Roman" w:eastAsia="Corbel" w:hAnsi="Times New Roman" w:cs="Times New Roman"/>
                <w:color w:val="000000"/>
              </w:rPr>
              <w:t xml:space="preserve">Business Card </w:t>
            </w:r>
            <w:r w:rsidR="00BE13AD">
              <w:rPr>
                <w:rFonts w:ascii="Times New Roman" w:eastAsia="Corbel" w:hAnsi="Times New Roman" w:cs="Times New Roman"/>
                <w:color w:val="000000"/>
              </w:rPr>
              <w:t>A</w:t>
            </w:r>
            <w:r w:rsidRPr="007576C6">
              <w:rPr>
                <w:rFonts w:ascii="Times New Roman" w:eastAsia="Corbel" w:hAnsi="Times New Roman" w:cs="Times New Roman"/>
                <w:color w:val="000000"/>
              </w:rPr>
              <w:t xml:space="preserve">d  </w:t>
            </w:r>
          </w:p>
        </w:tc>
        <w:tc>
          <w:tcPr>
            <w:tcW w:w="495" w:type="dxa"/>
            <w:tcBorders>
              <w:top w:val="nil"/>
              <w:left w:val="nil"/>
              <w:bottom w:val="nil"/>
              <w:right w:val="nil"/>
            </w:tcBorders>
          </w:tcPr>
          <w:p w14:paraId="2513A03E" w14:textId="77777777" w:rsidR="007576C6" w:rsidRPr="007576C6" w:rsidRDefault="007576C6" w:rsidP="00B97424">
            <w:pPr>
              <w:rPr>
                <w:rFonts w:ascii="Times New Roman" w:eastAsia="Calibri" w:hAnsi="Times New Roman" w:cs="Times New Roman"/>
                <w:color w:val="000000"/>
              </w:rPr>
            </w:pPr>
            <w:r w:rsidRPr="007576C6">
              <w:rPr>
                <w:rFonts w:ascii="Times New Roman" w:eastAsia="Corbel" w:hAnsi="Times New Roman" w:cs="Times New Roman"/>
                <w:color w:val="000000"/>
              </w:rPr>
              <w:t>$50</w:t>
            </w:r>
          </w:p>
        </w:tc>
      </w:tr>
    </w:tbl>
    <w:p w14:paraId="32C4AF74" w14:textId="00A25A1A" w:rsidR="007576C6" w:rsidRPr="007576C6" w:rsidRDefault="00BE13AD" w:rsidP="00B97424">
      <w:pPr>
        <w:tabs>
          <w:tab w:val="center" w:pos="1520"/>
          <w:tab w:val="center" w:pos="2881"/>
          <w:tab w:val="center" w:pos="3601"/>
          <w:tab w:val="center" w:pos="4321"/>
          <w:tab w:val="center" w:pos="5041"/>
          <w:tab w:val="center" w:pos="5761"/>
          <w:tab w:val="center" w:pos="6481"/>
        </w:tabs>
        <w:spacing w:after="5" w:line="249" w:lineRule="auto"/>
        <w:rPr>
          <w:rFonts w:eastAsia="Calibri"/>
          <w:color w:val="000000"/>
          <w:sz w:val="22"/>
        </w:rPr>
      </w:pPr>
      <w:r w:rsidRPr="007576C6">
        <w:rPr>
          <w:rFonts w:eastAsia="Calibri"/>
          <w:noProof/>
          <w:color w:val="000000"/>
          <w:sz w:val="22"/>
        </w:rPr>
        <mc:AlternateContent>
          <mc:Choice Requires="wps">
            <w:drawing>
              <wp:anchor distT="45720" distB="45720" distL="114300" distR="114300" simplePos="0" relativeHeight="251663360" behindDoc="1" locked="0" layoutInCell="1" allowOverlap="1" wp14:anchorId="45937F7F" wp14:editId="16CB071F">
                <wp:simplePos x="0" y="0"/>
                <wp:positionH relativeFrom="column">
                  <wp:posOffset>2804160</wp:posOffset>
                </wp:positionH>
                <wp:positionV relativeFrom="paragraph">
                  <wp:posOffset>24130</wp:posOffset>
                </wp:positionV>
                <wp:extent cx="3055620" cy="1013460"/>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5620" cy="1013460"/>
                        </a:xfrm>
                        <a:prstGeom prst="rect">
                          <a:avLst/>
                        </a:prstGeom>
                        <a:solidFill>
                          <a:srgbClr val="FFFFFF"/>
                        </a:solidFill>
                        <a:ln w="9525">
                          <a:noFill/>
                          <a:miter lim="800000"/>
                          <a:headEnd/>
                          <a:tailEnd/>
                        </a:ln>
                      </wps:spPr>
                      <wps:txbx>
                        <w:txbxContent>
                          <w:p w14:paraId="5CEA8001" w14:textId="77777777" w:rsidR="007576C6" w:rsidRDefault="007576C6" w:rsidP="007576C6">
                            <w:pPr>
                              <w:spacing w:after="0" w:line="240" w:lineRule="auto"/>
                            </w:pPr>
                            <w:r>
                              <w:t xml:space="preserve">Advertising Dimensions: </w:t>
                            </w:r>
                            <w:r>
                              <w:tab/>
                              <w:t xml:space="preserve"> </w:t>
                            </w:r>
                            <w:r>
                              <w:tab/>
                              <w:t xml:space="preserve"> </w:t>
                            </w:r>
                          </w:p>
                          <w:p w14:paraId="2B3D93E9" w14:textId="70B0C714" w:rsidR="007576C6" w:rsidRDefault="007576C6" w:rsidP="007576C6">
                            <w:pPr>
                              <w:spacing w:after="0" w:line="240" w:lineRule="auto"/>
                            </w:pPr>
                            <w:r>
                              <w:t xml:space="preserve">Full page </w:t>
                            </w:r>
                            <w:r>
                              <w:tab/>
                              <w:t xml:space="preserve"> 7½” width by 10” height </w:t>
                            </w:r>
                          </w:p>
                          <w:p w14:paraId="25E762F3" w14:textId="5E76963A" w:rsidR="007576C6" w:rsidRDefault="007576C6" w:rsidP="007576C6">
                            <w:pPr>
                              <w:spacing w:after="0" w:line="240" w:lineRule="auto"/>
                            </w:pPr>
                            <w:r>
                              <w:t xml:space="preserve">Half page </w:t>
                            </w:r>
                            <w:r>
                              <w:tab/>
                              <w:t xml:space="preserve"> 7 ½” width by 5” height </w:t>
                            </w:r>
                          </w:p>
                          <w:p w14:paraId="38CBC1F2" w14:textId="30C5F452" w:rsidR="007576C6" w:rsidRDefault="007576C6" w:rsidP="007576C6">
                            <w:pPr>
                              <w:spacing w:after="0" w:line="240" w:lineRule="auto"/>
                            </w:pPr>
                            <w:r>
                              <w:t>Business card</w:t>
                            </w:r>
                            <w:r w:rsidR="00BE13AD">
                              <w:tab/>
                              <w:t xml:space="preserve"> </w:t>
                            </w:r>
                            <w:r>
                              <w:t xml:space="preserve">3½” width by 2” heigh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937F7F" id="_x0000_s1027" type="#_x0000_t202" style="position:absolute;margin-left:220.8pt;margin-top:1.9pt;width:240.6pt;height:79.8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" stroked="f">
                <v:textbox>
                  <w:txbxContent>
                    <w:p w14:paraId="5CEA8001" w14:textId="77777777" w:rsidR="007576C6" w:rsidRDefault="007576C6" w:rsidP="007576C6">
                      <w:pPr>
                        <w:spacing w:after="0" w:line="240" w:lineRule="auto"/>
                      </w:pPr>
                      <w:r>
                        <w:t xml:space="preserve">Advertising Dimensions: </w:t>
                      </w:r>
                      <w:r>
                        <w:tab/>
                        <w:t xml:space="preserve"> </w:t>
                      </w:r>
                      <w:r>
                        <w:tab/>
                        <w:t xml:space="preserve"> </w:t>
                      </w:r>
                    </w:p>
                    <w:p w14:paraId="2B3D93E9" w14:textId="70B0C714" w:rsidR="007576C6" w:rsidRDefault="007576C6" w:rsidP="007576C6">
                      <w:pPr>
                        <w:spacing w:after="0" w:line="240" w:lineRule="auto"/>
                      </w:pPr>
                      <w:r>
                        <w:t xml:space="preserve">Full page </w:t>
                      </w:r>
                      <w:r>
                        <w:tab/>
                        <w:t xml:space="preserve"> 7½” width by 10” height </w:t>
                      </w:r>
                    </w:p>
                    <w:p w14:paraId="25E762F3" w14:textId="5E76963A" w:rsidR="007576C6" w:rsidRDefault="007576C6" w:rsidP="007576C6">
                      <w:pPr>
                        <w:spacing w:after="0" w:line="240" w:lineRule="auto"/>
                      </w:pPr>
                      <w:r>
                        <w:t xml:space="preserve">Half page </w:t>
                      </w:r>
                      <w:r>
                        <w:tab/>
                        <w:t xml:space="preserve"> 7 ½” width by 5” height </w:t>
                      </w:r>
                    </w:p>
                    <w:p w14:paraId="38CBC1F2" w14:textId="30C5F452" w:rsidR="007576C6" w:rsidRDefault="007576C6" w:rsidP="007576C6">
                      <w:pPr>
                        <w:spacing w:after="0" w:line="240" w:lineRule="auto"/>
                      </w:pPr>
                      <w:r>
                        <w:t>Business card</w:t>
                      </w:r>
                      <w:r w:rsidR="00BE13AD">
                        <w:tab/>
                        <w:t xml:space="preserve"> </w:t>
                      </w:r>
                      <w:r>
                        <w:t xml:space="preserve">3½” width by 2” height  </w:t>
                      </w:r>
                    </w:p>
                  </w:txbxContent>
                </v:textbox>
              </v:shape>
            </w:pict>
          </mc:Fallback>
        </mc:AlternateContent>
      </w:r>
    </w:p>
    <w:p w14:paraId="3E8BBEF2" w14:textId="77777777" w:rsidR="007576C6" w:rsidRPr="007576C6" w:rsidRDefault="007576C6" w:rsidP="00B97424">
      <w:pPr>
        <w:tabs>
          <w:tab w:val="center" w:pos="1520"/>
          <w:tab w:val="center" w:pos="2881"/>
          <w:tab w:val="center" w:pos="3601"/>
          <w:tab w:val="center" w:pos="4321"/>
          <w:tab w:val="center" w:pos="5041"/>
          <w:tab w:val="center" w:pos="5761"/>
          <w:tab w:val="center" w:pos="6481"/>
        </w:tabs>
        <w:spacing w:after="5" w:line="249" w:lineRule="auto"/>
        <w:rPr>
          <w:rFonts w:eastAsia="Calibri"/>
          <w:color w:val="000000"/>
          <w:sz w:val="22"/>
        </w:rPr>
      </w:pPr>
    </w:p>
    <w:p w14:paraId="12292089" w14:textId="77777777" w:rsidR="007576C6" w:rsidRPr="007576C6" w:rsidRDefault="007576C6" w:rsidP="00B97424">
      <w:pPr>
        <w:tabs>
          <w:tab w:val="center" w:pos="1520"/>
          <w:tab w:val="center" w:pos="2881"/>
          <w:tab w:val="center" w:pos="3601"/>
          <w:tab w:val="center" w:pos="4321"/>
          <w:tab w:val="center" w:pos="5041"/>
          <w:tab w:val="center" w:pos="5761"/>
          <w:tab w:val="center" w:pos="6481"/>
        </w:tabs>
        <w:spacing w:after="5" w:line="249" w:lineRule="auto"/>
        <w:rPr>
          <w:rFonts w:eastAsia="Calibri"/>
          <w:color w:val="000000"/>
          <w:sz w:val="22"/>
        </w:rPr>
      </w:pPr>
    </w:p>
    <w:p w14:paraId="4ED1DA58" w14:textId="77777777" w:rsidR="007576C6" w:rsidRPr="007576C6" w:rsidRDefault="007576C6" w:rsidP="00B97424">
      <w:pPr>
        <w:tabs>
          <w:tab w:val="center" w:pos="1520"/>
          <w:tab w:val="center" w:pos="2881"/>
          <w:tab w:val="center" w:pos="3601"/>
          <w:tab w:val="center" w:pos="4321"/>
          <w:tab w:val="center" w:pos="5041"/>
          <w:tab w:val="center" w:pos="5761"/>
          <w:tab w:val="center" w:pos="6481"/>
        </w:tabs>
        <w:spacing w:after="5" w:line="249" w:lineRule="auto"/>
        <w:rPr>
          <w:rFonts w:eastAsia="Calibri"/>
          <w:color w:val="000000"/>
          <w:sz w:val="22"/>
        </w:rPr>
      </w:pPr>
    </w:p>
    <w:p w14:paraId="63B2531C" w14:textId="77777777" w:rsidR="007576C6" w:rsidRPr="007576C6" w:rsidRDefault="007576C6" w:rsidP="00B97424">
      <w:pPr>
        <w:tabs>
          <w:tab w:val="center" w:pos="1520"/>
          <w:tab w:val="center" w:pos="2881"/>
          <w:tab w:val="center" w:pos="3601"/>
          <w:tab w:val="center" w:pos="4321"/>
          <w:tab w:val="center" w:pos="5041"/>
          <w:tab w:val="center" w:pos="5761"/>
          <w:tab w:val="center" w:pos="6481"/>
        </w:tabs>
        <w:spacing w:after="5" w:line="249" w:lineRule="auto"/>
        <w:rPr>
          <w:rFonts w:eastAsia="Calibri"/>
          <w:color w:val="000000"/>
          <w:sz w:val="22"/>
        </w:rPr>
      </w:pPr>
    </w:p>
    <w:p w14:paraId="4B2B3DA6" w14:textId="77777777" w:rsidR="007576C6" w:rsidRPr="007576C6" w:rsidRDefault="007576C6" w:rsidP="00B97424">
      <w:pPr>
        <w:tabs>
          <w:tab w:val="center" w:pos="1520"/>
          <w:tab w:val="center" w:pos="2881"/>
          <w:tab w:val="center" w:pos="3601"/>
          <w:tab w:val="center" w:pos="4321"/>
          <w:tab w:val="center" w:pos="5041"/>
          <w:tab w:val="center" w:pos="5761"/>
          <w:tab w:val="center" w:pos="6481"/>
        </w:tabs>
        <w:spacing w:after="5" w:line="249" w:lineRule="auto"/>
        <w:rPr>
          <w:rFonts w:eastAsia="Calibri"/>
          <w:color w:val="000000"/>
          <w:sz w:val="22"/>
        </w:rPr>
      </w:pPr>
    </w:p>
    <w:p w14:paraId="1C7B1465" w14:textId="77777777" w:rsidR="00C2752D" w:rsidRDefault="00C2752D" w:rsidP="00BE13AD">
      <w:pPr>
        <w:spacing w:after="5" w:line="249" w:lineRule="auto"/>
        <w:rPr>
          <w:rFonts w:eastAsia="Corbel"/>
          <w:b/>
          <w:color w:val="000000"/>
          <w:sz w:val="22"/>
        </w:rPr>
      </w:pPr>
    </w:p>
    <w:p w14:paraId="11AD0F74" w14:textId="1E0493C9" w:rsidR="007576C6" w:rsidRPr="007576C6" w:rsidRDefault="007576C6" w:rsidP="00B97424">
      <w:pPr>
        <w:spacing w:after="5" w:line="249" w:lineRule="auto"/>
        <w:ind w:left="-5" w:hanging="10"/>
        <w:rPr>
          <w:rFonts w:eastAsia="Calibri"/>
          <w:color w:val="000000"/>
          <w:szCs w:val="24"/>
        </w:rPr>
      </w:pPr>
      <w:r w:rsidRPr="007576C6">
        <w:rPr>
          <w:rFonts w:eastAsia="Corbel"/>
          <w:b/>
          <w:color w:val="000000"/>
          <w:szCs w:val="24"/>
        </w:rPr>
        <w:t>Advertisement dimensions are total size, including white space and/or borders</w:t>
      </w:r>
      <w:r w:rsidRPr="007576C6">
        <w:rPr>
          <w:rFonts w:eastAsia="Corbel"/>
          <w:color w:val="000000"/>
          <w:szCs w:val="24"/>
        </w:rPr>
        <w:t xml:space="preserve">. No adjustments, including size </w:t>
      </w:r>
      <w:r w:rsidRPr="007576C6">
        <w:rPr>
          <w:rFonts w:eastAsia="Corbel"/>
          <w:noProof/>
          <w:color w:val="000000"/>
          <w:szCs w:val="24"/>
        </w:rPr>
        <w:t>reduction,</w:t>
      </w:r>
      <w:r w:rsidRPr="007576C6">
        <w:rPr>
          <w:rFonts w:eastAsia="Corbel"/>
          <w:color w:val="000000"/>
          <w:szCs w:val="24"/>
        </w:rPr>
        <w:t xml:space="preserve"> should be necessary. Ads should be sent via email in as an attachment in JPEG or PDF format to ensure no changes to formatting.  </w:t>
      </w:r>
    </w:p>
    <w:p w14:paraId="67F00DA7" w14:textId="77777777" w:rsidR="00B97424" w:rsidRDefault="00B97424" w:rsidP="00B97424">
      <w:pPr>
        <w:spacing w:after="0" w:line="240" w:lineRule="auto"/>
        <w:rPr>
          <w:b/>
          <w:sz w:val="20"/>
          <w:szCs w:val="20"/>
        </w:rPr>
      </w:pPr>
    </w:p>
    <w:p w14:paraId="7A9DA135" w14:textId="073A703A" w:rsidR="00C2752D" w:rsidRPr="00B97424" w:rsidRDefault="00C2752D" w:rsidP="00B97424">
      <w:pPr>
        <w:spacing w:after="0" w:line="240" w:lineRule="auto"/>
        <w:rPr>
          <w:b/>
          <w:sz w:val="20"/>
          <w:szCs w:val="20"/>
        </w:rPr>
      </w:pPr>
      <w:r w:rsidRPr="00B97424">
        <w:rPr>
          <w:b/>
          <w:sz w:val="20"/>
          <w:szCs w:val="20"/>
        </w:rPr>
        <w:t>*** Advertisements, company overview, bag stuffers, etc. must be received by 5 p.m. Monday, September 09, 2019, to ensure inclusion in conference materials. ***</w:t>
      </w:r>
    </w:p>
    <w:p w14:paraId="377EFF74" w14:textId="77777777" w:rsidR="001629AF" w:rsidRDefault="001629AF" w:rsidP="00B97424">
      <w:pPr>
        <w:spacing w:after="0" w:line="240" w:lineRule="auto"/>
        <w:rPr>
          <w:b/>
        </w:rPr>
      </w:pPr>
    </w:p>
    <w:p w14:paraId="0E0B2E97" w14:textId="5E071532" w:rsidR="00CF3D5E" w:rsidRDefault="00CF3D5E" w:rsidP="00B7385F">
      <w:pPr>
        <w:spacing w:after="14"/>
        <w:rPr>
          <w:rFonts w:eastAsia="Corbel"/>
          <w:color w:val="000000"/>
          <w:szCs w:val="24"/>
        </w:rPr>
      </w:pPr>
    </w:p>
    <w:p w14:paraId="50C4FDCC" w14:textId="54AFD8D1" w:rsidR="00CF3D5E" w:rsidRDefault="00CF3D5E" w:rsidP="00B7385F">
      <w:pPr>
        <w:spacing w:after="14"/>
        <w:rPr>
          <w:rFonts w:eastAsia="Corbel"/>
          <w:color w:val="000000"/>
          <w:szCs w:val="24"/>
        </w:rPr>
      </w:pPr>
    </w:p>
    <w:p w14:paraId="05C07F58" w14:textId="791DA75C" w:rsidR="00CF3D5E" w:rsidRDefault="00882495" w:rsidP="00BE13AD">
      <w:pPr>
        <w:rPr>
          <w:rFonts w:eastAsia="Corbel"/>
          <w:color w:val="000000"/>
          <w:szCs w:val="24"/>
        </w:rPr>
      </w:pPr>
      <w:r>
        <w:rPr>
          <w:rFonts w:eastAsia="Corbel"/>
          <w:noProof/>
          <w:color w:val="000000"/>
          <w:szCs w:val="24"/>
        </w:rPr>
        <w:drawing>
          <wp:anchor distT="0" distB="0" distL="114300" distR="114300" simplePos="0" relativeHeight="251664384" behindDoc="1" locked="0" layoutInCell="1" allowOverlap="1" wp14:anchorId="4E07EAF1" wp14:editId="76B97562">
            <wp:simplePos x="0" y="0"/>
            <wp:positionH relativeFrom="column">
              <wp:posOffset>-190500</wp:posOffset>
            </wp:positionH>
            <wp:positionV relativeFrom="paragraph">
              <wp:posOffset>332105</wp:posOffset>
            </wp:positionV>
            <wp:extent cx="6469361" cy="2461260"/>
            <wp:effectExtent l="0" t="0" r="8255" b="0"/>
            <wp:wrapNone/>
            <wp:docPr id="4" name="Picture 4">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hlinkClick r:id="rId10"/>
                    </pic:cNvPr>
                    <pic:cNvPicPr/>
                  </pic:nvPicPr>
                  <pic:blipFill>
                    <a:blip r:embed="rId11">
                      <a:extLst>
                        <a:ext uri="{28A0092B-C50C-407E-A947-70E740481C1C}">
                          <a14:useLocalDpi xmlns:a14="http://schemas.microsoft.com/office/drawing/2010/main" val="0"/>
                        </a:ext>
                      </a:extLst>
                    </a:blip>
                    <a:stretch>
                      <a:fillRect/>
                    </a:stretch>
                  </pic:blipFill>
                  <pic:spPr>
                    <a:xfrm>
                      <a:off x="0" y="0"/>
                      <a:ext cx="6469361" cy="2461260"/>
                    </a:xfrm>
                    <a:prstGeom prst="rect">
                      <a:avLst/>
                    </a:prstGeom>
                  </pic:spPr>
                </pic:pic>
              </a:graphicData>
            </a:graphic>
          </wp:anchor>
        </w:drawing>
      </w:r>
      <w:r w:rsidR="00BE13AD">
        <w:rPr>
          <w:rFonts w:eastAsia="Corbel"/>
          <w:color w:val="000000"/>
          <w:szCs w:val="24"/>
        </w:rPr>
        <w:br w:type="page"/>
      </w:r>
    </w:p>
    <w:p w14:paraId="4076B7CD" w14:textId="1A3C2592" w:rsidR="00C2752D" w:rsidRPr="00C2752D" w:rsidRDefault="00C2752D" w:rsidP="00B97424">
      <w:pPr>
        <w:pBdr>
          <w:top w:val="single" w:sz="4" w:space="1" w:color="auto"/>
          <w:left w:val="single" w:sz="4" w:space="4" w:color="auto"/>
          <w:bottom w:val="single" w:sz="4" w:space="1" w:color="auto"/>
          <w:right w:val="single" w:sz="4" w:space="4" w:color="auto"/>
        </w:pBdr>
        <w:spacing w:after="0" w:line="240" w:lineRule="auto"/>
        <w:jc w:val="center"/>
        <w:rPr>
          <w:b/>
        </w:rPr>
      </w:pPr>
      <w:r w:rsidRPr="00C2752D">
        <w:rPr>
          <w:b/>
        </w:rPr>
        <w:lastRenderedPageBreak/>
        <w:t>PARTNERSHIP/ADVERTISING APPLICATION</w:t>
      </w:r>
    </w:p>
    <w:p w14:paraId="294EE2EB" w14:textId="77777777" w:rsidR="00B97424" w:rsidRDefault="00B97424" w:rsidP="00B97424">
      <w:pPr>
        <w:spacing w:after="0" w:line="240" w:lineRule="auto"/>
      </w:pPr>
    </w:p>
    <w:p w14:paraId="2575FDCE" w14:textId="3DE22FC1" w:rsidR="00C2752D" w:rsidRPr="00C2752D" w:rsidRDefault="00C2752D" w:rsidP="00B97424">
      <w:pPr>
        <w:spacing w:after="0" w:line="240" w:lineRule="auto"/>
      </w:pPr>
      <w:r w:rsidRPr="00C2752D">
        <w:t>Please complete and return all 3 pages of the application</w:t>
      </w:r>
      <w:r>
        <w:t xml:space="preserve"> and send</w:t>
      </w:r>
      <w:r w:rsidRPr="00C2752D">
        <w:t xml:space="preserve"> to:</w:t>
      </w:r>
      <w:r>
        <w:t xml:space="preserve"> </w:t>
      </w:r>
      <w:r w:rsidRPr="00C2752D">
        <w:t xml:space="preserve"> </w:t>
      </w:r>
    </w:p>
    <w:p w14:paraId="11A9BC5A" w14:textId="77777777" w:rsidR="00C2752D" w:rsidRDefault="00C2752D" w:rsidP="00B97424">
      <w:pPr>
        <w:spacing w:after="0" w:line="240" w:lineRule="auto"/>
      </w:pPr>
      <w:r w:rsidRPr="00C2752D">
        <w:t>NASW-GA · 2300 Henderson Mill Road NE · Suite 125 ·Atlanta, GA   30345 or</w:t>
      </w:r>
    </w:p>
    <w:p w14:paraId="3A968281" w14:textId="37AB79B3" w:rsidR="00C2752D" w:rsidRPr="00C2752D" w:rsidRDefault="00C2752D" w:rsidP="00B97424">
      <w:pPr>
        <w:spacing w:after="0" w:line="240" w:lineRule="auto"/>
      </w:pPr>
      <w:r w:rsidRPr="00C2752D">
        <w:t xml:space="preserve">Email:  </w:t>
      </w:r>
      <w:r w:rsidRPr="007576C6">
        <w:rPr>
          <w:rFonts w:eastAsia="Times New Roman"/>
          <w:color w:val="0000FF"/>
          <w:u w:val="single" w:color="0000FF"/>
        </w:rPr>
        <w:t>naswga</w:t>
      </w:r>
      <w:r>
        <w:rPr>
          <w:rFonts w:eastAsia="Times New Roman"/>
          <w:color w:val="0000FF"/>
          <w:u w:val="single" w:color="0000FF"/>
        </w:rPr>
        <w:t>annual</w:t>
      </w:r>
      <w:r w:rsidRPr="007576C6">
        <w:rPr>
          <w:rFonts w:eastAsia="Times New Roman"/>
          <w:color w:val="0000FF"/>
          <w:u w:val="single" w:color="0000FF"/>
        </w:rPr>
        <w:t>conference@gmail.com</w:t>
      </w:r>
    </w:p>
    <w:p w14:paraId="3B197152" w14:textId="77777777" w:rsidR="00C2752D" w:rsidRPr="00C2752D" w:rsidRDefault="00C2752D" w:rsidP="00B97424">
      <w:pPr>
        <w:spacing w:after="0" w:line="240" w:lineRule="auto"/>
      </w:pPr>
      <w:r w:rsidRPr="00C2752D">
        <w:t xml:space="preserve"> </w:t>
      </w:r>
    </w:p>
    <w:p w14:paraId="5A1D2430" w14:textId="49E1D698" w:rsidR="00C2752D" w:rsidRPr="00C2752D" w:rsidRDefault="00C2752D" w:rsidP="00B97424">
      <w:pPr>
        <w:spacing w:after="0" w:line="240" w:lineRule="auto"/>
      </w:pPr>
      <w:r w:rsidRPr="00C2752D">
        <w:rPr>
          <w:b/>
        </w:rPr>
        <w:t>Organization Name:</w:t>
      </w:r>
      <w:r w:rsidRPr="00C2752D">
        <w:t xml:space="preserve"> ____________________________________________________________</w:t>
      </w:r>
    </w:p>
    <w:p w14:paraId="2B0237A1" w14:textId="77777777" w:rsidR="00C2752D" w:rsidRPr="00C2752D" w:rsidRDefault="00C2752D" w:rsidP="00B97424">
      <w:pPr>
        <w:spacing w:after="0" w:line="240" w:lineRule="auto"/>
      </w:pPr>
      <w:r w:rsidRPr="00F56E30">
        <w:rPr>
          <w:sz w:val="20"/>
          <w:szCs w:val="20"/>
        </w:rPr>
        <w:t>(Print the organization name as it will appear in all conference materials</w:t>
      </w:r>
      <w:r w:rsidRPr="00C2752D">
        <w:t>)</w:t>
      </w:r>
    </w:p>
    <w:p w14:paraId="2D65ECE3" w14:textId="77777777" w:rsidR="00125CC9" w:rsidRDefault="00125CC9" w:rsidP="00B97424">
      <w:pPr>
        <w:spacing w:after="0" w:line="240" w:lineRule="auto"/>
      </w:pPr>
    </w:p>
    <w:p w14:paraId="63F3F515" w14:textId="4F67166A" w:rsidR="00C2752D" w:rsidRPr="00C2752D" w:rsidRDefault="00C2752D" w:rsidP="00B97424">
      <w:pPr>
        <w:spacing w:after="0" w:line="240" w:lineRule="auto"/>
      </w:pPr>
      <w:r w:rsidRPr="00C2752D">
        <w:t>Representative Name:  _________________________________Title:</w:t>
      </w:r>
      <w:r w:rsidR="0034318D">
        <w:t xml:space="preserve"> </w:t>
      </w:r>
      <w:r w:rsidRPr="00C2752D">
        <w:t>_________________</w:t>
      </w:r>
      <w:r w:rsidR="00F56E30">
        <w:t>__</w:t>
      </w:r>
      <w:r w:rsidR="00125CC9">
        <w:t>_</w:t>
      </w:r>
      <w:r w:rsidR="0034318D">
        <w:t>_</w:t>
      </w:r>
    </w:p>
    <w:p w14:paraId="39894565" w14:textId="3F918E4D" w:rsidR="00F56E30" w:rsidRDefault="00C2752D" w:rsidP="00B97424">
      <w:pPr>
        <w:spacing w:after="0" w:line="240" w:lineRule="auto"/>
      </w:pPr>
      <w:r w:rsidRPr="00C2752D">
        <w:t>Address:</w:t>
      </w:r>
      <w:r w:rsidR="0063421D">
        <w:t xml:space="preserve"> </w:t>
      </w:r>
      <w:r w:rsidRPr="00C2752D">
        <w:t>___________________________________________________________________</w:t>
      </w:r>
      <w:r w:rsidR="00F56E30">
        <w:t>__</w:t>
      </w:r>
      <w:r w:rsidR="0034318D">
        <w:t>_</w:t>
      </w:r>
    </w:p>
    <w:p w14:paraId="3636D396" w14:textId="0C8D86B7" w:rsidR="00C2752D" w:rsidRPr="00C2752D" w:rsidRDefault="00F56E30" w:rsidP="00B97424">
      <w:pPr>
        <w:spacing w:after="0" w:line="240" w:lineRule="auto"/>
      </w:pPr>
      <w:r>
        <w:t>_________</w:t>
      </w:r>
      <w:r w:rsidR="00C2752D" w:rsidRPr="00C2752D">
        <w:t>_________________________________________________________________</w:t>
      </w:r>
      <w:r>
        <w:t>___</w:t>
      </w:r>
      <w:r w:rsidR="0034318D">
        <w:t>_</w:t>
      </w:r>
    </w:p>
    <w:p w14:paraId="705FFE53" w14:textId="2C75D560" w:rsidR="00C2752D" w:rsidRPr="00C2752D" w:rsidRDefault="00C2752D" w:rsidP="00B97424">
      <w:pPr>
        <w:spacing w:after="0" w:line="240" w:lineRule="auto"/>
      </w:pPr>
      <w:r w:rsidRPr="00C2752D">
        <w:t>Phone:</w:t>
      </w:r>
      <w:r w:rsidR="0063421D">
        <w:t xml:space="preserve"> </w:t>
      </w:r>
      <w:r w:rsidRPr="00C2752D">
        <w:t>______________________________    E-mail:  ________________________________</w:t>
      </w:r>
      <w:r w:rsidR="0034318D">
        <w:t>_</w:t>
      </w:r>
    </w:p>
    <w:p w14:paraId="2DACB861" w14:textId="10FE0694" w:rsidR="00C2752D" w:rsidRDefault="00C2752D" w:rsidP="00B97424">
      <w:pPr>
        <w:spacing w:after="0" w:line="240" w:lineRule="auto"/>
      </w:pPr>
      <w:r w:rsidRPr="00C2752D">
        <w:t xml:space="preserve">Fax:  ________________________________   </w:t>
      </w:r>
      <w:r w:rsidRPr="00C2752D">
        <w:tab/>
        <w:t>Web Site:  ___________________________</w:t>
      </w:r>
    </w:p>
    <w:p w14:paraId="51BD8E86" w14:textId="77777777" w:rsidR="003C5057" w:rsidRDefault="003C5057" w:rsidP="00B97424">
      <w:pPr>
        <w:spacing w:after="0" w:line="240" w:lineRule="auto"/>
        <w:rPr>
          <w:i/>
        </w:rPr>
      </w:pPr>
    </w:p>
    <w:p w14:paraId="6F9E2CA2" w14:textId="1AA547BB" w:rsidR="00C2752D" w:rsidRPr="00C2752D" w:rsidRDefault="00C2752D" w:rsidP="00B97424">
      <w:pPr>
        <w:spacing w:after="0" w:line="240" w:lineRule="auto"/>
      </w:pPr>
      <w:r w:rsidRPr="00C2752D">
        <w:t xml:space="preserve">Type of organization: ____________________________________________________________ </w:t>
      </w:r>
    </w:p>
    <w:p w14:paraId="2223235D" w14:textId="77777777" w:rsidR="00C2752D" w:rsidRPr="00C2752D" w:rsidRDefault="00C2752D" w:rsidP="00B97424">
      <w:pPr>
        <w:spacing w:after="0" w:line="240" w:lineRule="auto"/>
      </w:pPr>
    </w:p>
    <w:p w14:paraId="39105877" w14:textId="5E1626F8" w:rsidR="00C2752D" w:rsidRPr="00C2752D" w:rsidRDefault="00C2752D" w:rsidP="00B97424">
      <w:pPr>
        <w:spacing w:after="0" w:line="240" w:lineRule="auto"/>
      </w:pPr>
      <w:r w:rsidRPr="00C2752D">
        <w:t>Overview of Organization –</w:t>
      </w:r>
      <w:r w:rsidR="003C5057">
        <w:t xml:space="preserve"> Attach to</w:t>
      </w:r>
      <w:r w:rsidRPr="00C2752D">
        <w:t xml:space="preserve"> </w:t>
      </w:r>
      <w:r w:rsidR="003C5057">
        <w:t>e</w:t>
      </w:r>
      <w:r w:rsidRPr="00C2752D">
        <w:t>mail or print here (</w:t>
      </w:r>
      <w:r w:rsidR="003C5057">
        <w:t>50-200 Characters</w:t>
      </w:r>
      <w:r w:rsidRPr="00C2752D">
        <w:t>):</w:t>
      </w:r>
    </w:p>
    <w:p w14:paraId="431E911E" w14:textId="30C38CFC" w:rsidR="00C2752D" w:rsidRDefault="00C2752D" w:rsidP="00B97424">
      <w:pPr>
        <w:pBdr>
          <w:top w:val="single" w:sz="4" w:space="1" w:color="auto"/>
          <w:left w:val="single" w:sz="4" w:space="4" w:color="auto"/>
          <w:bottom w:val="single" w:sz="4" w:space="1" w:color="auto"/>
          <w:right w:val="single" w:sz="4" w:space="4" w:color="auto"/>
        </w:pBdr>
        <w:spacing w:after="0" w:line="240" w:lineRule="auto"/>
      </w:pPr>
    </w:p>
    <w:p w14:paraId="59045C76" w14:textId="175C0E8F" w:rsidR="007B4A28" w:rsidRDefault="007B4A28" w:rsidP="00B97424">
      <w:pPr>
        <w:pBdr>
          <w:top w:val="single" w:sz="4" w:space="1" w:color="auto"/>
          <w:left w:val="single" w:sz="4" w:space="4" w:color="auto"/>
          <w:bottom w:val="single" w:sz="4" w:space="1" w:color="auto"/>
          <w:right w:val="single" w:sz="4" w:space="4" w:color="auto"/>
        </w:pBdr>
        <w:spacing w:after="0" w:line="240" w:lineRule="auto"/>
      </w:pPr>
    </w:p>
    <w:p w14:paraId="41A748CF" w14:textId="49A10444" w:rsidR="007B4A28" w:rsidRDefault="007B4A28" w:rsidP="00B97424">
      <w:pPr>
        <w:pBdr>
          <w:top w:val="single" w:sz="4" w:space="1" w:color="auto"/>
          <w:left w:val="single" w:sz="4" w:space="4" w:color="auto"/>
          <w:bottom w:val="single" w:sz="4" w:space="1" w:color="auto"/>
          <w:right w:val="single" w:sz="4" w:space="4" w:color="auto"/>
        </w:pBdr>
        <w:spacing w:after="0" w:line="240" w:lineRule="auto"/>
      </w:pPr>
    </w:p>
    <w:p w14:paraId="412D8117" w14:textId="77777777" w:rsidR="007B4A28" w:rsidRDefault="007B4A28" w:rsidP="00B97424">
      <w:pPr>
        <w:pBdr>
          <w:top w:val="single" w:sz="4" w:space="1" w:color="auto"/>
          <w:left w:val="single" w:sz="4" w:space="4" w:color="auto"/>
          <w:bottom w:val="single" w:sz="4" w:space="1" w:color="auto"/>
          <w:right w:val="single" w:sz="4" w:space="4" w:color="auto"/>
        </w:pBdr>
        <w:spacing w:after="0" w:line="240" w:lineRule="auto"/>
      </w:pPr>
    </w:p>
    <w:p w14:paraId="50666D8F" w14:textId="1CEF1CA1" w:rsidR="00F56E30" w:rsidRDefault="00F56E30" w:rsidP="00B97424">
      <w:pPr>
        <w:pBdr>
          <w:top w:val="single" w:sz="4" w:space="1" w:color="auto"/>
          <w:left w:val="single" w:sz="4" w:space="4" w:color="auto"/>
          <w:bottom w:val="single" w:sz="4" w:space="1" w:color="auto"/>
          <w:right w:val="single" w:sz="4" w:space="4" w:color="auto"/>
        </w:pBdr>
        <w:spacing w:after="0" w:line="240" w:lineRule="auto"/>
      </w:pPr>
    </w:p>
    <w:p w14:paraId="60D7D84B" w14:textId="77777777" w:rsidR="007B4A28" w:rsidRPr="007B4A28" w:rsidRDefault="007B4A28" w:rsidP="007B4A28">
      <w:pPr>
        <w:spacing w:after="0" w:line="240" w:lineRule="auto"/>
        <w:rPr>
          <w:i/>
          <w:sz w:val="18"/>
          <w:szCs w:val="18"/>
        </w:rPr>
      </w:pPr>
    </w:p>
    <w:p w14:paraId="53919F7E" w14:textId="51870497" w:rsidR="007B4A28" w:rsidRDefault="007B4A28" w:rsidP="007B4A28">
      <w:r>
        <w:t>Please insert Logo or attach to email</w:t>
      </w:r>
      <w:r>
        <w:tab/>
      </w:r>
      <w:r w:rsidR="00B87520">
        <w:t xml:space="preserve">          </w:t>
      </w:r>
      <w:r>
        <w:t xml:space="preserve">Please attach advertisement in </w:t>
      </w:r>
      <w:r w:rsidR="00B87520">
        <w:t xml:space="preserve">an </w:t>
      </w:r>
      <w:r>
        <w:t>email or insert here</w:t>
      </w:r>
    </w:p>
    <w:p w14:paraId="14A09458" w14:textId="43C805D9" w:rsidR="007B4A28" w:rsidRDefault="00BA6673" w:rsidP="007B4A28">
      <w:sdt>
        <w:sdtPr>
          <w:id w:val="-205410458"/>
          <w:showingPlcHdr/>
          <w:picture/>
        </w:sdtPr>
        <w:sdtEndPr/>
        <w:sdtContent>
          <w:r w:rsidR="007B4A28">
            <w:rPr>
              <w:noProof/>
            </w:rPr>
            <w:drawing>
              <wp:inline distT="0" distB="0" distL="0" distR="0" wp14:anchorId="6F67B933" wp14:editId="7938D36F">
                <wp:extent cx="1524000" cy="1524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inline>
            </w:drawing>
          </w:r>
        </w:sdtContent>
      </w:sdt>
      <w:r w:rsidR="007B4A28">
        <w:tab/>
      </w:r>
      <w:r w:rsidR="007B4A28">
        <w:tab/>
      </w:r>
      <w:r w:rsidR="007B4A28">
        <w:tab/>
      </w:r>
      <w:r w:rsidR="007B4A28">
        <w:tab/>
      </w:r>
      <w:r w:rsidR="007B4A28">
        <w:tab/>
      </w:r>
      <w:r w:rsidR="00B87520">
        <w:tab/>
      </w:r>
      <w:sdt>
        <w:sdtPr>
          <w:id w:val="-202173360"/>
          <w:showingPlcHdr/>
          <w:picture/>
        </w:sdtPr>
        <w:sdtEndPr/>
        <w:sdtContent>
          <w:r w:rsidR="007B4A28">
            <w:rPr>
              <w:noProof/>
            </w:rPr>
            <w:drawing>
              <wp:inline distT="0" distB="0" distL="0" distR="0" wp14:anchorId="1414378C" wp14:editId="66A3B0D3">
                <wp:extent cx="1524000" cy="1524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inline>
            </w:drawing>
          </w:r>
        </w:sdtContent>
      </w:sdt>
    </w:p>
    <w:p w14:paraId="528DC19A" w14:textId="2E35B03E" w:rsidR="00D63645" w:rsidRDefault="00D63645" w:rsidP="00D63645">
      <w:pPr>
        <w:spacing w:after="0" w:line="240" w:lineRule="auto"/>
      </w:pPr>
    </w:p>
    <w:p w14:paraId="20A90FE8" w14:textId="7627849B" w:rsidR="00D63645" w:rsidRPr="00D63645" w:rsidRDefault="00D63645" w:rsidP="00D63645">
      <w:pPr>
        <w:pBdr>
          <w:top w:val="single" w:sz="4" w:space="1" w:color="auto"/>
          <w:left w:val="single" w:sz="4" w:space="4" w:color="auto"/>
          <w:bottom w:val="single" w:sz="4" w:space="1" w:color="auto"/>
          <w:right w:val="single" w:sz="4" w:space="4" w:color="auto"/>
        </w:pBdr>
        <w:spacing w:after="0" w:line="240" w:lineRule="auto"/>
        <w:jc w:val="center"/>
      </w:pPr>
      <w:r>
        <w:rPr>
          <w:b/>
        </w:rPr>
        <w:t>OTHER MARKETING OPPORTUNITY</w:t>
      </w:r>
    </w:p>
    <w:p w14:paraId="7910B243" w14:textId="09BDEDD0" w:rsidR="00D63645" w:rsidRDefault="00D63645" w:rsidP="00D63645">
      <w:pPr>
        <w:spacing w:after="0" w:line="240" w:lineRule="auto"/>
      </w:pPr>
    </w:p>
    <w:p w14:paraId="56590779" w14:textId="2C1109D1" w:rsidR="007B4A28" w:rsidRPr="00D63645" w:rsidRDefault="00BA6673" w:rsidP="00D63645">
      <w:pPr>
        <w:spacing w:after="0" w:line="240" w:lineRule="auto"/>
      </w:pPr>
      <w:sdt>
        <w:sdtPr>
          <w:id w:val="783314143"/>
          <w14:checkbox>
            <w14:checked w14:val="0"/>
            <w14:checkedState w14:val="2612" w14:font="MS Gothic"/>
            <w14:uncheckedState w14:val="2610" w14:font="MS Gothic"/>
          </w14:checkbox>
        </w:sdtPr>
        <w:sdtEndPr/>
        <w:sdtContent>
          <w:r w:rsidR="007B4A28">
            <w:rPr>
              <w:rFonts w:ascii="MS Gothic" w:eastAsia="MS Gothic" w:hAnsi="MS Gothic" w:hint="eastAsia"/>
            </w:rPr>
            <w:t>☐</w:t>
          </w:r>
        </w:sdtContent>
      </w:sdt>
      <w:r w:rsidR="007B4A28">
        <w:t xml:space="preserve"> </w:t>
      </w:r>
      <w:r w:rsidR="007B4A28" w:rsidRPr="007B4A28">
        <w:rPr>
          <w:b/>
        </w:rPr>
        <w:t>Bag Stuffer</w:t>
      </w:r>
      <w:r w:rsidR="007B4A28">
        <w:t xml:space="preserve"> </w:t>
      </w:r>
      <w:r w:rsidR="007B4A28">
        <w:tab/>
      </w:r>
      <w:r w:rsidR="007B4A28">
        <w:tab/>
        <w:t>Description of item:</w:t>
      </w:r>
    </w:p>
    <w:p w14:paraId="0A462F7E" w14:textId="4198AC5F" w:rsidR="00D63645" w:rsidRPr="00D63645" w:rsidRDefault="00D63645" w:rsidP="00D63645">
      <w:pPr>
        <w:spacing w:after="0" w:line="240" w:lineRule="auto"/>
      </w:pPr>
    </w:p>
    <w:p w14:paraId="191989D0" w14:textId="6C66ECD6" w:rsidR="00D63645" w:rsidRDefault="007B4A28" w:rsidP="00D63645">
      <w:pPr>
        <w:spacing w:after="0" w:line="240" w:lineRule="auto"/>
      </w:pPr>
      <w:r w:rsidRPr="007B4A28">
        <w:rPr>
          <w:rFonts w:ascii="Segoe UI Symbol" w:hAnsi="Segoe UI Symbol" w:cs="Segoe UI Symbol"/>
        </w:rPr>
        <w:t>☐</w:t>
      </w:r>
      <w:r w:rsidRPr="007B4A28">
        <w:t xml:space="preserve"> </w:t>
      </w:r>
      <w:r w:rsidRPr="007B4A28">
        <w:rPr>
          <w:b/>
        </w:rPr>
        <w:t>Door Prize</w:t>
      </w:r>
      <w:r w:rsidRPr="007B4A28">
        <w:rPr>
          <w:b/>
        </w:rPr>
        <w:tab/>
      </w:r>
      <w:r w:rsidRPr="007B4A28">
        <w:t xml:space="preserve"> </w:t>
      </w:r>
      <w:r w:rsidRPr="007B4A28">
        <w:tab/>
      </w:r>
      <w:r w:rsidRPr="007B4A28">
        <w:tab/>
        <w:t>Description of item:</w:t>
      </w:r>
    </w:p>
    <w:p w14:paraId="4398B478" w14:textId="54503AA1" w:rsidR="007B4A28" w:rsidRPr="007B4A28" w:rsidRDefault="007B4A28" w:rsidP="00D63645">
      <w:pPr>
        <w:spacing w:after="0" w:line="240" w:lineRule="auto"/>
        <w:rPr>
          <w:sz w:val="20"/>
          <w:szCs w:val="20"/>
        </w:rPr>
      </w:pPr>
    </w:p>
    <w:p w14:paraId="24E626EE" w14:textId="269CFA5F" w:rsidR="007B4A28" w:rsidRPr="007B4A28" w:rsidRDefault="007B4A28" w:rsidP="00D63645">
      <w:pPr>
        <w:spacing w:after="0" w:line="240" w:lineRule="auto"/>
        <w:rPr>
          <w:sz w:val="20"/>
          <w:szCs w:val="20"/>
        </w:rPr>
      </w:pPr>
      <w:r w:rsidRPr="007B4A28">
        <w:rPr>
          <w:sz w:val="20"/>
          <w:szCs w:val="20"/>
        </w:rPr>
        <w:t xml:space="preserve">***Please note that we suggest that door prizes be worth $25-$200. Examples of previous door prizes are </w:t>
      </w:r>
      <w:r w:rsidRPr="00141AE6">
        <w:rPr>
          <w:noProof/>
          <w:sz w:val="20"/>
          <w:szCs w:val="20"/>
        </w:rPr>
        <w:t>fitbits</w:t>
      </w:r>
      <w:r w:rsidRPr="007B4A28">
        <w:rPr>
          <w:sz w:val="20"/>
          <w:szCs w:val="20"/>
        </w:rPr>
        <w:t xml:space="preserve">, gift cards, and movie </w:t>
      </w:r>
      <w:proofErr w:type="gramStart"/>
      <w:r w:rsidRPr="007B4A28">
        <w:rPr>
          <w:sz w:val="20"/>
          <w:szCs w:val="20"/>
        </w:rPr>
        <w:t>tickets.*</w:t>
      </w:r>
      <w:proofErr w:type="gramEnd"/>
      <w:r w:rsidRPr="007B4A28">
        <w:rPr>
          <w:sz w:val="20"/>
          <w:szCs w:val="20"/>
        </w:rPr>
        <w:t>**</w:t>
      </w:r>
    </w:p>
    <w:p w14:paraId="37CDB132" w14:textId="5F08974B" w:rsidR="00B7385F" w:rsidRPr="007B4A28" w:rsidRDefault="007B4A28" w:rsidP="007B4A28">
      <w:pPr>
        <w:spacing w:after="0" w:line="240" w:lineRule="auto"/>
        <w:rPr>
          <w:i/>
          <w:sz w:val="18"/>
          <w:szCs w:val="18"/>
        </w:rPr>
      </w:pPr>
      <w:r w:rsidRPr="007B4A28">
        <w:rPr>
          <w:i/>
          <w:sz w:val="18"/>
          <w:szCs w:val="18"/>
        </w:rPr>
        <w:t xml:space="preserve">For more information, please contact NASWGA Chapter Office at 678-691-2112 or </w:t>
      </w:r>
      <w:hyperlink r:id="rId13" w:history="1">
        <w:r w:rsidRPr="007B4A28">
          <w:rPr>
            <w:rStyle w:val="Hyperlink"/>
            <w:i/>
            <w:sz w:val="18"/>
            <w:szCs w:val="18"/>
          </w:rPr>
          <w:t>naswgaanualconference@gmail.com</w:t>
        </w:r>
      </w:hyperlink>
      <w:r w:rsidRPr="007B4A28">
        <w:rPr>
          <w:i/>
          <w:sz w:val="18"/>
          <w:szCs w:val="18"/>
        </w:rPr>
        <w:t xml:space="preserve"> </w:t>
      </w:r>
    </w:p>
    <w:p w14:paraId="43291A37" w14:textId="25797531" w:rsidR="0034318D" w:rsidRDefault="00D80CDE" w:rsidP="00B97424">
      <w:pPr>
        <w:spacing w:after="0" w:line="240" w:lineRule="auto"/>
      </w:pPr>
      <w:r>
        <w:lastRenderedPageBreak/>
        <w:t>Form B</w:t>
      </w:r>
    </w:p>
    <w:p w14:paraId="68D8DB59" w14:textId="5DC284BD" w:rsidR="00C2752D" w:rsidRPr="0034318D" w:rsidRDefault="0034318D" w:rsidP="009403A5">
      <w:pPr>
        <w:pBdr>
          <w:top w:val="single" w:sz="4" w:space="1" w:color="auto"/>
          <w:left w:val="single" w:sz="4" w:space="4" w:color="auto"/>
          <w:bottom w:val="single" w:sz="4" w:space="1" w:color="auto"/>
          <w:right w:val="single" w:sz="4" w:space="4" w:color="auto"/>
        </w:pBdr>
        <w:spacing w:after="0" w:line="240" w:lineRule="auto"/>
        <w:jc w:val="center"/>
        <w:rPr>
          <w:b/>
        </w:rPr>
      </w:pPr>
      <w:r w:rsidRPr="0034318D">
        <w:rPr>
          <w:b/>
        </w:rPr>
        <w:t>Partnership Levels</w:t>
      </w:r>
    </w:p>
    <w:p w14:paraId="2EAB8BB2" w14:textId="77777777" w:rsidR="0034318D" w:rsidRDefault="0034318D" w:rsidP="00B97424">
      <w:pPr>
        <w:spacing w:after="0" w:line="240" w:lineRule="auto"/>
        <w:rPr>
          <w:rFonts w:ascii="Segoe UI Symbol" w:hAnsi="Segoe UI Symbol" w:cs="Segoe UI Symbol"/>
        </w:rPr>
      </w:pPr>
    </w:p>
    <w:p w14:paraId="66DA89EA" w14:textId="0C697853" w:rsidR="00C2752D" w:rsidRPr="00C2752D" w:rsidRDefault="00C2752D" w:rsidP="00B97424">
      <w:pPr>
        <w:spacing w:after="0" w:line="240" w:lineRule="auto"/>
      </w:pPr>
      <w:proofErr w:type="gramStart"/>
      <w:r w:rsidRPr="00C2752D">
        <w:rPr>
          <w:rFonts w:ascii="Segoe UI Symbol" w:hAnsi="Segoe UI Symbol" w:cs="Segoe UI Symbol"/>
        </w:rPr>
        <w:t>☐</w:t>
      </w:r>
      <w:r w:rsidRPr="00C2752D">
        <w:t xml:space="preserve">  </w:t>
      </w:r>
      <w:r w:rsidRPr="00C2752D">
        <w:tab/>
      </w:r>
      <w:proofErr w:type="spellStart"/>
      <w:proofErr w:type="gramEnd"/>
      <w:r w:rsidR="00BE13AD">
        <w:t>P</w:t>
      </w:r>
      <w:r w:rsidR="007B4A28">
        <w:t>lantinum</w:t>
      </w:r>
      <w:proofErr w:type="spellEnd"/>
      <w:r w:rsidRPr="00C2752D">
        <w:t xml:space="preserve"> Partner </w:t>
      </w:r>
      <w:r w:rsidRPr="00C2752D">
        <w:tab/>
        <w:t xml:space="preserve"> </w:t>
      </w:r>
      <w:r w:rsidRPr="00C2752D">
        <w:tab/>
        <w:t xml:space="preserve"> </w:t>
      </w:r>
      <w:r w:rsidRPr="00C2752D">
        <w:tab/>
      </w:r>
      <w:r w:rsidR="007B4A28">
        <w:tab/>
      </w:r>
      <w:r w:rsidRPr="00C2752D">
        <w:tab/>
        <w:t>$</w:t>
      </w:r>
      <w:r w:rsidR="002C16FE">
        <w:t>650</w:t>
      </w:r>
      <w:r w:rsidRPr="00C2752D">
        <w:t xml:space="preserve">* </w:t>
      </w:r>
      <w:r w:rsidRPr="00C2752D">
        <w:tab/>
      </w:r>
      <w:r w:rsidR="00B7385F">
        <w:t>Qty</w:t>
      </w:r>
      <w:r w:rsidRPr="00C2752D">
        <w:t>___</w:t>
      </w:r>
      <w:r w:rsidR="00B7385F">
        <w:t xml:space="preserve">    $</w:t>
      </w:r>
      <w:r w:rsidRPr="00C2752D">
        <w:t>_______________</w:t>
      </w:r>
    </w:p>
    <w:p w14:paraId="6A78CD91" w14:textId="3F58DC6E" w:rsidR="00C2752D" w:rsidRPr="00C2752D" w:rsidRDefault="00C2752D" w:rsidP="00B97424">
      <w:pPr>
        <w:spacing w:after="0" w:line="240" w:lineRule="auto"/>
      </w:pPr>
      <w:proofErr w:type="gramStart"/>
      <w:r w:rsidRPr="00C2752D">
        <w:rPr>
          <w:rFonts w:ascii="Segoe UI Symbol" w:hAnsi="Segoe UI Symbol" w:cs="Segoe UI Symbol"/>
        </w:rPr>
        <w:t>☐</w:t>
      </w:r>
      <w:r w:rsidRPr="00C2752D">
        <w:t xml:space="preserve">  </w:t>
      </w:r>
      <w:r w:rsidRPr="00C2752D">
        <w:tab/>
      </w:r>
      <w:proofErr w:type="gramEnd"/>
      <w:r w:rsidRPr="00C2752D">
        <w:t xml:space="preserve">Gold Partner </w:t>
      </w:r>
      <w:r w:rsidRPr="00C2752D">
        <w:tab/>
        <w:t xml:space="preserve"> </w:t>
      </w:r>
      <w:r w:rsidRPr="00C2752D">
        <w:tab/>
        <w:t xml:space="preserve"> </w:t>
      </w:r>
      <w:r w:rsidRPr="00C2752D">
        <w:tab/>
        <w:t xml:space="preserve"> </w:t>
      </w:r>
      <w:r w:rsidRPr="00C2752D">
        <w:tab/>
      </w:r>
      <w:r w:rsidR="00F56E30">
        <w:tab/>
      </w:r>
      <w:r w:rsidRPr="00C2752D">
        <w:t xml:space="preserve"> </w:t>
      </w:r>
      <w:r w:rsidRPr="00C2752D">
        <w:tab/>
        <w:t>$</w:t>
      </w:r>
      <w:r w:rsidR="00B87520">
        <w:t>5</w:t>
      </w:r>
      <w:r w:rsidRPr="00C2752D">
        <w:t>00*</w:t>
      </w:r>
      <w:r w:rsidR="00F56E30">
        <w:tab/>
      </w:r>
      <w:r w:rsidR="00B7385F">
        <w:t>Qty</w:t>
      </w:r>
      <w:r w:rsidR="00B7385F" w:rsidRPr="00C2752D">
        <w:t>___</w:t>
      </w:r>
      <w:r w:rsidR="00B7385F">
        <w:t xml:space="preserve">    $</w:t>
      </w:r>
      <w:r w:rsidR="00B7385F" w:rsidRPr="00C2752D">
        <w:t>_______________</w:t>
      </w:r>
    </w:p>
    <w:p w14:paraId="37732BA3" w14:textId="64966960" w:rsidR="00C2752D" w:rsidRPr="00C2752D" w:rsidRDefault="00C2752D" w:rsidP="00B97424">
      <w:pPr>
        <w:spacing w:after="0" w:line="240" w:lineRule="auto"/>
      </w:pPr>
      <w:r w:rsidRPr="00C2752D">
        <w:rPr>
          <w:rFonts w:ascii="Segoe UI Symbol" w:hAnsi="Segoe UI Symbol" w:cs="Segoe UI Symbol"/>
        </w:rPr>
        <w:t>☐</w:t>
      </w:r>
      <w:r w:rsidRPr="00C2752D">
        <w:t xml:space="preserve"> </w:t>
      </w:r>
      <w:r w:rsidRPr="00C2752D">
        <w:tab/>
        <w:t xml:space="preserve">Silver Partner </w:t>
      </w:r>
      <w:r w:rsidRPr="00C2752D">
        <w:tab/>
        <w:t xml:space="preserve"> </w:t>
      </w:r>
      <w:r w:rsidRPr="00C2752D">
        <w:tab/>
        <w:t xml:space="preserve"> </w:t>
      </w:r>
      <w:r w:rsidRPr="00C2752D">
        <w:tab/>
        <w:t xml:space="preserve"> </w:t>
      </w:r>
      <w:r w:rsidRPr="00C2752D">
        <w:tab/>
      </w:r>
      <w:r w:rsidRPr="00C2752D">
        <w:tab/>
      </w:r>
      <w:r w:rsidR="00F56E30">
        <w:tab/>
      </w:r>
      <w:r w:rsidRPr="00C2752D">
        <w:t>$</w:t>
      </w:r>
      <w:r w:rsidR="00B87520">
        <w:t>4</w:t>
      </w:r>
      <w:r w:rsidRPr="00C2752D">
        <w:t xml:space="preserve">00* </w:t>
      </w:r>
      <w:r w:rsidRPr="00C2752D">
        <w:tab/>
      </w:r>
      <w:r w:rsidR="00B7385F">
        <w:t>Qty</w:t>
      </w:r>
      <w:r w:rsidR="00B7385F" w:rsidRPr="00C2752D">
        <w:t>___</w:t>
      </w:r>
      <w:r w:rsidR="00B7385F">
        <w:t xml:space="preserve">    $</w:t>
      </w:r>
      <w:r w:rsidR="00B7385F" w:rsidRPr="00C2752D">
        <w:t>_______________</w:t>
      </w:r>
    </w:p>
    <w:p w14:paraId="585DDEA3" w14:textId="25027453" w:rsidR="00C2752D" w:rsidRDefault="00C2752D" w:rsidP="00B97424">
      <w:pPr>
        <w:spacing w:after="0" w:line="240" w:lineRule="auto"/>
      </w:pPr>
      <w:r w:rsidRPr="00C2752D">
        <w:rPr>
          <w:rFonts w:ascii="Segoe UI Symbol" w:hAnsi="Segoe UI Symbol" w:cs="Segoe UI Symbol"/>
        </w:rPr>
        <w:t>☐</w:t>
      </w:r>
      <w:r w:rsidRPr="00C2752D">
        <w:t xml:space="preserve"> </w:t>
      </w:r>
      <w:r w:rsidRPr="00C2752D">
        <w:tab/>
        <w:t xml:space="preserve">Bronze Partner </w:t>
      </w:r>
      <w:r w:rsidRPr="00C2752D">
        <w:tab/>
        <w:t xml:space="preserve"> </w:t>
      </w:r>
      <w:r w:rsidRPr="00C2752D">
        <w:tab/>
        <w:t xml:space="preserve"> </w:t>
      </w:r>
      <w:r w:rsidRPr="00C2752D">
        <w:tab/>
        <w:t xml:space="preserve"> </w:t>
      </w:r>
      <w:r w:rsidR="00F56E30">
        <w:tab/>
      </w:r>
      <w:r w:rsidRPr="00C2752D">
        <w:tab/>
        <w:t>$</w:t>
      </w:r>
      <w:r w:rsidR="00B87520">
        <w:t>30</w:t>
      </w:r>
      <w:r w:rsidRPr="00C2752D">
        <w:t xml:space="preserve">0* </w:t>
      </w:r>
      <w:r w:rsidR="0034318D">
        <w:tab/>
      </w:r>
      <w:r w:rsidR="00B7385F">
        <w:t>Qty</w:t>
      </w:r>
      <w:r w:rsidR="00B7385F" w:rsidRPr="00C2752D">
        <w:t>___</w:t>
      </w:r>
      <w:r w:rsidR="00B7385F">
        <w:t xml:space="preserve">    $</w:t>
      </w:r>
      <w:r w:rsidR="00B7385F" w:rsidRPr="00C2752D">
        <w:t>_______________</w:t>
      </w:r>
    </w:p>
    <w:p w14:paraId="7C3ABD57" w14:textId="77777777" w:rsidR="00F56E30" w:rsidRPr="00C2752D" w:rsidRDefault="00F56E30" w:rsidP="00B97424">
      <w:pPr>
        <w:spacing w:after="0" w:line="240" w:lineRule="auto"/>
      </w:pPr>
    </w:p>
    <w:p w14:paraId="0296F123" w14:textId="1ADF9463" w:rsidR="00F56E30" w:rsidRPr="00B97424" w:rsidRDefault="00F56E30" w:rsidP="00B97424">
      <w:pPr>
        <w:rPr>
          <w:sz w:val="22"/>
        </w:rPr>
      </w:pPr>
      <w:r>
        <w:rPr>
          <w:sz w:val="22"/>
        </w:rPr>
        <w:t>***</w:t>
      </w:r>
      <w:r w:rsidRPr="00F56E30">
        <w:rPr>
          <w:sz w:val="22"/>
        </w:rPr>
        <w:t>There are a limited number of tables available for each partnership level</w:t>
      </w:r>
      <w:r>
        <w:rPr>
          <w:sz w:val="22"/>
        </w:rPr>
        <w:t>***</w:t>
      </w:r>
    </w:p>
    <w:p w14:paraId="2432E590" w14:textId="0C129EAA" w:rsidR="00C2752D" w:rsidRPr="00F56E30" w:rsidRDefault="002357B1" w:rsidP="002357B1">
      <w:pPr>
        <w:pBdr>
          <w:top w:val="single" w:sz="4" w:space="1" w:color="auto"/>
          <w:left w:val="single" w:sz="4" w:space="4" w:color="auto"/>
          <w:bottom w:val="single" w:sz="4" w:space="1" w:color="auto"/>
          <w:right w:val="single" w:sz="4" w:space="4" w:color="auto"/>
        </w:pBdr>
        <w:spacing w:after="0" w:line="240" w:lineRule="auto"/>
        <w:jc w:val="center"/>
        <w:rPr>
          <w:b/>
        </w:rPr>
      </w:pPr>
      <w:r>
        <w:rPr>
          <w:b/>
        </w:rPr>
        <w:t>Luncheon Tickets Add On</w:t>
      </w:r>
    </w:p>
    <w:p w14:paraId="4F9D90B1" w14:textId="77777777" w:rsidR="00C2752D" w:rsidRPr="00C2752D" w:rsidRDefault="00C2752D" w:rsidP="00B97424">
      <w:pPr>
        <w:spacing w:after="0" w:line="240" w:lineRule="auto"/>
      </w:pPr>
    </w:p>
    <w:p w14:paraId="6AC4A5CC" w14:textId="77777777" w:rsidR="00C2752D" w:rsidRPr="00C2752D" w:rsidRDefault="00C2752D" w:rsidP="00B97424">
      <w:pPr>
        <w:spacing w:after="0" w:line="240" w:lineRule="auto"/>
      </w:pPr>
      <w:r w:rsidRPr="00C2752D">
        <w:t xml:space="preserve">Luncheon Tickets for Additional Partner Guests </w:t>
      </w:r>
    </w:p>
    <w:p w14:paraId="1519789A" w14:textId="3FB0531C" w:rsidR="00C2752D" w:rsidRPr="00C2752D" w:rsidRDefault="00C2752D" w:rsidP="00B97424">
      <w:pPr>
        <w:spacing w:after="0" w:line="240" w:lineRule="auto"/>
      </w:pPr>
      <w:r w:rsidRPr="00C2752D">
        <w:rPr>
          <w:rFonts w:ascii="Segoe UI Symbol" w:hAnsi="Segoe UI Symbol" w:cs="Segoe UI Symbol"/>
        </w:rPr>
        <w:t>☐</w:t>
      </w:r>
      <w:r w:rsidRPr="00C2752D">
        <w:t xml:space="preserve"> </w:t>
      </w:r>
      <w:r w:rsidRPr="00C2752D">
        <w:tab/>
        <w:t xml:space="preserve">FRI x # _____ </w:t>
      </w:r>
      <w:r w:rsidRPr="00C2752D">
        <w:tab/>
        <w:t xml:space="preserve"> </w:t>
      </w:r>
      <w:r w:rsidRPr="00C2752D">
        <w:tab/>
        <w:t xml:space="preserve"> </w:t>
      </w:r>
      <w:r w:rsidRPr="00C2752D">
        <w:tab/>
        <w:t xml:space="preserve"> </w:t>
      </w:r>
      <w:r w:rsidRPr="00C2752D">
        <w:tab/>
        <w:t>$</w:t>
      </w:r>
      <w:r w:rsidR="00B87520">
        <w:t>75</w:t>
      </w:r>
      <w:r w:rsidRPr="00C2752D">
        <w:t xml:space="preserve"> each </w:t>
      </w:r>
      <w:r w:rsidRPr="00C2752D">
        <w:tab/>
      </w:r>
      <w:r w:rsidR="00B7385F">
        <w:t>Qty</w:t>
      </w:r>
      <w:r w:rsidR="00B7385F" w:rsidRPr="00C2752D">
        <w:t>___</w:t>
      </w:r>
      <w:r w:rsidR="00B7385F">
        <w:t xml:space="preserve">    $</w:t>
      </w:r>
      <w:r w:rsidR="00B7385F" w:rsidRPr="00C2752D">
        <w:t>_______________</w:t>
      </w:r>
      <w:r w:rsidRPr="00C2752D">
        <w:t xml:space="preserve"> </w:t>
      </w:r>
    </w:p>
    <w:p w14:paraId="0D34583B" w14:textId="6B6788EC" w:rsidR="00C2752D" w:rsidRPr="00C2752D" w:rsidRDefault="00C2752D" w:rsidP="00B97424">
      <w:pPr>
        <w:spacing w:after="0" w:line="240" w:lineRule="auto"/>
      </w:pPr>
      <w:r w:rsidRPr="00C2752D">
        <w:rPr>
          <w:rFonts w:ascii="Segoe UI Symbol" w:hAnsi="Segoe UI Symbol" w:cs="Segoe UI Symbol"/>
        </w:rPr>
        <w:t>☐</w:t>
      </w:r>
      <w:r w:rsidRPr="00C2752D">
        <w:t xml:space="preserve"> </w:t>
      </w:r>
      <w:r w:rsidRPr="00C2752D">
        <w:tab/>
        <w:t>SAT x # ____</w:t>
      </w:r>
      <w:proofErr w:type="gramStart"/>
      <w:r w:rsidRPr="00C2752D">
        <w:t xml:space="preserve">_  </w:t>
      </w:r>
      <w:r w:rsidRPr="00C2752D">
        <w:tab/>
      </w:r>
      <w:proofErr w:type="gramEnd"/>
      <w:r w:rsidRPr="00C2752D">
        <w:t xml:space="preserve"> </w:t>
      </w:r>
      <w:r w:rsidRPr="00C2752D">
        <w:tab/>
        <w:t xml:space="preserve"> </w:t>
      </w:r>
      <w:r w:rsidRPr="00C2752D">
        <w:tab/>
        <w:t xml:space="preserve"> </w:t>
      </w:r>
      <w:r w:rsidRPr="00C2752D">
        <w:tab/>
        <w:t>$</w:t>
      </w:r>
      <w:r w:rsidR="00B87520">
        <w:t>75</w:t>
      </w:r>
      <w:r w:rsidRPr="00C2752D">
        <w:t xml:space="preserve"> each </w:t>
      </w:r>
      <w:r w:rsidRPr="00C2752D">
        <w:tab/>
      </w:r>
      <w:r w:rsidR="00B7385F">
        <w:t>Qty</w:t>
      </w:r>
      <w:r w:rsidR="00B7385F" w:rsidRPr="00C2752D">
        <w:t>___</w:t>
      </w:r>
      <w:r w:rsidR="00B7385F">
        <w:t xml:space="preserve">    $</w:t>
      </w:r>
      <w:r w:rsidR="00B7385F" w:rsidRPr="00C2752D">
        <w:t>_______________</w:t>
      </w:r>
      <w:r w:rsidRPr="00C2752D">
        <w:t xml:space="preserve"> </w:t>
      </w:r>
    </w:p>
    <w:p w14:paraId="7C25653E" w14:textId="10AD4CDD" w:rsidR="00C2752D" w:rsidRPr="0063421D" w:rsidRDefault="002357B1" w:rsidP="00B97424">
      <w:pPr>
        <w:pBdr>
          <w:top w:val="single" w:sz="4" w:space="1" w:color="auto"/>
          <w:left w:val="single" w:sz="4" w:space="4" w:color="auto"/>
          <w:bottom w:val="single" w:sz="4" w:space="1" w:color="auto"/>
          <w:right w:val="single" w:sz="4" w:space="4" w:color="auto"/>
        </w:pBdr>
        <w:spacing w:after="0" w:line="240" w:lineRule="auto"/>
        <w:jc w:val="center"/>
        <w:rPr>
          <w:b/>
        </w:rPr>
      </w:pPr>
      <w:r>
        <w:rPr>
          <w:b/>
        </w:rPr>
        <w:t xml:space="preserve">Brochure </w:t>
      </w:r>
      <w:r w:rsidR="00D80CDE" w:rsidRPr="0063421D">
        <w:rPr>
          <w:b/>
        </w:rPr>
        <w:t>Advertising</w:t>
      </w:r>
      <w:r w:rsidR="00D80CDE">
        <w:rPr>
          <w:b/>
        </w:rPr>
        <w:t xml:space="preserve"> Add</w:t>
      </w:r>
      <w:r>
        <w:rPr>
          <w:b/>
        </w:rPr>
        <w:t xml:space="preserve"> On</w:t>
      </w:r>
    </w:p>
    <w:p w14:paraId="41A9E672" w14:textId="7F6B7E23" w:rsidR="00C2752D" w:rsidRPr="00C2752D" w:rsidRDefault="00C2752D" w:rsidP="00B97424">
      <w:pPr>
        <w:spacing w:after="0" w:line="240" w:lineRule="auto"/>
      </w:pPr>
      <w:r w:rsidRPr="00C2752D">
        <w:t>(Ads must be emailed to naswga</w:t>
      </w:r>
      <w:r w:rsidR="0063421D">
        <w:t>annual</w:t>
      </w:r>
      <w:r w:rsidRPr="00C2752D">
        <w:t xml:space="preserve">conference@gmail.com by </w:t>
      </w:r>
      <w:r w:rsidR="0063421D">
        <w:t>Monday</w:t>
      </w:r>
      <w:r w:rsidRPr="00C2752D">
        <w:t xml:space="preserve">, September </w:t>
      </w:r>
      <w:r w:rsidR="0063421D">
        <w:t>09</w:t>
      </w:r>
      <w:r w:rsidRPr="00C2752D">
        <w:t>, 201</w:t>
      </w:r>
      <w:r w:rsidR="0063421D">
        <w:t>9</w:t>
      </w:r>
      <w:r w:rsidRPr="00C2752D">
        <w:t xml:space="preserve">) </w:t>
      </w:r>
    </w:p>
    <w:p w14:paraId="2DFA850C" w14:textId="77777777" w:rsidR="00C2752D" w:rsidRPr="00C2752D" w:rsidRDefault="00C2752D" w:rsidP="00B97424">
      <w:pPr>
        <w:spacing w:after="0" w:line="240" w:lineRule="auto"/>
      </w:pPr>
      <w:r w:rsidRPr="00C2752D">
        <w:t xml:space="preserve"> </w:t>
      </w:r>
      <w:r w:rsidRPr="00C2752D">
        <w:tab/>
      </w:r>
      <w:r w:rsidRPr="00C2752D">
        <w:tab/>
      </w:r>
      <w:r w:rsidRPr="00C2752D">
        <w:tab/>
      </w:r>
      <w:r w:rsidRPr="00C2752D">
        <w:tab/>
      </w:r>
      <w:r w:rsidRPr="00C2752D">
        <w:tab/>
      </w:r>
    </w:p>
    <w:p w14:paraId="7ECEEAD5" w14:textId="4C4DE169" w:rsidR="00C2752D" w:rsidRPr="00C2752D" w:rsidRDefault="00C2752D" w:rsidP="00B97424">
      <w:pPr>
        <w:spacing w:after="0" w:line="240" w:lineRule="auto"/>
        <w:ind w:right="-90"/>
      </w:pPr>
      <w:r w:rsidRPr="00C2752D">
        <w:rPr>
          <w:rFonts w:ascii="Segoe UI Symbol" w:hAnsi="Segoe UI Symbol" w:cs="Segoe UI Symbol"/>
        </w:rPr>
        <w:t>☐</w:t>
      </w:r>
      <w:r w:rsidRPr="00C2752D">
        <w:t xml:space="preserve"> </w:t>
      </w:r>
      <w:r w:rsidRPr="00C2752D">
        <w:tab/>
        <w:t xml:space="preserve">Inside Front Cover Full Page </w:t>
      </w:r>
      <w:r w:rsidRPr="00C2752D">
        <w:tab/>
        <w:t xml:space="preserve"> </w:t>
      </w:r>
      <w:r w:rsidRPr="00C2752D">
        <w:tab/>
      </w:r>
      <w:r w:rsidR="0063421D">
        <w:tab/>
      </w:r>
      <w:r w:rsidRPr="00C2752D">
        <w:t xml:space="preserve">$220 </w:t>
      </w:r>
      <w:r w:rsidRPr="00C2752D">
        <w:tab/>
        <w:t xml:space="preserve"> </w:t>
      </w:r>
      <w:r w:rsidR="00B7385F">
        <w:tab/>
        <w:t>Qty</w:t>
      </w:r>
      <w:r w:rsidR="00B7385F" w:rsidRPr="00C2752D">
        <w:t>___</w:t>
      </w:r>
      <w:r w:rsidR="00B7385F">
        <w:t xml:space="preserve">    $</w:t>
      </w:r>
      <w:r w:rsidR="00B7385F" w:rsidRPr="00C2752D">
        <w:t>_______________</w:t>
      </w:r>
    </w:p>
    <w:p w14:paraId="6313E689" w14:textId="7ABE962A" w:rsidR="00C2752D" w:rsidRPr="00C2752D" w:rsidRDefault="00C2752D" w:rsidP="00B97424">
      <w:pPr>
        <w:spacing w:after="0" w:line="240" w:lineRule="auto"/>
        <w:ind w:right="-90"/>
      </w:pPr>
      <w:r w:rsidRPr="00C2752D">
        <w:rPr>
          <w:rFonts w:ascii="Segoe UI Symbol" w:hAnsi="Segoe UI Symbol" w:cs="Segoe UI Symbol"/>
        </w:rPr>
        <w:t>☐</w:t>
      </w:r>
      <w:r w:rsidRPr="00C2752D">
        <w:t xml:space="preserve"> </w:t>
      </w:r>
      <w:r w:rsidRPr="00C2752D">
        <w:tab/>
        <w:t xml:space="preserve">Inside Back Cover Full Page </w:t>
      </w:r>
      <w:r w:rsidRPr="00C2752D">
        <w:tab/>
        <w:t xml:space="preserve"> </w:t>
      </w:r>
      <w:r w:rsidRPr="00C2752D">
        <w:tab/>
      </w:r>
      <w:r w:rsidR="0063421D">
        <w:tab/>
      </w:r>
      <w:r w:rsidRPr="00C2752D">
        <w:t xml:space="preserve">$200 </w:t>
      </w:r>
      <w:r w:rsidRPr="00C2752D">
        <w:tab/>
        <w:t xml:space="preserve"> </w:t>
      </w:r>
      <w:r w:rsidR="0063421D">
        <w:tab/>
      </w:r>
      <w:r w:rsidR="00B7385F">
        <w:t>Qty</w:t>
      </w:r>
      <w:r w:rsidR="00B7385F" w:rsidRPr="00C2752D">
        <w:t>___</w:t>
      </w:r>
      <w:r w:rsidR="00B7385F">
        <w:t xml:space="preserve">    $</w:t>
      </w:r>
      <w:r w:rsidR="00B7385F" w:rsidRPr="00C2752D">
        <w:t>_______________</w:t>
      </w:r>
    </w:p>
    <w:p w14:paraId="0D800B09" w14:textId="4996A8CA" w:rsidR="00C2752D" w:rsidRPr="00C2752D" w:rsidRDefault="00C2752D" w:rsidP="00B97424">
      <w:pPr>
        <w:spacing w:after="0" w:line="240" w:lineRule="auto"/>
        <w:ind w:right="-90"/>
      </w:pPr>
      <w:r w:rsidRPr="00C2752D">
        <w:rPr>
          <w:rFonts w:ascii="Segoe UI Symbol" w:hAnsi="Segoe UI Symbol" w:cs="Segoe UI Symbol"/>
        </w:rPr>
        <w:t>☐</w:t>
      </w:r>
      <w:r w:rsidRPr="00C2752D">
        <w:t xml:space="preserve"> </w:t>
      </w:r>
      <w:r w:rsidRPr="00C2752D">
        <w:tab/>
        <w:t xml:space="preserve">Full Page (Inside Program) </w:t>
      </w:r>
      <w:r w:rsidRPr="00C2752D">
        <w:tab/>
        <w:t xml:space="preserve"> </w:t>
      </w:r>
      <w:r w:rsidRPr="00C2752D">
        <w:tab/>
      </w:r>
      <w:r w:rsidR="0063421D">
        <w:tab/>
      </w:r>
      <w:r w:rsidRPr="00C2752D">
        <w:t xml:space="preserve">$150 </w:t>
      </w:r>
      <w:r w:rsidRPr="00C2752D">
        <w:tab/>
        <w:t xml:space="preserve"> </w:t>
      </w:r>
      <w:r w:rsidR="0063421D">
        <w:tab/>
      </w:r>
      <w:r w:rsidR="00B7385F">
        <w:t>Qty</w:t>
      </w:r>
      <w:r w:rsidR="00B7385F" w:rsidRPr="00C2752D">
        <w:t>___</w:t>
      </w:r>
      <w:r w:rsidR="00B7385F">
        <w:t xml:space="preserve">    $</w:t>
      </w:r>
      <w:r w:rsidR="00B7385F" w:rsidRPr="00C2752D">
        <w:t>_______________</w:t>
      </w:r>
    </w:p>
    <w:p w14:paraId="04341604" w14:textId="3BEA6D84" w:rsidR="00C2752D" w:rsidRPr="00C2752D" w:rsidRDefault="00C2752D" w:rsidP="00B97424">
      <w:pPr>
        <w:spacing w:after="0" w:line="240" w:lineRule="auto"/>
        <w:ind w:right="-90"/>
      </w:pPr>
      <w:r w:rsidRPr="00C2752D">
        <w:rPr>
          <w:rFonts w:ascii="Segoe UI Symbol" w:hAnsi="Segoe UI Symbol" w:cs="Segoe UI Symbol"/>
        </w:rPr>
        <w:t>☐</w:t>
      </w:r>
      <w:r w:rsidRPr="00C2752D">
        <w:t xml:space="preserve"> </w:t>
      </w:r>
      <w:r w:rsidRPr="00C2752D">
        <w:tab/>
        <w:t xml:space="preserve">Half Page </w:t>
      </w:r>
      <w:r w:rsidRPr="00C2752D">
        <w:tab/>
        <w:t xml:space="preserve"> </w:t>
      </w:r>
      <w:r w:rsidRPr="00C2752D">
        <w:tab/>
        <w:t xml:space="preserve"> </w:t>
      </w:r>
      <w:r w:rsidRPr="00C2752D">
        <w:tab/>
        <w:t xml:space="preserve"> </w:t>
      </w:r>
      <w:r w:rsidRPr="00C2752D">
        <w:tab/>
      </w:r>
      <w:r w:rsidR="0063421D">
        <w:tab/>
      </w:r>
      <w:r w:rsidRPr="00C2752D">
        <w:t xml:space="preserve">$120 </w:t>
      </w:r>
      <w:r w:rsidRPr="00C2752D">
        <w:tab/>
        <w:t xml:space="preserve"> </w:t>
      </w:r>
      <w:r w:rsidRPr="00C2752D">
        <w:tab/>
      </w:r>
      <w:r w:rsidR="00B7385F">
        <w:t>Qty</w:t>
      </w:r>
      <w:r w:rsidR="00B7385F" w:rsidRPr="00C2752D">
        <w:t>___</w:t>
      </w:r>
      <w:r w:rsidR="00B7385F">
        <w:t xml:space="preserve">    $</w:t>
      </w:r>
      <w:r w:rsidR="00B7385F" w:rsidRPr="00C2752D">
        <w:t>_______________</w:t>
      </w:r>
    </w:p>
    <w:p w14:paraId="118D73DD" w14:textId="3B9A3044" w:rsidR="00C2752D" w:rsidRPr="00C2752D" w:rsidRDefault="00C2752D" w:rsidP="00B97424">
      <w:pPr>
        <w:spacing w:after="0" w:line="240" w:lineRule="auto"/>
        <w:ind w:right="-90"/>
      </w:pPr>
      <w:r w:rsidRPr="00C2752D">
        <w:rPr>
          <w:rFonts w:ascii="Segoe UI Symbol" w:hAnsi="Segoe UI Symbol" w:cs="Segoe UI Symbol"/>
        </w:rPr>
        <w:t>☐</w:t>
      </w:r>
      <w:r w:rsidRPr="00C2752D">
        <w:t xml:space="preserve"> </w:t>
      </w:r>
      <w:r w:rsidRPr="00C2752D">
        <w:tab/>
        <w:t xml:space="preserve">Quarter Page   </w:t>
      </w:r>
      <w:r w:rsidRPr="00C2752D">
        <w:tab/>
        <w:t xml:space="preserve"> </w:t>
      </w:r>
      <w:r w:rsidRPr="00C2752D">
        <w:tab/>
        <w:t xml:space="preserve"> </w:t>
      </w:r>
      <w:proofErr w:type="gramStart"/>
      <w:r w:rsidRPr="00C2752D">
        <w:tab/>
        <w:t xml:space="preserve">  </w:t>
      </w:r>
      <w:r w:rsidR="0063421D">
        <w:tab/>
      </w:r>
      <w:proofErr w:type="gramEnd"/>
      <w:r w:rsidR="0063421D">
        <w:tab/>
      </w:r>
      <w:r w:rsidRPr="00C2752D">
        <w:t xml:space="preserve">$75 </w:t>
      </w:r>
      <w:r w:rsidRPr="00C2752D">
        <w:tab/>
        <w:t xml:space="preserve"> </w:t>
      </w:r>
      <w:r w:rsidRPr="00C2752D">
        <w:tab/>
      </w:r>
      <w:r w:rsidR="00B7385F">
        <w:t>Qty</w:t>
      </w:r>
      <w:r w:rsidR="00B7385F" w:rsidRPr="00C2752D">
        <w:t>___</w:t>
      </w:r>
      <w:r w:rsidR="00B7385F">
        <w:t xml:space="preserve">    $</w:t>
      </w:r>
      <w:r w:rsidR="00B7385F" w:rsidRPr="00C2752D">
        <w:t>_______________</w:t>
      </w:r>
    </w:p>
    <w:p w14:paraId="7AA29A1B" w14:textId="77777777" w:rsidR="00C2752D" w:rsidRPr="00C2752D" w:rsidRDefault="00C2752D" w:rsidP="00B97424">
      <w:pPr>
        <w:spacing w:after="0" w:line="240" w:lineRule="auto"/>
      </w:pPr>
    </w:p>
    <w:p w14:paraId="4AFF002F" w14:textId="457E9E86" w:rsidR="00C2752D" w:rsidRPr="0063421D" w:rsidRDefault="00C2752D" w:rsidP="00B97424">
      <w:pPr>
        <w:pBdr>
          <w:top w:val="single" w:sz="4" w:space="1" w:color="auto"/>
          <w:left w:val="single" w:sz="4" w:space="4" w:color="auto"/>
          <w:bottom w:val="single" w:sz="4" w:space="1" w:color="auto"/>
          <w:right w:val="single" w:sz="4" w:space="4" w:color="auto"/>
        </w:pBdr>
        <w:spacing w:after="0" w:line="240" w:lineRule="auto"/>
        <w:jc w:val="center"/>
        <w:rPr>
          <w:b/>
        </w:rPr>
      </w:pPr>
      <w:r w:rsidRPr="0063421D">
        <w:rPr>
          <w:b/>
        </w:rPr>
        <w:t>Conference Attendee Registration Fees</w:t>
      </w:r>
    </w:p>
    <w:p w14:paraId="33B6E703" w14:textId="49020627" w:rsidR="00C2752D" w:rsidRPr="0063421D" w:rsidRDefault="00C2752D" w:rsidP="00B97424">
      <w:pPr>
        <w:spacing w:after="0" w:line="240" w:lineRule="auto"/>
        <w:rPr>
          <w:i/>
          <w:sz w:val="20"/>
          <w:szCs w:val="20"/>
        </w:rPr>
      </w:pPr>
      <w:r w:rsidRPr="0063421D">
        <w:rPr>
          <w:i/>
          <w:sz w:val="20"/>
          <w:szCs w:val="20"/>
        </w:rPr>
        <w:t>Please call NASW-GA (678-691-2112) to determine conference Attendance registration fees when applying a partner discount (if applicable).</w:t>
      </w:r>
    </w:p>
    <w:p w14:paraId="47D450F6" w14:textId="77777777" w:rsidR="00125CC9" w:rsidRDefault="00125CC9" w:rsidP="00B97424">
      <w:pPr>
        <w:spacing w:after="0" w:line="240" w:lineRule="auto"/>
      </w:pPr>
    </w:p>
    <w:p w14:paraId="2D4C1486" w14:textId="79D678F9" w:rsidR="00C2752D" w:rsidRPr="00C2752D" w:rsidRDefault="00C2752D" w:rsidP="002357B1">
      <w:pPr>
        <w:spacing w:after="0" w:line="240" w:lineRule="auto"/>
      </w:pPr>
      <w:r w:rsidRPr="00C2752D">
        <w:t xml:space="preserve">Payment Method: </w:t>
      </w:r>
      <w:r w:rsidR="0034318D">
        <w:tab/>
      </w:r>
      <w:r w:rsidR="0034318D">
        <w:tab/>
      </w:r>
      <w:r w:rsidR="0034318D">
        <w:tab/>
      </w:r>
      <w:r w:rsidR="0034318D">
        <w:tab/>
      </w:r>
      <w:r w:rsidR="0034318D">
        <w:tab/>
      </w:r>
      <w:r w:rsidR="0034318D" w:rsidRPr="0034318D">
        <w:rPr>
          <w:b/>
        </w:rPr>
        <w:t>Total Amount</w:t>
      </w:r>
      <w:r w:rsidR="0034318D" w:rsidRPr="0034318D">
        <w:rPr>
          <w:b/>
        </w:rPr>
        <w:tab/>
      </w:r>
      <w:r w:rsidR="0034318D">
        <w:t>$_________________</w:t>
      </w:r>
    </w:p>
    <w:p w14:paraId="5ABC2DCC" w14:textId="77777777" w:rsidR="00C2752D" w:rsidRPr="00C2752D" w:rsidRDefault="00C2752D" w:rsidP="00B97424">
      <w:pPr>
        <w:spacing w:after="0" w:line="276" w:lineRule="auto"/>
      </w:pPr>
      <w:r w:rsidRPr="00C2752D">
        <w:rPr>
          <w:rFonts w:ascii="Segoe UI Symbol" w:hAnsi="Segoe UI Symbol" w:cs="Segoe UI Symbol"/>
        </w:rPr>
        <w:t>☐</w:t>
      </w:r>
      <w:r w:rsidRPr="00C2752D">
        <w:t xml:space="preserve"> Check # ___________________ (payable to NASW Georgia Chapter) </w:t>
      </w:r>
    </w:p>
    <w:p w14:paraId="0035D224" w14:textId="77777777" w:rsidR="00C2752D" w:rsidRPr="00C2752D" w:rsidRDefault="00C2752D" w:rsidP="00B97424">
      <w:pPr>
        <w:spacing w:after="0" w:line="276" w:lineRule="auto"/>
      </w:pPr>
      <w:r w:rsidRPr="00C2752D">
        <w:rPr>
          <w:rFonts w:ascii="Segoe UI Symbol" w:hAnsi="Segoe UI Symbol" w:cs="Segoe UI Symbol"/>
        </w:rPr>
        <w:t>☐</w:t>
      </w:r>
      <w:r w:rsidRPr="00C2752D">
        <w:t xml:space="preserve"> Invoice (Payment must be remitted within 30 days of billing) </w:t>
      </w:r>
    </w:p>
    <w:p w14:paraId="752BE56C" w14:textId="5C190AE5" w:rsidR="0034318D" w:rsidRDefault="00BA6673" w:rsidP="002357B1">
      <w:pPr>
        <w:spacing w:after="0" w:line="276" w:lineRule="auto"/>
      </w:pPr>
      <w:sdt>
        <w:sdtPr>
          <w:rPr>
            <w:b/>
          </w:rPr>
          <w:id w:val="-1751956828"/>
          <w14:checkbox>
            <w14:checked w14:val="0"/>
            <w14:checkedState w14:val="2612" w14:font="MS Gothic"/>
            <w14:uncheckedState w14:val="2610" w14:font="MS Gothic"/>
          </w14:checkbox>
        </w:sdtPr>
        <w:sdtEndPr/>
        <w:sdtContent>
          <w:r w:rsidR="0034318D">
            <w:rPr>
              <w:rFonts w:ascii="MS Gothic" w:eastAsia="MS Gothic" w:hAnsi="MS Gothic" w:hint="eastAsia"/>
              <w:b/>
            </w:rPr>
            <w:t>☐</w:t>
          </w:r>
        </w:sdtContent>
      </w:sdt>
      <w:r w:rsidR="0034318D">
        <w:t xml:space="preserve"> Paid on Eventbrite.com </w:t>
      </w:r>
      <w:r w:rsidR="00BE13AD">
        <w:tab/>
        <w:t>Order</w:t>
      </w:r>
      <w:r w:rsidR="0034318D">
        <w:t xml:space="preserve"> #_________________________ </w:t>
      </w:r>
      <w:proofErr w:type="gramStart"/>
      <w:r w:rsidR="0034318D">
        <w:t>Date:_</w:t>
      </w:r>
      <w:proofErr w:type="gramEnd"/>
      <w:r w:rsidR="0034318D">
        <w:t>________________</w:t>
      </w:r>
    </w:p>
    <w:p w14:paraId="4C051585" w14:textId="4022B966" w:rsidR="00125CC9" w:rsidRDefault="00125CC9" w:rsidP="00B97424">
      <w:pPr>
        <w:spacing w:after="0" w:line="276" w:lineRule="auto"/>
      </w:pPr>
      <w:r>
        <w:t>Billing/Accounting Representative Name:  ___________________________________________</w:t>
      </w:r>
    </w:p>
    <w:p w14:paraId="25F70F3F" w14:textId="1A989E62" w:rsidR="00125CC9" w:rsidRDefault="00125CC9" w:rsidP="00B97424">
      <w:pPr>
        <w:spacing w:after="0" w:line="276" w:lineRule="auto"/>
      </w:pPr>
      <w:r>
        <w:t>Address: ____________________________________________________________________</w:t>
      </w:r>
      <w:r w:rsidR="001629AF">
        <w:t>_</w:t>
      </w:r>
      <w:r>
        <w:t>_</w:t>
      </w:r>
    </w:p>
    <w:p w14:paraId="1210B988" w14:textId="4A6A4DC4" w:rsidR="00125CC9" w:rsidRDefault="00125CC9" w:rsidP="00B97424">
      <w:pPr>
        <w:spacing w:after="0" w:line="276" w:lineRule="auto"/>
      </w:pPr>
      <w:r>
        <w:t>Phone: ______________________________    E-mail:  ____________________</w:t>
      </w:r>
      <w:r w:rsidR="002357B1">
        <w:t>_</w:t>
      </w:r>
      <w:r>
        <w:t>_________</w:t>
      </w:r>
      <w:r w:rsidR="001629AF">
        <w:t>_</w:t>
      </w:r>
      <w:r>
        <w:t>_</w:t>
      </w:r>
    </w:p>
    <w:p w14:paraId="7B82DF67" w14:textId="6B3635F0" w:rsidR="00125CC9" w:rsidRDefault="00125CC9" w:rsidP="00B97424">
      <w:pPr>
        <w:spacing w:after="0" w:line="276" w:lineRule="auto"/>
      </w:pPr>
      <w:r>
        <w:t>Fax:  ________________________________   Web Site:  ___________________________</w:t>
      </w:r>
    </w:p>
    <w:p w14:paraId="2E2C1956" w14:textId="77777777" w:rsidR="001629AF" w:rsidRDefault="001629AF" w:rsidP="00B97424">
      <w:pPr>
        <w:spacing w:after="0" w:line="276" w:lineRule="auto"/>
      </w:pPr>
    </w:p>
    <w:p w14:paraId="23E8548B" w14:textId="71EC6930" w:rsidR="0034318D" w:rsidRDefault="0034318D" w:rsidP="00B97424">
      <w:pPr>
        <w:spacing w:after="0" w:line="276" w:lineRule="auto"/>
      </w:pPr>
      <w:r>
        <w:t xml:space="preserve">Date: _____________________ </w:t>
      </w:r>
      <w:proofErr w:type="gramStart"/>
      <w:r>
        <w:t>Signature:_</w:t>
      </w:r>
      <w:proofErr w:type="gramEnd"/>
      <w:r>
        <w:t>__</w:t>
      </w:r>
      <w:r w:rsidR="001629AF">
        <w:t>_</w:t>
      </w:r>
      <w:r>
        <w:t>_______________________________________</w:t>
      </w:r>
    </w:p>
    <w:p w14:paraId="689558C7" w14:textId="044EF385" w:rsidR="0034318D" w:rsidRDefault="00C2752D" w:rsidP="00B97424">
      <w:pPr>
        <w:spacing w:after="0" w:line="240" w:lineRule="auto"/>
        <w:rPr>
          <w:rStyle w:val="Hyperlink"/>
          <w:i/>
          <w:sz w:val="20"/>
          <w:szCs w:val="20"/>
        </w:rPr>
      </w:pPr>
      <w:r w:rsidRPr="0034318D">
        <w:rPr>
          <w:i/>
          <w:sz w:val="20"/>
          <w:szCs w:val="20"/>
        </w:rPr>
        <w:t>For more information, please contact NASWGA Chapter at (678) 691-2112 or</w:t>
      </w:r>
      <w:r w:rsidR="0034318D" w:rsidRPr="0034318D">
        <w:rPr>
          <w:i/>
          <w:sz w:val="20"/>
          <w:szCs w:val="20"/>
        </w:rPr>
        <w:t xml:space="preserve"> </w:t>
      </w:r>
      <w:hyperlink r:id="rId14" w:history="1">
        <w:r w:rsidR="0034318D" w:rsidRPr="0034318D">
          <w:rPr>
            <w:rStyle w:val="Hyperlink"/>
            <w:i/>
            <w:sz w:val="20"/>
            <w:szCs w:val="20"/>
          </w:rPr>
          <w:t>naswgaannualconference@gmail.com</w:t>
        </w:r>
      </w:hyperlink>
    </w:p>
    <w:p w14:paraId="63E0EC76" w14:textId="46DC5F15" w:rsidR="007271B6" w:rsidRDefault="007271B6" w:rsidP="00B97424">
      <w:pPr>
        <w:spacing w:after="0" w:line="240" w:lineRule="auto"/>
        <w:rPr>
          <w:rStyle w:val="Hyperlink"/>
          <w:i/>
          <w:sz w:val="20"/>
          <w:szCs w:val="20"/>
        </w:rPr>
      </w:pPr>
    </w:p>
    <w:p w14:paraId="0F3877E8" w14:textId="71116AE9" w:rsidR="007271B6" w:rsidRDefault="007271B6" w:rsidP="00B97424">
      <w:pPr>
        <w:spacing w:after="0" w:line="240" w:lineRule="auto"/>
        <w:rPr>
          <w:i/>
          <w:sz w:val="20"/>
          <w:szCs w:val="20"/>
        </w:rPr>
      </w:pPr>
    </w:p>
    <w:p w14:paraId="443F607C" w14:textId="77777777" w:rsidR="001D473C" w:rsidRDefault="001D473C" w:rsidP="00B97424">
      <w:pPr>
        <w:spacing w:after="0" w:line="240" w:lineRule="auto"/>
        <w:rPr>
          <w:i/>
          <w:sz w:val="20"/>
          <w:szCs w:val="20"/>
        </w:rPr>
      </w:pPr>
    </w:p>
    <w:p w14:paraId="60FD7DB1" w14:textId="0A940A7B" w:rsidR="00C2752D" w:rsidRPr="007271B6" w:rsidRDefault="0063421D" w:rsidP="00B97424">
      <w:pPr>
        <w:pBdr>
          <w:top w:val="single" w:sz="4" w:space="1" w:color="auto"/>
          <w:left w:val="single" w:sz="4" w:space="4" w:color="auto"/>
          <w:bottom w:val="single" w:sz="4" w:space="1" w:color="auto"/>
          <w:right w:val="single" w:sz="4" w:space="4" w:color="auto"/>
        </w:pBdr>
        <w:spacing w:after="0" w:line="240" w:lineRule="auto"/>
        <w:jc w:val="center"/>
        <w:rPr>
          <w:b/>
          <w:szCs w:val="24"/>
        </w:rPr>
      </w:pPr>
      <w:r w:rsidRPr="007271B6">
        <w:rPr>
          <w:b/>
          <w:szCs w:val="24"/>
        </w:rPr>
        <w:lastRenderedPageBreak/>
        <w:t xml:space="preserve">Partnership / </w:t>
      </w:r>
      <w:r w:rsidR="00D80CDE" w:rsidRPr="007271B6">
        <w:rPr>
          <w:b/>
          <w:szCs w:val="24"/>
        </w:rPr>
        <w:t>Luncheon</w:t>
      </w:r>
      <w:r w:rsidR="009403A5" w:rsidRPr="007271B6">
        <w:rPr>
          <w:b/>
          <w:szCs w:val="24"/>
        </w:rPr>
        <w:t xml:space="preserve"> Registration</w:t>
      </w:r>
    </w:p>
    <w:p w14:paraId="228C9CF7" w14:textId="77777777" w:rsidR="007B4A28" w:rsidRPr="002357B1" w:rsidRDefault="007B4A28" w:rsidP="009403A5">
      <w:pPr>
        <w:spacing w:after="0" w:line="276" w:lineRule="auto"/>
        <w:rPr>
          <w:b/>
          <w:sz w:val="20"/>
          <w:szCs w:val="20"/>
        </w:rPr>
      </w:pPr>
    </w:p>
    <w:p w14:paraId="1DDA0E63" w14:textId="14EFA679" w:rsidR="007B4A28" w:rsidRDefault="002357B1" w:rsidP="007271B6">
      <w:pPr>
        <w:pStyle w:val="ListParagraph"/>
        <w:numPr>
          <w:ilvl w:val="0"/>
          <w:numId w:val="2"/>
        </w:numPr>
        <w:spacing w:after="0" w:line="276" w:lineRule="auto"/>
      </w:pPr>
      <w:bookmarkStart w:id="2" w:name="_Hlk3298103"/>
      <w:r>
        <w:t xml:space="preserve"> </w:t>
      </w:r>
      <w:bookmarkEnd w:id="2"/>
      <w:r w:rsidR="007271B6">
        <w:t xml:space="preserve">Indicate </w:t>
      </w:r>
      <w:r w:rsidR="007271B6" w:rsidRPr="002357B1">
        <w:t>Attendee Type</w:t>
      </w:r>
      <w:r w:rsidR="007271B6">
        <w:t xml:space="preserve">: </w:t>
      </w:r>
      <w:r w:rsidR="007271B6">
        <w:tab/>
      </w:r>
      <w:r w:rsidR="007271B6">
        <w:tab/>
      </w:r>
      <w:r w:rsidR="007271B6" w:rsidRPr="00C2752D">
        <w:t>Exhibitor Name/</w:t>
      </w:r>
      <w:r w:rsidR="007271B6" w:rsidRPr="009B3CA2">
        <w:t xml:space="preserve"> </w:t>
      </w:r>
      <w:r w:rsidR="007271B6" w:rsidRPr="00C2752D">
        <w:t xml:space="preserve">Conference Attendee </w:t>
      </w:r>
    </w:p>
    <w:p w14:paraId="13EEF1A3" w14:textId="1ED99FF4" w:rsidR="00C2752D" w:rsidRPr="00C2752D" w:rsidRDefault="009B3CA2" w:rsidP="007B4A28">
      <w:pPr>
        <w:spacing w:after="0" w:line="276" w:lineRule="auto"/>
      </w:pPr>
      <w:proofErr w:type="gramStart"/>
      <w:r w:rsidRPr="00C2752D">
        <w:t>Name</w:t>
      </w:r>
      <w:r w:rsidR="00C2752D" w:rsidRPr="00C2752D">
        <w:t xml:space="preserve">  _</w:t>
      </w:r>
      <w:proofErr w:type="gramEnd"/>
      <w:r w:rsidR="00C2752D" w:rsidRPr="00C2752D">
        <w:t>______________________________</w:t>
      </w:r>
      <w:r>
        <w:t>______</w:t>
      </w:r>
      <w:r w:rsidR="00C2752D" w:rsidRPr="00C2752D">
        <w:t xml:space="preserve">__ </w:t>
      </w:r>
    </w:p>
    <w:p w14:paraId="50B8C5D1" w14:textId="74FFA989" w:rsidR="00C2752D" w:rsidRPr="00C2752D" w:rsidRDefault="00C2752D" w:rsidP="009403A5">
      <w:pPr>
        <w:spacing w:after="0" w:line="276" w:lineRule="auto"/>
      </w:pPr>
      <w:r w:rsidRPr="00C2752D">
        <w:t>Phone:  ___________________________   E-mail:  ___________________________________</w:t>
      </w:r>
    </w:p>
    <w:p w14:paraId="26D5384C" w14:textId="2BA67EF9" w:rsidR="009403A5" w:rsidRPr="007271B6" w:rsidRDefault="009403A5" w:rsidP="009403A5">
      <w:pPr>
        <w:spacing w:after="0" w:line="276" w:lineRule="auto"/>
        <w:rPr>
          <w:b/>
          <w:color w:val="FF0000"/>
        </w:rPr>
      </w:pPr>
      <w:r w:rsidRPr="009403A5">
        <w:rPr>
          <w:rFonts w:ascii="Segoe UI Symbol" w:hAnsi="Segoe UI Symbol" w:cs="Segoe UI Symbol"/>
        </w:rPr>
        <w:t>☐</w:t>
      </w:r>
      <w:r w:rsidRPr="009403A5">
        <w:t xml:space="preserve">Attending Break-Out sessions </w:t>
      </w:r>
      <w:r w:rsidRPr="002357B1">
        <w:rPr>
          <w:color w:val="FF0000"/>
          <w:sz w:val="20"/>
          <w:szCs w:val="20"/>
        </w:rPr>
        <w:t>***Must attach Workshop Registration Form</w:t>
      </w:r>
      <w:r w:rsidR="007271B6">
        <w:rPr>
          <w:color w:val="FF0000"/>
          <w:sz w:val="20"/>
          <w:szCs w:val="20"/>
        </w:rPr>
        <w:t xml:space="preserve">. </w:t>
      </w:r>
      <w:r w:rsidR="002357B1" w:rsidRPr="007271B6">
        <w:rPr>
          <w:b/>
          <w:color w:val="FF0000"/>
          <w:sz w:val="20"/>
          <w:szCs w:val="20"/>
        </w:rPr>
        <w:t>Only Applies to Gold and Conference Level Partners</w:t>
      </w:r>
    </w:p>
    <w:p w14:paraId="5B89C754" w14:textId="11708EEC" w:rsidR="00C2752D" w:rsidRPr="00C2752D" w:rsidRDefault="00C2752D" w:rsidP="009403A5">
      <w:pPr>
        <w:spacing w:after="0" w:line="276" w:lineRule="auto"/>
      </w:pPr>
      <w:r w:rsidRPr="00C2752D">
        <w:rPr>
          <w:rFonts w:ascii="Segoe UI Symbol" w:hAnsi="Segoe UI Symbol" w:cs="Segoe UI Symbol"/>
        </w:rPr>
        <w:t>☐</w:t>
      </w:r>
      <w:r w:rsidRPr="00C2752D">
        <w:t xml:space="preserve"> Exhibiting </w:t>
      </w:r>
      <w:r w:rsidR="002357B1">
        <w:t xml:space="preserve">Friday October 19, 2019        </w:t>
      </w:r>
      <w:r w:rsidR="002357B1" w:rsidRPr="00C2752D">
        <w:rPr>
          <w:rFonts w:ascii="Segoe UI Symbol" w:hAnsi="Segoe UI Symbol" w:cs="Segoe UI Symbol"/>
        </w:rPr>
        <w:t>☐</w:t>
      </w:r>
      <w:r w:rsidR="002357B1" w:rsidRPr="00C2752D">
        <w:t xml:space="preserve"> Exhibiting </w:t>
      </w:r>
      <w:r w:rsidR="002357B1">
        <w:t>Saturday October 20, 2019</w:t>
      </w:r>
    </w:p>
    <w:p w14:paraId="51EB3804" w14:textId="7D117265" w:rsidR="00C2752D" w:rsidRDefault="00C2752D" w:rsidP="007271B6">
      <w:pPr>
        <w:spacing w:after="0" w:line="276" w:lineRule="auto"/>
        <w:ind w:right="-90"/>
      </w:pPr>
      <w:r w:rsidRPr="00C2752D">
        <w:t xml:space="preserve">Lunch Preference: </w:t>
      </w:r>
      <w:r w:rsidR="00125CC9" w:rsidRPr="00125CC9">
        <w:t>(if applicable</w:t>
      </w:r>
      <w:proofErr w:type="gramStart"/>
      <w:r w:rsidR="00125CC9" w:rsidRPr="00125CC9">
        <w:t>).</w:t>
      </w:r>
      <w:r w:rsidRPr="00C2752D">
        <w:rPr>
          <w:rFonts w:ascii="Segoe UI Symbol" w:hAnsi="Segoe UI Symbol" w:cs="Segoe UI Symbol"/>
        </w:rPr>
        <w:t>☐</w:t>
      </w:r>
      <w:proofErr w:type="gramEnd"/>
      <w:r w:rsidRPr="00C2752D">
        <w:t xml:space="preserve"> Regular    </w:t>
      </w:r>
      <w:r w:rsidRPr="00C2752D">
        <w:rPr>
          <w:rFonts w:ascii="Segoe UI Symbol" w:hAnsi="Segoe UI Symbol" w:cs="Segoe UI Symbol"/>
        </w:rPr>
        <w:t>☐</w:t>
      </w:r>
      <w:r w:rsidRPr="00C2752D">
        <w:t xml:space="preserve"> Vegetarian    </w:t>
      </w:r>
      <w:r w:rsidRPr="00C2752D">
        <w:rPr>
          <w:rFonts w:ascii="Segoe UI Symbol" w:hAnsi="Segoe UI Symbol" w:cs="Segoe UI Symbol"/>
        </w:rPr>
        <w:t>☐</w:t>
      </w:r>
      <w:r w:rsidRPr="00C2752D">
        <w:t xml:space="preserve"> Gluten-Free </w:t>
      </w:r>
      <w:bookmarkStart w:id="3" w:name="_Hlk4227463"/>
      <w:sdt>
        <w:sdtPr>
          <w:id w:val="273222962"/>
          <w14:checkbox>
            <w14:checked w14:val="0"/>
            <w14:checkedState w14:val="2612" w14:font="MS Gothic"/>
            <w14:uncheckedState w14:val="2610" w14:font="MS Gothic"/>
          </w14:checkbox>
        </w:sdtPr>
        <w:sdtEndPr/>
        <w:sdtContent>
          <w:r w:rsidR="007271B6">
            <w:rPr>
              <w:rFonts w:ascii="MS Gothic" w:eastAsia="MS Gothic" w:hAnsi="MS Gothic" w:hint="eastAsia"/>
            </w:rPr>
            <w:t>☐</w:t>
          </w:r>
        </w:sdtContent>
      </w:sdt>
      <w:r w:rsidRPr="00C2752D">
        <w:t>Other</w:t>
      </w:r>
      <w:r w:rsidR="007271B6" w:rsidRPr="00C2752D">
        <w:t>________</w:t>
      </w:r>
      <w:r w:rsidRPr="00C2752D">
        <w:t xml:space="preserve"> </w:t>
      </w:r>
      <w:bookmarkEnd w:id="3"/>
    </w:p>
    <w:p w14:paraId="0C305065" w14:textId="77777777" w:rsidR="009403A5" w:rsidRPr="007271B6" w:rsidRDefault="009403A5" w:rsidP="009403A5">
      <w:pPr>
        <w:spacing w:after="0" w:line="276" w:lineRule="auto"/>
        <w:rPr>
          <w:sz w:val="20"/>
          <w:szCs w:val="20"/>
        </w:rPr>
      </w:pPr>
    </w:p>
    <w:p w14:paraId="79407329" w14:textId="385153D9" w:rsidR="007B4A28" w:rsidRDefault="007271B6" w:rsidP="007271B6">
      <w:pPr>
        <w:pStyle w:val="ListParagraph"/>
        <w:numPr>
          <w:ilvl w:val="0"/>
          <w:numId w:val="2"/>
        </w:numPr>
        <w:spacing w:after="0" w:line="276" w:lineRule="auto"/>
      </w:pPr>
      <w:r>
        <w:t xml:space="preserve">Indicate </w:t>
      </w:r>
      <w:r w:rsidRPr="002357B1">
        <w:t>Attendee Type</w:t>
      </w:r>
      <w:r>
        <w:t xml:space="preserve">: </w:t>
      </w:r>
      <w:r>
        <w:tab/>
      </w:r>
      <w:r>
        <w:tab/>
      </w:r>
      <w:r w:rsidRPr="00C2752D">
        <w:t>Exhibitor Name/</w:t>
      </w:r>
      <w:r w:rsidRPr="009B3CA2">
        <w:t xml:space="preserve"> </w:t>
      </w:r>
      <w:r w:rsidRPr="00C2752D">
        <w:t xml:space="preserve">Conference Attendee </w:t>
      </w:r>
      <w:r w:rsidR="002357B1" w:rsidRPr="00C2752D">
        <w:t xml:space="preserve"> </w:t>
      </w:r>
    </w:p>
    <w:p w14:paraId="4A28CC60" w14:textId="68FE278E" w:rsidR="002357B1" w:rsidRPr="00C2752D" w:rsidRDefault="002357B1" w:rsidP="007B4A28">
      <w:pPr>
        <w:spacing w:after="0" w:line="276" w:lineRule="auto"/>
      </w:pPr>
      <w:proofErr w:type="gramStart"/>
      <w:r w:rsidRPr="00C2752D">
        <w:t>Name  _</w:t>
      </w:r>
      <w:proofErr w:type="gramEnd"/>
      <w:r w:rsidRPr="00C2752D">
        <w:t>______________________________</w:t>
      </w:r>
      <w:r>
        <w:t>______</w:t>
      </w:r>
      <w:r w:rsidRPr="00C2752D">
        <w:t xml:space="preserve">__ </w:t>
      </w:r>
    </w:p>
    <w:p w14:paraId="1A355AE4" w14:textId="77777777" w:rsidR="002357B1" w:rsidRPr="00C2752D" w:rsidRDefault="002357B1" w:rsidP="002357B1">
      <w:pPr>
        <w:spacing w:after="0" w:line="276" w:lineRule="auto"/>
      </w:pPr>
      <w:r w:rsidRPr="00C2752D">
        <w:t>Phone:  ___________________________   E-mail:  ___________________________________</w:t>
      </w:r>
    </w:p>
    <w:p w14:paraId="0BEC9268" w14:textId="2D61E116" w:rsidR="002357B1" w:rsidRPr="007271B6" w:rsidRDefault="002357B1" w:rsidP="002357B1">
      <w:pPr>
        <w:spacing w:after="0" w:line="276" w:lineRule="auto"/>
        <w:rPr>
          <w:b/>
          <w:color w:val="FF0000"/>
        </w:rPr>
      </w:pPr>
      <w:r w:rsidRPr="009403A5">
        <w:rPr>
          <w:rFonts w:ascii="Segoe UI Symbol" w:hAnsi="Segoe UI Symbol" w:cs="Segoe UI Symbol"/>
        </w:rPr>
        <w:t>☐</w:t>
      </w:r>
      <w:r w:rsidRPr="009403A5">
        <w:t>Attending Break-</w:t>
      </w:r>
      <w:proofErr w:type="gramStart"/>
      <w:r w:rsidRPr="009403A5">
        <w:t>Out  sessions</w:t>
      </w:r>
      <w:proofErr w:type="gramEnd"/>
      <w:r w:rsidRPr="009403A5">
        <w:t xml:space="preserve"> </w:t>
      </w:r>
      <w:r w:rsidRPr="002357B1">
        <w:rPr>
          <w:color w:val="FF0000"/>
          <w:sz w:val="20"/>
          <w:szCs w:val="20"/>
        </w:rPr>
        <w:t>***Must attach Workshop Registration Form</w:t>
      </w:r>
      <w:r w:rsidR="007271B6">
        <w:rPr>
          <w:color w:val="FF0000"/>
          <w:sz w:val="20"/>
          <w:szCs w:val="20"/>
        </w:rPr>
        <w:t>.</w:t>
      </w:r>
      <w:r w:rsidRPr="002357B1">
        <w:rPr>
          <w:color w:val="FF0000"/>
          <w:sz w:val="20"/>
          <w:szCs w:val="20"/>
        </w:rPr>
        <w:t xml:space="preserve"> </w:t>
      </w:r>
      <w:r w:rsidRPr="007271B6">
        <w:rPr>
          <w:b/>
          <w:color w:val="FF0000"/>
          <w:sz w:val="20"/>
          <w:szCs w:val="20"/>
        </w:rPr>
        <w:t>Only Applies to Gold and Conference Level Partners</w:t>
      </w:r>
    </w:p>
    <w:p w14:paraId="0DB94E64" w14:textId="77777777" w:rsidR="002357B1" w:rsidRPr="00C2752D" w:rsidRDefault="002357B1" w:rsidP="002357B1">
      <w:pPr>
        <w:spacing w:after="0" w:line="276" w:lineRule="auto"/>
      </w:pPr>
      <w:r w:rsidRPr="00C2752D">
        <w:rPr>
          <w:rFonts w:ascii="Segoe UI Symbol" w:hAnsi="Segoe UI Symbol" w:cs="Segoe UI Symbol"/>
        </w:rPr>
        <w:t>☐</w:t>
      </w:r>
      <w:r w:rsidRPr="00C2752D">
        <w:t xml:space="preserve"> Exhibiting </w:t>
      </w:r>
      <w:r>
        <w:t xml:space="preserve">Friday October 19, 2019        </w:t>
      </w:r>
      <w:r w:rsidRPr="00C2752D">
        <w:rPr>
          <w:rFonts w:ascii="Segoe UI Symbol" w:hAnsi="Segoe UI Symbol" w:cs="Segoe UI Symbol"/>
        </w:rPr>
        <w:t>☐</w:t>
      </w:r>
      <w:r w:rsidRPr="00C2752D">
        <w:t xml:space="preserve"> Exhibiting </w:t>
      </w:r>
      <w:r>
        <w:t>Saturday October 20, 2019</w:t>
      </w:r>
    </w:p>
    <w:p w14:paraId="1901050F" w14:textId="6FDC771D" w:rsidR="002357B1" w:rsidRPr="00C2752D" w:rsidRDefault="002357B1" w:rsidP="002357B1">
      <w:pPr>
        <w:spacing w:after="0" w:line="276" w:lineRule="auto"/>
      </w:pPr>
      <w:r w:rsidRPr="00C2752D">
        <w:t xml:space="preserve">Lunch Preference: </w:t>
      </w:r>
      <w:r w:rsidRPr="00125CC9">
        <w:t>(if applicable</w:t>
      </w:r>
      <w:proofErr w:type="gramStart"/>
      <w:r w:rsidRPr="00125CC9">
        <w:t>).</w:t>
      </w:r>
      <w:r w:rsidRPr="00C2752D">
        <w:rPr>
          <w:rFonts w:ascii="Segoe UI Symbol" w:hAnsi="Segoe UI Symbol" w:cs="Segoe UI Symbol"/>
        </w:rPr>
        <w:t>☐</w:t>
      </w:r>
      <w:proofErr w:type="gramEnd"/>
      <w:r w:rsidRPr="00C2752D">
        <w:t xml:space="preserve"> Regular    </w:t>
      </w:r>
      <w:r w:rsidRPr="00C2752D">
        <w:rPr>
          <w:rFonts w:ascii="Segoe UI Symbol" w:hAnsi="Segoe UI Symbol" w:cs="Segoe UI Symbol"/>
        </w:rPr>
        <w:t>☐</w:t>
      </w:r>
      <w:r w:rsidRPr="00C2752D">
        <w:t xml:space="preserve"> Vegetarian    </w:t>
      </w:r>
      <w:r w:rsidRPr="00C2752D">
        <w:rPr>
          <w:rFonts w:ascii="Segoe UI Symbol" w:hAnsi="Segoe UI Symbol" w:cs="Segoe UI Symbol"/>
        </w:rPr>
        <w:t>☐</w:t>
      </w:r>
      <w:r w:rsidRPr="00C2752D">
        <w:t xml:space="preserve"> Gluten-Free</w:t>
      </w:r>
      <w:r w:rsidR="007271B6" w:rsidRPr="007271B6">
        <w:t xml:space="preserve"> </w:t>
      </w:r>
      <w:sdt>
        <w:sdtPr>
          <w:id w:val="-516233653"/>
          <w14:checkbox>
            <w14:checked w14:val="0"/>
            <w14:checkedState w14:val="2612" w14:font="MS Gothic"/>
            <w14:uncheckedState w14:val="2610" w14:font="MS Gothic"/>
          </w14:checkbox>
        </w:sdtPr>
        <w:sdtEndPr/>
        <w:sdtContent>
          <w:r w:rsidR="007271B6">
            <w:rPr>
              <w:rFonts w:ascii="MS Gothic" w:eastAsia="MS Gothic" w:hAnsi="MS Gothic" w:hint="eastAsia"/>
            </w:rPr>
            <w:t>☐</w:t>
          </w:r>
        </w:sdtContent>
      </w:sdt>
      <w:r w:rsidR="007271B6" w:rsidRPr="00C2752D">
        <w:t xml:space="preserve">Other________ </w:t>
      </w:r>
      <w:r w:rsidRPr="00C2752D">
        <w:t xml:space="preserve"> </w:t>
      </w:r>
    </w:p>
    <w:p w14:paraId="44DD0EB6" w14:textId="77777777" w:rsidR="002357B1" w:rsidRPr="007271B6" w:rsidRDefault="002357B1" w:rsidP="002357B1">
      <w:pPr>
        <w:spacing w:after="0" w:line="276" w:lineRule="auto"/>
        <w:rPr>
          <w:sz w:val="20"/>
          <w:szCs w:val="20"/>
        </w:rPr>
      </w:pPr>
    </w:p>
    <w:p w14:paraId="15318FEA" w14:textId="66D28C4D" w:rsidR="007B4A28" w:rsidRDefault="007271B6" w:rsidP="007B4A28">
      <w:pPr>
        <w:pStyle w:val="ListParagraph"/>
        <w:numPr>
          <w:ilvl w:val="0"/>
          <w:numId w:val="2"/>
        </w:numPr>
        <w:spacing w:after="0" w:line="276" w:lineRule="auto"/>
      </w:pPr>
      <w:bookmarkStart w:id="4" w:name="_Hlk3298184"/>
      <w:r>
        <w:t xml:space="preserve">Indicate </w:t>
      </w:r>
      <w:r w:rsidR="002357B1" w:rsidRPr="002357B1">
        <w:t>Attendee Type</w:t>
      </w:r>
      <w:bookmarkEnd w:id="4"/>
      <w:r w:rsidR="007B4A28">
        <w:t xml:space="preserve">: </w:t>
      </w:r>
      <w:r>
        <w:tab/>
      </w:r>
      <w:r>
        <w:tab/>
      </w:r>
      <w:r w:rsidR="002357B1" w:rsidRPr="00C2752D">
        <w:t>Exhibitor Name/</w:t>
      </w:r>
      <w:r w:rsidR="002357B1" w:rsidRPr="009B3CA2">
        <w:t xml:space="preserve"> </w:t>
      </w:r>
      <w:r w:rsidR="002357B1" w:rsidRPr="00C2752D">
        <w:t xml:space="preserve">Conference Attendee </w:t>
      </w:r>
    </w:p>
    <w:p w14:paraId="03458A8E" w14:textId="4C2A7E06" w:rsidR="002357B1" w:rsidRPr="00C2752D" w:rsidRDefault="002357B1" w:rsidP="007B4A28">
      <w:pPr>
        <w:spacing w:after="0" w:line="276" w:lineRule="auto"/>
      </w:pPr>
      <w:proofErr w:type="gramStart"/>
      <w:r w:rsidRPr="00C2752D">
        <w:t>Name  _</w:t>
      </w:r>
      <w:proofErr w:type="gramEnd"/>
      <w:r w:rsidRPr="00C2752D">
        <w:t>______________________________</w:t>
      </w:r>
      <w:r>
        <w:t>______</w:t>
      </w:r>
      <w:r w:rsidRPr="00C2752D">
        <w:t xml:space="preserve">__ </w:t>
      </w:r>
    </w:p>
    <w:p w14:paraId="1DE128FA" w14:textId="77777777" w:rsidR="002357B1" w:rsidRPr="00C2752D" w:rsidRDefault="002357B1" w:rsidP="002357B1">
      <w:pPr>
        <w:spacing w:after="0" w:line="276" w:lineRule="auto"/>
      </w:pPr>
      <w:r w:rsidRPr="00C2752D">
        <w:t>Phone:  ___________________________   E-mail:  ___________________________________</w:t>
      </w:r>
    </w:p>
    <w:p w14:paraId="61EDCBEC" w14:textId="1F04DF89" w:rsidR="002357B1" w:rsidRPr="007271B6" w:rsidRDefault="002357B1" w:rsidP="002357B1">
      <w:pPr>
        <w:spacing w:after="0" w:line="276" w:lineRule="auto"/>
        <w:rPr>
          <w:b/>
          <w:color w:val="FF0000"/>
        </w:rPr>
      </w:pPr>
      <w:r w:rsidRPr="009403A5">
        <w:rPr>
          <w:rFonts w:ascii="Segoe UI Symbol" w:hAnsi="Segoe UI Symbol" w:cs="Segoe UI Symbol"/>
        </w:rPr>
        <w:t>☐</w:t>
      </w:r>
      <w:r w:rsidRPr="009403A5">
        <w:t>Attending Break-</w:t>
      </w:r>
      <w:proofErr w:type="gramStart"/>
      <w:r w:rsidRPr="009403A5">
        <w:t>Out  sessions</w:t>
      </w:r>
      <w:proofErr w:type="gramEnd"/>
      <w:r w:rsidRPr="009403A5">
        <w:t xml:space="preserve"> </w:t>
      </w:r>
      <w:r w:rsidRPr="002357B1">
        <w:rPr>
          <w:color w:val="FF0000"/>
          <w:sz w:val="20"/>
          <w:szCs w:val="20"/>
        </w:rPr>
        <w:t>***Must attach Workshop Registration Form</w:t>
      </w:r>
      <w:r w:rsidR="007271B6">
        <w:rPr>
          <w:color w:val="FF0000"/>
          <w:sz w:val="20"/>
          <w:szCs w:val="20"/>
        </w:rPr>
        <w:t>.</w:t>
      </w:r>
      <w:r w:rsidRPr="002357B1">
        <w:rPr>
          <w:color w:val="FF0000"/>
          <w:sz w:val="20"/>
          <w:szCs w:val="20"/>
        </w:rPr>
        <w:t xml:space="preserve"> </w:t>
      </w:r>
      <w:r w:rsidRPr="007271B6">
        <w:rPr>
          <w:b/>
          <w:color w:val="FF0000"/>
          <w:sz w:val="20"/>
          <w:szCs w:val="20"/>
        </w:rPr>
        <w:t>Only Applies to Gold and Conference Level Partners</w:t>
      </w:r>
    </w:p>
    <w:p w14:paraId="7AB50A0D" w14:textId="77777777" w:rsidR="002357B1" w:rsidRPr="00C2752D" w:rsidRDefault="002357B1" w:rsidP="002357B1">
      <w:pPr>
        <w:spacing w:after="0" w:line="276" w:lineRule="auto"/>
      </w:pPr>
      <w:r w:rsidRPr="00C2752D">
        <w:rPr>
          <w:rFonts w:ascii="Segoe UI Symbol" w:hAnsi="Segoe UI Symbol" w:cs="Segoe UI Symbol"/>
        </w:rPr>
        <w:t>☐</w:t>
      </w:r>
      <w:r w:rsidRPr="00C2752D">
        <w:t xml:space="preserve"> Exhibiting </w:t>
      </w:r>
      <w:r>
        <w:t xml:space="preserve">Friday October 19, 2019        </w:t>
      </w:r>
      <w:r w:rsidRPr="00C2752D">
        <w:rPr>
          <w:rFonts w:ascii="Segoe UI Symbol" w:hAnsi="Segoe UI Symbol" w:cs="Segoe UI Symbol"/>
        </w:rPr>
        <w:t>☐</w:t>
      </w:r>
      <w:r w:rsidRPr="00C2752D">
        <w:t xml:space="preserve"> Exhibiting </w:t>
      </w:r>
      <w:r>
        <w:t>Saturday October 20, 2019</w:t>
      </w:r>
    </w:p>
    <w:p w14:paraId="0E4F9574" w14:textId="44F3585C" w:rsidR="002357B1" w:rsidRPr="00C2752D" w:rsidRDefault="002357B1" w:rsidP="002357B1">
      <w:pPr>
        <w:spacing w:after="0" w:line="276" w:lineRule="auto"/>
      </w:pPr>
      <w:r w:rsidRPr="00C2752D">
        <w:t xml:space="preserve">Lunch Preference: </w:t>
      </w:r>
      <w:r w:rsidRPr="00125CC9">
        <w:t>(if applicable</w:t>
      </w:r>
      <w:proofErr w:type="gramStart"/>
      <w:r w:rsidRPr="00125CC9">
        <w:t>).</w:t>
      </w:r>
      <w:r w:rsidRPr="00C2752D">
        <w:rPr>
          <w:rFonts w:ascii="Segoe UI Symbol" w:hAnsi="Segoe UI Symbol" w:cs="Segoe UI Symbol"/>
        </w:rPr>
        <w:t>☐</w:t>
      </w:r>
      <w:proofErr w:type="gramEnd"/>
      <w:r w:rsidRPr="00C2752D">
        <w:t xml:space="preserve"> Regular    </w:t>
      </w:r>
      <w:r w:rsidRPr="00C2752D">
        <w:rPr>
          <w:rFonts w:ascii="Segoe UI Symbol" w:hAnsi="Segoe UI Symbol" w:cs="Segoe UI Symbol"/>
        </w:rPr>
        <w:t>☐</w:t>
      </w:r>
      <w:r w:rsidRPr="00C2752D">
        <w:t xml:space="preserve"> Vegetarian    </w:t>
      </w:r>
      <w:r w:rsidRPr="00C2752D">
        <w:rPr>
          <w:rFonts w:ascii="Segoe UI Symbol" w:hAnsi="Segoe UI Symbol" w:cs="Segoe UI Symbol"/>
        </w:rPr>
        <w:t>☐</w:t>
      </w:r>
      <w:r w:rsidRPr="00C2752D">
        <w:t xml:space="preserve"> Gluten-Free </w:t>
      </w:r>
      <w:sdt>
        <w:sdtPr>
          <w:id w:val="174859194"/>
          <w14:checkbox>
            <w14:checked w14:val="0"/>
            <w14:checkedState w14:val="2612" w14:font="MS Gothic"/>
            <w14:uncheckedState w14:val="2610" w14:font="MS Gothic"/>
          </w14:checkbox>
        </w:sdtPr>
        <w:sdtEndPr/>
        <w:sdtContent>
          <w:r w:rsidR="007271B6">
            <w:rPr>
              <w:rFonts w:ascii="MS Gothic" w:eastAsia="MS Gothic" w:hAnsi="MS Gothic" w:hint="eastAsia"/>
            </w:rPr>
            <w:t>☐</w:t>
          </w:r>
        </w:sdtContent>
      </w:sdt>
      <w:r w:rsidR="007271B6" w:rsidRPr="00C2752D">
        <w:t>Other________</w:t>
      </w:r>
    </w:p>
    <w:p w14:paraId="150918EF" w14:textId="77777777" w:rsidR="002357B1" w:rsidRPr="007271B6" w:rsidRDefault="002357B1" w:rsidP="002357B1">
      <w:pPr>
        <w:spacing w:after="0" w:line="276" w:lineRule="auto"/>
        <w:rPr>
          <w:sz w:val="20"/>
          <w:szCs w:val="20"/>
        </w:rPr>
      </w:pPr>
    </w:p>
    <w:p w14:paraId="48D22F59" w14:textId="77777777" w:rsidR="007271B6" w:rsidRDefault="007271B6" w:rsidP="007271B6">
      <w:pPr>
        <w:pStyle w:val="ListParagraph"/>
        <w:numPr>
          <w:ilvl w:val="0"/>
          <w:numId w:val="2"/>
        </w:numPr>
        <w:spacing w:after="0" w:line="276" w:lineRule="auto"/>
      </w:pPr>
      <w:r>
        <w:t xml:space="preserve">Indicate </w:t>
      </w:r>
      <w:r w:rsidRPr="002357B1">
        <w:t>Attendee Type</w:t>
      </w:r>
      <w:r>
        <w:t xml:space="preserve">: </w:t>
      </w:r>
      <w:r>
        <w:tab/>
      </w:r>
      <w:r>
        <w:tab/>
      </w:r>
      <w:r w:rsidRPr="00C2752D">
        <w:t>Exhibitor Name/</w:t>
      </w:r>
      <w:r w:rsidRPr="009B3CA2">
        <w:t xml:space="preserve"> </w:t>
      </w:r>
      <w:r w:rsidRPr="00C2752D">
        <w:t xml:space="preserve">Conference Attendee </w:t>
      </w:r>
    </w:p>
    <w:p w14:paraId="5556C32C" w14:textId="689C3C64" w:rsidR="002357B1" w:rsidRPr="00C2752D" w:rsidRDefault="002357B1" w:rsidP="007B4A28">
      <w:pPr>
        <w:spacing w:after="0" w:line="276" w:lineRule="auto"/>
      </w:pPr>
      <w:proofErr w:type="gramStart"/>
      <w:r w:rsidRPr="00C2752D">
        <w:t>Name  _</w:t>
      </w:r>
      <w:proofErr w:type="gramEnd"/>
      <w:r w:rsidRPr="00C2752D">
        <w:t>______________________________</w:t>
      </w:r>
      <w:r>
        <w:t>______</w:t>
      </w:r>
      <w:r w:rsidRPr="00C2752D">
        <w:t xml:space="preserve">__ </w:t>
      </w:r>
    </w:p>
    <w:p w14:paraId="7C8A637F" w14:textId="77777777" w:rsidR="002357B1" w:rsidRPr="00C2752D" w:rsidRDefault="002357B1" w:rsidP="002357B1">
      <w:pPr>
        <w:spacing w:after="0" w:line="276" w:lineRule="auto"/>
      </w:pPr>
      <w:r w:rsidRPr="00C2752D">
        <w:t>Phone:  ___________________________   E-mail:  ___________________________________</w:t>
      </w:r>
    </w:p>
    <w:p w14:paraId="6417EA48" w14:textId="19005CBE" w:rsidR="002357B1" w:rsidRPr="007271B6" w:rsidRDefault="002357B1" w:rsidP="002357B1">
      <w:pPr>
        <w:spacing w:after="0" w:line="276" w:lineRule="auto"/>
        <w:rPr>
          <w:b/>
          <w:color w:val="FF0000"/>
        </w:rPr>
      </w:pPr>
      <w:r w:rsidRPr="009403A5">
        <w:rPr>
          <w:rFonts w:ascii="Segoe UI Symbol" w:hAnsi="Segoe UI Symbol" w:cs="Segoe UI Symbol"/>
        </w:rPr>
        <w:t>☐</w:t>
      </w:r>
      <w:r w:rsidRPr="009403A5">
        <w:t>Attending Break-</w:t>
      </w:r>
      <w:proofErr w:type="gramStart"/>
      <w:r w:rsidRPr="009403A5">
        <w:t>Out  sessions</w:t>
      </w:r>
      <w:proofErr w:type="gramEnd"/>
      <w:r w:rsidRPr="009403A5">
        <w:t xml:space="preserve"> </w:t>
      </w:r>
      <w:r w:rsidRPr="002357B1">
        <w:rPr>
          <w:color w:val="FF0000"/>
          <w:sz w:val="20"/>
          <w:szCs w:val="20"/>
        </w:rPr>
        <w:t>***Must attach Workshop Registration Form</w:t>
      </w:r>
      <w:r w:rsidR="007271B6">
        <w:rPr>
          <w:color w:val="FF0000"/>
          <w:sz w:val="20"/>
          <w:szCs w:val="20"/>
        </w:rPr>
        <w:t>.</w:t>
      </w:r>
      <w:r w:rsidRPr="002357B1">
        <w:rPr>
          <w:color w:val="FF0000"/>
          <w:sz w:val="20"/>
          <w:szCs w:val="20"/>
        </w:rPr>
        <w:t xml:space="preserve"> </w:t>
      </w:r>
      <w:r w:rsidRPr="007271B6">
        <w:rPr>
          <w:b/>
          <w:color w:val="FF0000"/>
          <w:sz w:val="20"/>
          <w:szCs w:val="20"/>
        </w:rPr>
        <w:t>Only Applies to Gold and Conference Level Partners</w:t>
      </w:r>
    </w:p>
    <w:p w14:paraId="0483C2C6" w14:textId="77777777" w:rsidR="002357B1" w:rsidRPr="00C2752D" w:rsidRDefault="002357B1" w:rsidP="002357B1">
      <w:pPr>
        <w:spacing w:after="0" w:line="276" w:lineRule="auto"/>
      </w:pPr>
      <w:r w:rsidRPr="00C2752D">
        <w:rPr>
          <w:rFonts w:ascii="Segoe UI Symbol" w:hAnsi="Segoe UI Symbol" w:cs="Segoe UI Symbol"/>
        </w:rPr>
        <w:t>☐</w:t>
      </w:r>
      <w:r w:rsidRPr="00C2752D">
        <w:t xml:space="preserve"> Exhibiting </w:t>
      </w:r>
      <w:r>
        <w:t xml:space="preserve">Friday October 19, 2019        </w:t>
      </w:r>
      <w:r w:rsidRPr="00C2752D">
        <w:rPr>
          <w:rFonts w:ascii="Segoe UI Symbol" w:hAnsi="Segoe UI Symbol" w:cs="Segoe UI Symbol"/>
        </w:rPr>
        <w:t>☐</w:t>
      </w:r>
      <w:r w:rsidRPr="00C2752D">
        <w:t xml:space="preserve"> Exhibiting </w:t>
      </w:r>
      <w:r>
        <w:t>Saturday October 20, 2019</w:t>
      </w:r>
    </w:p>
    <w:p w14:paraId="4DD3C7A6" w14:textId="42AFF099" w:rsidR="002357B1" w:rsidRPr="00C2752D" w:rsidRDefault="002357B1" w:rsidP="002357B1">
      <w:pPr>
        <w:spacing w:after="0" w:line="276" w:lineRule="auto"/>
      </w:pPr>
      <w:r w:rsidRPr="00C2752D">
        <w:t xml:space="preserve">Lunch Preference: </w:t>
      </w:r>
      <w:r w:rsidRPr="00125CC9">
        <w:t>(if applicable</w:t>
      </w:r>
      <w:proofErr w:type="gramStart"/>
      <w:r w:rsidRPr="00125CC9">
        <w:t>).</w:t>
      </w:r>
      <w:r w:rsidRPr="00C2752D">
        <w:rPr>
          <w:rFonts w:ascii="Segoe UI Symbol" w:hAnsi="Segoe UI Symbol" w:cs="Segoe UI Symbol"/>
        </w:rPr>
        <w:t>☐</w:t>
      </w:r>
      <w:proofErr w:type="gramEnd"/>
      <w:r w:rsidRPr="00C2752D">
        <w:t xml:space="preserve"> Regular    </w:t>
      </w:r>
      <w:r w:rsidRPr="00C2752D">
        <w:rPr>
          <w:rFonts w:ascii="Segoe UI Symbol" w:hAnsi="Segoe UI Symbol" w:cs="Segoe UI Symbol"/>
        </w:rPr>
        <w:t>☐</w:t>
      </w:r>
      <w:r w:rsidRPr="00C2752D">
        <w:t xml:space="preserve"> Vegetarian    </w:t>
      </w:r>
      <w:r w:rsidRPr="00C2752D">
        <w:rPr>
          <w:rFonts w:ascii="Segoe UI Symbol" w:hAnsi="Segoe UI Symbol" w:cs="Segoe UI Symbol"/>
        </w:rPr>
        <w:t>☐</w:t>
      </w:r>
      <w:r w:rsidRPr="00C2752D">
        <w:t xml:space="preserve"> Gluten-Free </w:t>
      </w:r>
      <w:sdt>
        <w:sdtPr>
          <w:id w:val="1046573753"/>
          <w14:checkbox>
            <w14:checked w14:val="0"/>
            <w14:checkedState w14:val="2612" w14:font="MS Gothic"/>
            <w14:uncheckedState w14:val="2610" w14:font="MS Gothic"/>
          </w14:checkbox>
        </w:sdtPr>
        <w:sdtEndPr/>
        <w:sdtContent>
          <w:r w:rsidR="007271B6">
            <w:rPr>
              <w:rFonts w:ascii="MS Gothic" w:eastAsia="MS Gothic" w:hAnsi="MS Gothic" w:hint="eastAsia"/>
            </w:rPr>
            <w:t>☐</w:t>
          </w:r>
        </w:sdtContent>
      </w:sdt>
      <w:r w:rsidR="007271B6" w:rsidRPr="00C2752D">
        <w:t>Other________</w:t>
      </w:r>
    </w:p>
    <w:p w14:paraId="17E2916F" w14:textId="38D6E67E" w:rsidR="007271B6" w:rsidRDefault="007271B6" w:rsidP="007271B6">
      <w:pPr>
        <w:spacing w:after="0" w:line="276" w:lineRule="auto"/>
      </w:pPr>
    </w:p>
    <w:p w14:paraId="27555467" w14:textId="77777777" w:rsidR="007271B6" w:rsidRDefault="007271B6" w:rsidP="007271B6">
      <w:pPr>
        <w:spacing w:after="0" w:line="276" w:lineRule="auto"/>
      </w:pPr>
    </w:p>
    <w:p w14:paraId="1E89DA3B" w14:textId="72ADFD7D" w:rsidR="007271B6" w:rsidRPr="007271B6" w:rsidRDefault="007271B6" w:rsidP="007271B6">
      <w:pPr>
        <w:spacing w:after="0" w:line="276" w:lineRule="auto"/>
        <w:rPr>
          <w:color w:val="FF0000"/>
          <w:sz w:val="20"/>
          <w:szCs w:val="20"/>
        </w:rPr>
      </w:pPr>
      <w:r w:rsidRPr="007271B6">
        <w:rPr>
          <w:color w:val="FF0000"/>
          <w:sz w:val="20"/>
          <w:szCs w:val="20"/>
        </w:rPr>
        <w:t xml:space="preserve">*** If Attendee is attending breakout workshops please visit </w:t>
      </w:r>
      <w:hyperlink r:id="rId15" w:history="1">
        <w:r w:rsidRPr="007B4A28">
          <w:rPr>
            <w:rStyle w:val="Hyperlink"/>
            <w:sz w:val="20"/>
            <w:szCs w:val="20"/>
          </w:rPr>
          <w:t>https://www.naswga.org/2019-annual-conference</w:t>
        </w:r>
      </w:hyperlink>
      <w:r w:rsidRPr="007B4A28">
        <w:rPr>
          <w:sz w:val="20"/>
          <w:szCs w:val="20"/>
        </w:rPr>
        <w:t xml:space="preserve"> </w:t>
      </w:r>
      <w:r w:rsidRPr="007271B6">
        <w:rPr>
          <w:color w:val="FF0000"/>
          <w:sz w:val="20"/>
          <w:szCs w:val="20"/>
        </w:rPr>
        <w:t>and download and attach Workshop Registration information.***</w:t>
      </w:r>
    </w:p>
    <w:p w14:paraId="060BB102" w14:textId="5CB0377B" w:rsidR="007271B6" w:rsidRDefault="007271B6" w:rsidP="007271B6">
      <w:pPr>
        <w:spacing w:after="0" w:line="240" w:lineRule="auto"/>
        <w:rPr>
          <w:b/>
          <w:i/>
        </w:rPr>
      </w:pPr>
    </w:p>
    <w:p w14:paraId="0D6B0E32" w14:textId="77777777" w:rsidR="007271B6" w:rsidRDefault="007271B6" w:rsidP="007271B6">
      <w:pPr>
        <w:spacing w:after="0" w:line="240" w:lineRule="auto"/>
        <w:rPr>
          <w:b/>
          <w:i/>
        </w:rPr>
      </w:pPr>
    </w:p>
    <w:p w14:paraId="74454282" w14:textId="69F20DE3" w:rsidR="007271B6" w:rsidRPr="007271B6" w:rsidRDefault="007271B6" w:rsidP="007271B6">
      <w:pPr>
        <w:spacing w:after="0" w:line="240" w:lineRule="auto"/>
        <w:rPr>
          <w:b/>
          <w:i/>
        </w:rPr>
      </w:pPr>
      <w:r w:rsidRPr="001629AF">
        <w:rPr>
          <w:b/>
          <w:i/>
        </w:rPr>
        <w:t>We look forward to your participation at the 3</w:t>
      </w:r>
      <w:r>
        <w:rPr>
          <w:b/>
          <w:i/>
        </w:rPr>
        <w:t>1</w:t>
      </w:r>
      <w:proofErr w:type="gramStart"/>
      <w:r w:rsidRPr="001629AF">
        <w:rPr>
          <w:b/>
          <w:i/>
          <w:vertAlign w:val="superscript"/>
        </w:rPr>
        <w:t>st</w:t>
      </w:r>
      <w:r>
        <w:rPr>
          <w:b/>
          <w:i/>
        </w:rPr>
        <w:t xml:space="preserve"> </w:t>
      </w:r>
      <w:r w:rsidRPr="001629AF">
        <w:rPr>
          <w:b/>
          <w:i/>
        </w:rPr>
        <w:t xml:space="preserve"> NASW</w:t>
      </w:r>
      <w:proofErr w:type="gramEnd"/>
      <w:r w:rsidRPr="001629AF">
        <w:rPr>
          <w:b/>
          <w:i/>
        </w:rPr>
        <w:t xml:space="preserve">-GA Chapter Annual Conference! </w:t>
      </w:r>
    </w:p>
    <w:sectPr w:rsidR="007271B6" w:rsidRPr="007271B6" w:rsidSect="007271B6">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8DA24F" w14:textId="77777777" w:rsidR="00BA6673" w:rsidRDefault="00BA6673" w:rsidP="00ED5403">
      <w:pPr>
        <w:spacing w:after="0" w:line="240" w:lineRule="auto"/>
      </w:pPr>
      <w:r>
        <w:separator/>
      </w:r>
    </w:p>
  </w:endnote>
  <w:endnote w:type="continuationSeparator" w:id="0">
    <w:p w14:paraId="15859996" w14:textId="77777777" w:rsidR="00BA6673" w:rsidRDefault="00BA6673" w:rsidP="00ED54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E1ECFA" w14:textId="77777777" w:rsidR="00764581" w:rsidRDefault="007645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4702552"/>
      <w:docPartObj>
        <w:docPartGallery w:val="Page Numbers (Bottom of Page)"/>
        <w:docPartUnique/>
      </w:docPartObj>
    </w:sdtPr>
    <w:sdtEndPr>
      <w:rPr>
        <w:color w:val="7F7F7F" w:themeColor="background1" w:themeShade="7F"/>
        <w:spacing w:val="60"/>
      </w:rPr>
    </w:sdtEndPr>
    <w:sdtContent>
      <w:p w14:paraId="22917217" w14:textId="6BE9ED42" w:rsidR="006C3384" w:rsidRDefault="006C338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5C7BBDA" w14:textId="77777777" w:rsidR="006C3384" w:rsidRPr="009710E1" w:rsidRDefault="006C3384" w:rsidP="006C3384">
    <w:pPr>
      <w:pStyle w:val="Footer"/>
      <w:jc w:val="center"/>
      <w:rPr>
        <w:sz w:val="20"/>
        <w:szCs w:val="20"/>
      </w:rPr>
    </w:pPr>
    <w:bookmarkStart w:id="5" w:name="_Hlk3300278"/>
    <w:bookmarkStart w:id="6" w:name="_Hlk3300279"/>
    <w:bookmarkStart w:id="7" w:name="_Hlk3300280"/>
    <w:bookmarkStart w:id="8" w:name="_Hlk3300281"/>
    <w:bookmarkStart w:id="9" w:name="_Hlk3300282"/>
    <w:bookmarkStart w:id="10" w:name="_Hlk3300283"/>
    <w:r w:rsidRPr="009710E1">
      <w:rPr>
        <w:sz w:val="20"/>
        <w:szCs w:val="20"/>
      </w:rPr>
      <w:t>NASWGA Chapter 2300 Henderson Mill Rd., NE, Suite 125, Atlanta, GA 30345</w:t>
    </w:r>
  </w:p>
  <w:p w14:paraId="50838C77" w14:textId="647E1BDE" w:rsidR="006C3384" w:rsidRPr="009710E1" w:rsidRDefault="006C3384" w:rsidP="006C3384">
    <w:pPr>
      <w:pStyle w:val="Footer"/>
      <w:jc w:val="center"/>
      <w:rPr>
        <w:sz w:val="20"/>
        <w:szCs w:val="20"/>
      </w:rPr>
    </w:pPr>
    <w:r w:rsidRPr="009710E1">
      <w:rPr>
        <w:sz w:val="20"/>
        <w:szCs w:val="20"/>
      </w:rPr>
      <w:t>Phone: 678-691-2112 | naswgaannualconference@gmail.com | www.naswga.org | @NASWGA</w:t>
    </w:r>
    <w:bookmarkEnd w:id="5"/>
    <w:bookmarkEnd w:id="6"/>
    <w:bookmarkEnd w:id="7"/>
    <w:bookmarkEnd w:id="8"/>
    <w:bookmarkEnd w:id="9"/>
    <w:bookmarkEnd w:id="10"/>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A6E0D" w14:textId="77777777" w:rsidR="007576C6" w:rsidRPr="009710E1" w:rsidRDefault="007576C6" w:rsidP="007576C6">
    <w:pPr>
      <w:pStyle w:val="Footer"/>
      <w:jc w:val="center"/>
      <w:rPr>
        <w:sz w:val="20"/>
        <w:szCs w:val="20"/>
      </w:rPr>
    </w:pPr>
    <w:r w:rsidRPr="009710E1">
      <w:rPr>
        <w:sz w:val="20"/>
        <w:szCs w:val="20"/>
      </w:rPr>
      <w:t>NASWGA Chapter 2300 Henderson Mill Rd., NE, Suite 125, Atlanta, GA 30345</w:t>
    </w:r>
  </w:p>
  <w:p w14:paraId="410CC9FB" w14:textId="77777777" w:rsidR="007576C6" w:rsidRPr="009710E1" w:rsidRDefault="007576C6" w:rsidP="007576C6">
    <w:pPr>
      <w:pStyle w:val="Footer"/>
      <w:jc w:val="center"/>
      <w:rPr>
        <w:sz w:val="20"/>
        <w:szCs w:val="20"/>
      </w:rPr>
    </w:pPr>
    <w:r w:rsidRPr="009710E1">
      <w:rPr>
        <w:sz w:val="20"/>
        <w:szCs w:val="20"/>
      </w:rPr>
      <w:t>Phone: 678-691-2112 | naswgaannualconference@gmail.com | www.naswga.org | @NASWGA</w:t>
    </w:r>
  </w:p>
  <w:p w14:paraId="13973E71" w14:textId="77777777" w:rsidR="007576C6" w:rsidRDefault="007576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3C9384" w14:textId="77777777" w:rsidR="00BA6673" w:rsidRDefault="00BA6673" w:rsidP="00ED5403">
      <w:pPr>
        <w:spacing w:after="0" w:line="240" w:lineRule="auto"/>
      </w:pPr>
      <w:r>
        <w:separator/>
      </w:r>
    </w:p>
  </w:footnote>
  <w:footnote w:type="continuationSeparator" w:id="0">
    <w:p w14:paraId="13BAF6B2" w14:textId="77777777" w:rsidR="00BA6673" w:rsidRDefault="00BA6673" w:rsidP="00ED54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D48204" w14:textId="77777777" w:rsidR="00764581" w:rsidRDefault="007645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C72957" w14:textId="74ADAA61" w:rsidR="00ED5403" w:rsidRDefault="001D473C" w:rsidP="009710E1">
    <w:pPr>
      <w:pStyle w:val="Header"/>
      <w:jc w:val="right"/>
    </w:pPr>
    <w:r>
      <w:rPr>
        <w:noProof/>
      </w:rPr>
      <w:drawing>
        <wp:anchor distT="0" distB="0" distL="114300" distR="114300" simplePos="0" relativeHeight="251663360" behindDoc="1" locked="0" layoutInCell="1" allowOverlap="1" wp14:anchorId="78B6E008" wp14:editId="3D2289E8">
          <wp:simplePos x="0" y="0"/>
          <wp:positionH relativeFrom="column">
            <wp:posOffset>-449580</wp:posOffset>
          </wp:positionH>
          <wp:positionV relativeFrom="paragraph">
            <wp:posOffset>-314960</wp:posOffset>
          </wp:positionV>
          <wp:extent cx="1264920" cy="688208"/>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Xoxo (1).png"/>
                  <pic:cNvPicPr/>
                </pic:nvPicPr>
                <pic:blipFill rotWithShape="1">
                  <a:blip r:embed="rId1">
                    <a:alphaModFix amt="5000"/>
                    <a:extLst>
                      <a:ext uri="{28A0092B-C50C-407E-A947-70E740481C1C}">
                        <a14:useLocalDpi xmlns:a14="http://schemas.microsoft.com/office/drawing/2010/main" val="0"/>
                      </a:ext>
                    </a:extLst>
                  </a:blip>
                  <a:srcRect b="45592"/>
                  <a:stretch/>
                </pic:blipFill>
                <pic:spPr bwMode="auto">
                  <a:xfrm>
                    <a:off x="0" y="0"/>
                    <a:ext cx="1264920" cy="68820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C3384">
      <w:rPr>
        <w:noProof/>
      </w:rPr>
      <w:drawing>
        <wp:anchor distT="0" distB="0" distL="114300" distR="114300" simplePos="0" relativeHeight="251661312" behindDoc="1" locked="0" layoutInCell="1" allowOverlap="1" wp14:anchorId="4990EE11" wp14:editId="0930A184">
          <wp:simplePos x="0" y="0"/>
          <wp:positionH relativeFrom="column">
            <wp:posOffset>396240</wp:posOffset>
          </wp:positionH>
          <wp:positionV relativeFrom="paragraph">
            <wp:posOffset>3390900</wp:posOffset>
          </wp:positionV>
          <wp:extent cx="4915930" cy="267462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Xoxo (1).png"/>
                  <pic:cNvPicPr/>
                </pic:nvPicPr>
                <pic:blipFill rotWithShape="1">
                  <a:blip r:embed="rId1">
                    <a:alphaModFix amt="5000"/>
                    <a:extLst>
                      <a:ext uri="{28A0092B-C50C-407E-A947-70E740481C1C}">
                        <a14:useLocalDpi xmlns:a14="http://schemas.microsoft.com/office/drawing/2010/main" val="0"/>
                      </a:ext>
                    </a:extLst>
                  </a:blip>
                  <a:srcRect b="45592"/>
                  <a:stretch/>
                </pic:blipFill>
                <pic:spPr bwMode="auto">
                  <a:xfrm>
                    <a:off x="0" y="0"/>
                    <a:ext cx="4915930" cy="26746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710E1">
      <w:t>2019 NASWGA Annual State Conference</w:t>
    </w:r>
  </w:p>
  <w:p w14:paraId="7BE30A2C" w14:textId="217DDDAB" w:rsidR="009710E1" w:rsidRDefault="009710E1" w:rsidP="009710E1">
    <w:pPr>
      <w:pStyle w:val="Header"/>
      <w:jc w:val="right"/>
    </w:pPr>
    <w:r>
      <w:t>Partnership Appli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F0E9C9" w14:textId="77777777" w:rsidR="00764581" w:rsidRDefault="007645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6B27AB"/>
    <w:multiLevelType w:val="hybridMultilevel"/>
    <w:tmpl w:val="24B45F3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75255A82"/>
    <w:multiLevelType w:val="hybridMultilevel"/>
    <w:tmpl w:val="76E811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3B2ILA0tjCxNzUyUdpeDU4uLM/DyQAkODWgDNCY0/LQAAAA=="/>
  </w:docVars>
  <w:rsids>
    <w:rsidRoot w:val="00ED5403"/>
    <w:rsid w:val="000920C1"/>
    <w:rsid w:val="00125CC9"/>
    <w:rsid w:val="00141AE6"/>
    <w:rsid w:val="001629AF"/>
    <w:rsid w:val="001A2B74"/>
    <w:rsid w:val="001D473C"/>
    <w:rsid w:val="002357B1"/>
    <w:rsid w:val="002C16FE"/>
    <w:rsid w:val="003366C8"/>
    <w:rsid w:val="0034318D"/>
    <w:rsid w:val="003C5057"/>
    <w:rsid w:val="00420264"/>
    <w:rsid w:val="00551655"/>
    <w:rsid w:val="006005C4"/>
    <w:rsid w:val="0063421D"/>
    <w:rsid w:val="00660E93"/>
    <w:rsid w:val="00663DE7"/>
    <w:rsid w:val="006C3384"/>
    <w:rsid w:val="006D3403"/>
    <w:rsid w:val="007010B7"/>
    <w:rsid w:val="007271B6"/>
    <w:rsid w:val="007576C6"/>
    <w:rsid w:val="00764581"/>
    <w:rsid w:val="007B4A28"/>
    <w:rsid w:val="007E71A4"/>
    <w:rsid w:val="00811A84"/>
    <w:rsid w:val="008157BE"/>
    <w:rsid w:val="0087781B"/>
    <w:rsid w:val="00882495"/>
    <w:rsid w:val="00895D80"/>
    <w:rsid w:val="009403A5"/>
    <w:rsid w:val="009710E1"/>
    <w:rsid w:val="009A66AE"/>
    <w:rsid w:val="009B3CA2"/>
    <w:rsid w:val="00B52D6D"/>
    <w:rsid w:val="00B70AB5"/>
    <w:rsid w:val="00B7385F"/>
    <w:rsid w:val="00B87520"/>
    <w:rsid w:val="00B907DB"/>
    <w:rsid w:val="00B97424"/>
    <w:rsid w:val="00BA6673"/>
    <w:rsid w:val="00BE13AD"/>
    <w:rsid w:val="00BE4789"/>
    <w:rsid w:val="00C2752D"/>
    <w:rsid w:val="00C40261"/>
    <w:rsid w:val="00C55DFF"/>
    <w:rsid w:val="00C80157"/>
    <w:rsid w:val="00CB6447"/>
    <w:rsid w:val="00CF3D5E"/>
    <w:rsid w:val="00D63645"/>
    <w:rsid w:val="00D80CDE"/>
    <w:rsid w:val="00D9139E"/>
    <w:rsid w:val="00DC4FE7"/>
    <w:rsid w:val="00ED5403"/>
    <w:rsid w:val="00F56E30"/>
    <w:rsid w:val="00F62C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E8F261"/>
  <w15:chartTrackingRefBased/>
  <w15:docId w15:val="{E0AC6090-E5C9-4AD9-9667-9E0EC29C9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3A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54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5403"/>
  </w:style>
  <w:style w:type="paragraph" w:styleId="Footer">
    <w:name w:val="footer"/>
    <w:basedOn w:val="Normal"/>
    <w:link w:val="FooterChar"/>
    <w:uiPriority w:val="99"/>
    <w:unhideWhenUsed/>
    <w:rsid w:val="00ED54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5403"/>
  </w:style>
  <w:style w:type="table" w:customStyle="1" w:styleId="TableGrid">
    <w:name w:val="TableGrid"/>
    <w:rsid w:val="007576C6"/>
    <w:pPr>
      <w:spacing w:after="0" w:line="240" w:lineRule="auto"/>
    </w:pPr>
    <w:rPr>
      <w:rFonts w:asciiTheme="minorHAnsi" w:eastAsiaTheme="minorEastAsia" w:hAnsiTheme="minorHAnsi" w:cstheme="minorBidi"/>
      <w:sz w:val="22"/>
    </w:rPr>
    <w:tblPr>
      <w:tblCellMar>
        <w:top w:w="0" w:type="dxa"/>
        <w:left w:w="0" w:type="dxa"/>
        <w:bottom w:w="0" w:type="dxa"/>
        <w:right w:w="0" w:type="dxa"/>
      </w:tblCellMar>
    </w:tblPr>
  </w:style>
  <w:style w:type="character" w:styleId="Hyperlink">
    <w:name w:val="Hyperlink"/>
    <w:basedOn w:val="DefaultParagraphFont"/>
    <w:uiPriority w:val="99"/>
    <w:unhideWhenUsed/>
    <w:rsid w:val="009B3CA2"/>
    <w:rPr>
      <w:color w:val="0563C1" w:themeColor="hyperlink"/>
      <w:u w:val="single"/>
    </w:rPr>
  </w:style>
  <w:style w:type="character" w:styleId="UnresolvedMention">
    <w:name w:val="Unresolved Mention"/>
    <w:basedOn w:val="DefaultParagraphFont"/>
    <w:uiPriority w:val="99"/>
    <w:semiHidden/>
    <w:unhideWhenUsed/>
    <w:rsid w:val="009B3CA2"/>
    <w:rPr>
      <w:color w:val="605E5C"/>
      <w:shd w:val="clear" w:color="auto" w:fill="E1DFDD"/>
    </w:rPr>
  </w:style>
  <w:style w:type="paragraph" w:styleId="BalloonText">
    <w:name w:val="Balloon Text"/>
    <w:basedOn w:val="Normal"/>
    <w:link w:val="BalloonTextChar"/>
    <w:uiPriority w:val="99"/>
    <w:semiHidden/>
    <w:unhideWhenUsed/>
    <w:rsid w:val="001629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29AF"/>
    <w:rPr>
      <w:rFonts w:ascii="Segoe UI" w:hAnsi="Segoe UI" w:cs="Segoe UI"/>
      <w:sz w:val="18"/>
      <w:szCs w:val="18"/>
    </w:rPr>
  </w:style>
  <w:style w:type="paragraph" w:styleId="ListParagraph">
    <w:name w:val="List Paragraph"/>
    <w:basedOn w:val="Normal"/>
    <w:uiPriority w:val="34"/>
    <w:qFormat/>
    <w:rsid w:val="002357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aswga.org" TargetMode="External"/><Relationship Id="rId13" Type="http://schemas.openxmlformats.org/officeDocument/2006/relationships/hyperlink" Target="mailto:naswgaanualconference@gmail.com"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www.naswga.org/2019-annual-conference" TargetMode="External"/><Relationship Id="rId23" Type="http://schemas.openxmlformats.org/officeDocument/2006/relationships/theme" Target="theme/theme1.xml"/><Relationship Id="rId10" Type="http://schemas.openxmlformats.org/officeDocument/2006/relationships/hyperlink" Target="https://www.naswga.org/2019-annual-conference"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www.naswga.org" TargetMode="External"/><Relationship Id="rId14" Type="http://schemas.openxmlformats.org/officeDocument/2006/relationships/hyperlink" Target="mailto:naswgaannualconference@gmail.com"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680</Words>
  <Characters>957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Carol Williams</dc:creator>
  <cp:keywords/>
  <dc:description/>
  <cp:lastModifiedBy>Denise Williams</cp:lastModifiedBy>
  <cp:revision>2</cp:revision>
  <cp:lastPrinted>2019-06-05T15:03:00Z</cp:lastPrinted>
  <dcterms:created xsi:type="dcterms:W3CDTF">2019-07-03T17:07:00Z</dcterms:created>
  <dcterms:modified xsi:type="dcterms:W3CDTF">2019-07-03T17:07:00Z</dcterms:modified>
</cp:coreProperties>
</file>